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DD1BB5" w14:textId="77777777" w:rsidR="003F18AF" w:rsidRDefault="003F18AF" w:rsidP="003F18AF">
      <w:pPr>
        <w:ind w:left="1440" w:firstLine="720"/>
        <w:rPr>
          <w:b/>
          <w:lang w:val="en-GB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08A4EA6" wp14:editId="14F7FADE">
            <wp:simplePos x="0" y="0"/>
            <wp:positionH relativeFrom="column">
              <wp:posOffset>-91400</wp:posOffset>
            </wp:positionH>
            <wp:positionV relativeFrom="paragraph">
              <wp:posOffset>-142875</wp:posOffset>
            </wp:positionV>
            <wp:extent cx="662225" cy="588645"/>
            <wp:effectExtent l="0" t="0" r="5080" b="190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25" cy="588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lang w:val="en-GB"/>
        </w:rPr>
        <w:t xml:space="preserve">COMSATS </w: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085FD1D8" wp14:editId="5F0211FA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0" t="0" r="952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6D787ABC" wp14:editId="4209731C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0" t="0" r="952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lang w:val="en-GB"/>
        </w:rPr>
        <w:t xml:space="preserve">University Islamabad, Lahore Campus </w:t>
      </w:r>
    </w:p>
    <w:p w14:paraId="4C7CD601" w14:textId="78953A20" w:rsidR="003F18AF" w:rsidRDefault="003F18AF" w:rsidP="003F18AF">
      <w:pPr>
        <w:jc w:val="center"/>
        <w:rPr>
          <w:rFonts w:eastAsia="Calibri"/>
          <w:sz w:val="18"/>
          <w:szCs w:val="18"/>
        </w:rPr>
      </w:pPr>
      <w:r>
        <w:rPr>
          <w:rFonts w:eastAsia="Calibri"/>
          <w:b/>
          <w:spacing w:val="1"/>
          <w:sz w:val="18"/>
          <w:szCs w:val="18"/>
        </w:rPr>
        <w:t>Bl</w:t>
      </w:r>
      <w:r>
        <w:rPr>
          <w:rFonts w:eastAsia="Calibri"/>
          <w:b/>
          <w:spacing w:val="-1"/>
          <w:sz w:val="18"/>
          <w:szCs w:val="18"/>
        </w:rPr>
        <w:t>o</w:t>
      </w:r>
      <w:r>
        <w:rPr>
          <w:rFonts w:eastAsia="Calibri"/>
          <w:b/>
          <w:spacing w:val="1"/>
          <w:sz w:val="18"/>
          <w:szCs w:val="18"/>
        </w:rPr>
        <w:t>c</w:t>
      </w:r>
      <w:r>
        <w:rPr>
          <w:rFonts w:eastAsia="Calibri"/>
          <w:b/>
          <w:sz w:val="18"/>
          <w:szCs w:val="18"/>
        </w:rPr>
        <w:t>k–</w:t>
      </w:r>
      <w:r w:rsidR="00BD254D">
        <w:rPr>
          <w:rFonts w:eastAsia="Calibri"/>
          <w:b/>
          <w:spacing w:val="1"/>
          <w:sz w:val="18"/>
          <w:szCs w:val="18"/>
        </w:rPr>
        <w:t>C</w:t>
      </w:r>
      <w:r>
        <w:rPr>
          <w:rFonts w:eastAsia="Calibri"/>
          <w:b/>
          <w:sz w:val="18"/>
          <w:szCs w:val="18"/>
        </w:rPr>
        <w:t>, D</w:t>
      </w:r>
      <w:r>
        <w:rPr>
          <w:rFonts w:eastAsia="Calibri"/>
          <w:b/>
          <w:spacing w:val="-1"/>
          <w:sz w:val="18"/>
          <w:szCs w:val="18"/>
        </w:rPr>
        <w:t>ep</w:t>
      </w:r>
      <w:r>
        <w:rPr>
          <w:rFonts w:eastAsia="Calibri"/>
          <w:b/>
          <w:spacing w:val="-3"/>
          <w:sz w:val="18"/>
          <w:szCs w:val="18"/>
        </w:rPr>
        <w:t>a</w:t>
      </w:r>
      <w:r>
        <w:rPr>
          <w:rFonts w:eastAsia="Calibri"/>
          <w:b/>
          <w:spacing w:val="1"/>
          <w:sz w:val="18"/>
          <w:szCs w:val="18"/>
        </w:rPr>
        <w:t>r</w:t>
      </w:r>
      <w:r>
        <w:rPr>
          <w:rFonts w:eastAsia="Calibri"/>
          <w:b/>
          <w:spacing w:val="-2"/>
          <w:sz w:val="18"/>
          <w:szCs w:val="18"/>
        </w:rPr>
        <w:t>t</w:t>
      </w:r>
      <w:r>
        <w:rPr>
          <w:rFonts w:eastAsia="Calibri"/>
          <w:b/>
          <w:sz w:val="18"/>
          <w:szCs w:val="18"/>
        </w:rPr>
        <w:t>me</w:t>
      </w:r>
      <w:r>
        <w:rPr>
          <w:rFonts w:eastAsia="Calibri"/>
          <w:b/>
          <w:spacing w:val="-1"/>
          <w:sz w:val="18"/>
          <w:szCs w:val="18"/>
        </w:rPr>
        <w:t>n</w:t>
      </w:r>
      <w:r>
        <w:rPr>
          <w:rFonts w:eastAsia="Calibri"/>
          <w:b/>
          <w:sz w:val="18"/>
          <w:szCs w:val="18"/>
        </w:rPr>
        <w:t xml:space="preserve">t </w:t>
      </w:r>
      <w:r>
        <w:rPr>
          <w:rFonts w:eastAsia="Calibri"/>
          <w:b/>
          <w:spacing w:val="-1"/>
          <w:sz w:val="18"/>
          <w:szCs w:val="18"/>
        </w:rPr>
        <w:t>o</w:t>
      </w:r>
      <w:r>
        <w:rPr>
          <w:rFonts w:eastAsia="Calibri"/>
          <w:b/>
          <w:sz w:val="18"/>
          <w:szCs w:val="18"/>
        </w:rPr>
        <w:t xml:space="preserve">f </w:t>
      </w:r>
      <w:r w:rsidR="00BD254D">
        <w:rPr>
          <w:rFonts w:eastAsia="Calibri"/>
          <w:b/>
          <w:spacing w:val="-5"/>
          <w:sz w:val="18"/>
          <w:szCs w:val="18"/>
        </w:rPr>
        <w:t>Computer Science</w:t>
      </w:r>
    </w:p>
    <w:p w14:paraId="6C2AC9BD" w14:textId="77777777" w:rsidR="003F18AF" w:rsidRDefault="003F18AF" w:rsidP="003F18AF">
      <w:pPr>
        <w:spacing w:before="2"/>
        <w:jc w:val="center"/>
        <w:rPr>
          <w:rFonts w:eastAsia="Calibri"/>
          <w:sz w:val="18"/>
          <w:szCs w:val="18"/>
        </w:rPr>
      </w:pPr>
      <w:r>
        <w:rPr>
          <w:rFonts w:eastAsia="Calibri"/>
          <w:b/>
          <w:spacing w:val="1"/>
          <w:sz w:val="18"/>
          <w:szCs w:val="18"/>
        </w:rPr>
        <w:t>C</w:t>
      </w:r>
      <w:r>
        <w:rPr>
          <w:rFonts w:eastAsia="Calibri"/>
          <w:b/>
          <w:sz w:val="18"/>
          <w:szCs w:val="18"/>
        </w:rPr>
        <w:t>O</w:t>
      </w:r>
      <w:r>
        <w:rPr>
          <w:rFonts w:eastAsia="Calibri"/>
          <w:b/>
          <w:spacing w:val="-1"/>
          <w:sz w:val="18"/>
          <w:szCs w:val="18"/>
        </w:rPr>
        <w:t>M</w:t>
      </w:r>
      <w:r>
        <w:rPr>
          <w:rFonts w:eastAsia="Calibri"/>
          <w:b/>
          <w:spacing w:val="-4"/>
          <w:sz w:val="18"/>
          <w:szCs w:val="18"/>
        </w:rPr>
        <w:t>S</w:t>
      </w:r>
      <w:r>
        <w:rPr>
          <w:rFonts w:eastAsia="Calibri"/>
          <w:b/>
          <w:spacing w:val="1"/>
          <w:sz w:val="18"/>
          <w:szCs w:val="18"/>
        </w:rPr>
        <w:t>AT</w:t>
      </w:r>
      <w:r>
        <w:rPr>
          <w:rFonts w:eastAsia="Calibri"/>
          <w:b/>
          <w:sz w:val="18"/>
          <w:szCs w:val="18"/>
        </w:rPr>
        <w:t>S University Islamabad, Lahore Campus, 1.5</w:t>
      </w:r>
      <w:r>
        <w:rPr>
          <w:rFonts w:eastAsia="Calibri"/>
          <w:b/>
          <w:spacing w:val="-1"/>
          <w:sz w:val="18"/>
          <w:szCs w:val="18"/>
        </w:rPr>
        <w:t>K</w:t>
      </w:r>
      <w:r>
        <w:rPr>
          <w:rFonts w:eastAsia="Calibri"/>
          <w:b/>
          <w:sz w:val="18"/>
          <w:szCs w:val="18"/>
        </w:rPr>
        <w:t xml:space="preserve">M </w:t>
      </w:r>
      <w:proofErr w:type="spellStart"/>
      <w:r>
        <w:rPr>
          <w:rFonts w:eastAsia="Calibri"/>
          <w:b/>
          <w:sz w:val="18"/>
          <w:szCs w:val="18"/>
        </w:rPr>
        <w:t>D</w:t>
      </w:r>
      <w:r>
        <w:rPr>
          <w:rFonts w:eastAsia="Calibri"/>
          <w:b/>
          <w:spacing w:val="-1"/>
          <w:sz w:val="18"/>
          <w:szCs w:val="18"/>
        </w:rPr>
        <w:t>e</w:t>
      </w:r>
      <w:r>
        <w:rPr>
          <w:rFonts w:eastAsia="Calibri"/>
          <w:b/>
          <w:sz w:val="18"/>
          <w:szCs w:val="18"/>
        </w:rPr>
        <w:t>f</w:t>
      </w:r>
      <w:r>
        <w:rPr>
          <w:rFonts w:eastAsia="Calibri"/>
          <w:b/>
          <w:spacing w:val="-1"/>
          <w:sz w:val="18"/>
          <w:szCs w:val="18"/>
        </w:rPr>
        <w:t>en</w:t>
      </w:r>
      <w:r>
        <w:rPr>
          <w:rFonts w:eastAsia="Calibri"/>
          <w:b/>
          <w:spacing w:val="1"/>
          <w:sz w:val="18"/>
          <w:szCs w:val="18"/>
        </w:rPr>
        <w:t>c</w:t>
      </w:r>
      <w:r>
        <w:rPr>
          <w:rFonts w:eastAsia="Calibri"/>
          <w:b/>
          <w:sz w:val="18"/>
          <w:szCs w:val="18"/>
        </w:rPr>
        <w:t>e</w:t>
      </w:r>
      <w:proofErr w:type="spellEnd"/>
      <w:r>
        <w:rPr>
          <w:rFonts w:eastAsia="Calibri"/>
          <w:b/>
          <w:sz w:val="18"/>
          <w:szCs w:val="18"/>
        </w:rPr>
        <w:t xml:space="preserve"> R</w:t>
      </w:r>
      <w:r>
        <w:rPr>
          <w:rFonts w:eastAsia="Calibri"/>
          <w:b/>
          <w:spacing w:val="-1"/>
          <w:sz w:val="18"/>
          <w:szCs w:val="18"/>
        </w:rPr>
        <w:t>oad</w:t>
      </w:r>
      <w:r>
        <w:rPr>
          <w:rFonts w:eastAsia="Calibri"/>
          <w:b/>
          <w:sz w:val="18"/>
          <w:szCs w:val="18"/>
        </w:rPr>
        <w:t xml:space="preserve">, Off </w:t>
      </w:r>
      <w:proofErr w:type="spellStart"/>
      <w:r>
        <w:rPr>
          <w:rFonts w:eastAsia="Calibri"/>
          <w:b/>
          <w:sz w:val="18"/>
          <w:szCs w:val="18"/>
        </w:rPr>
        <w:t>R</w:t>
      </w:r>
      <w:r>
        <w:rPr>
          <w:rFonts w:eastAsia="Calibri"/>
          <w:b/>
          <w:spacing w:val="-3"/>
          <w:sz w:val="18"/>
          <w:szCs w:val="18"/>
        </w:rPr>
        <w:t>a</w:t>
      </w:r>
      <w:r>
        <w:rPr>
          <w:rFonts w:eastAsia="Calibri"/>
          <w:b/>
          <w:spacing w:val="1"/>
          <w:sz w:val="18"/>
          <w:szCs w:val="18"/>
        </w:rPr>
        <w:t>i</w:t>
      </w:r>
      <w:r>
        <w:rPr>
          <w:rFonts w:eastAsia="Calibri"/>
          <w:b/>
          <w:spacing w:val="-1"/>
          <w:sz w:val="18"/>
          <w:szCs w:val="18"/>
        </w:rPr>
        <w:t>w</w:t>
      </w:r>
      <w:r>
        <w:rPr>
          <w:rFonts w:eastAsia="Calibri"/>
          <w:b/>
          <w:spacing w:val="1"/>
          <w:sz w:val="18"/>
          <w:szCs w:val="18"/>
        </w:rPr>
        <w:t>i</w:t>
      </w:r>
      <w:r>
        <w:rPr>
          <w:rFonts w:eastAsia="Calibri"/>
          <w:b/>
          <w:spacing w:val="-1"/>
          <w:sz w:val="18"/>
          <w:szCs w:val="18"/>
        </w:rPr>
        <w:t>n</w:t>
      </w:r>
      <w:r>
        <w:rPr>
          <w:rFonts w:eastAsia="Calibri"/>
          <w:b/>
          <w:sz w:val="18"/>
          <w:szCs w:val="18"/>
        </w:rPr>
        <w:t>d</w:t>
      </w:r>
      <w:proofErr w:type="spellEnd"/>
      <w:r>
        <w:rPr>
          <w:rFonts w:eastAsia="Calibri"/>
          <w:b/>
          <w:sz w:val="18"/>
          <w:szCs w:val="18"/>
        </w:rPr>
        <w:t xml:space="preserve"> R</w:t>
      </w:r>
      <w:r>
        <w:rPr>
          <w:rFonts w:eastAsia="Calibri"/>
          <w:b/>
          <w:spacing w:val="-1"/>
          <w:sz w:val="18"/>
          <w:szCs w:val="18"/>
        </w:rPr>
        <w:t>o</w:t>
      </w:r>
      <w:r>
        <w:rPr>
          <w:rFonts w:eastAsia="Calibri"/>
          <w:b/>
          <w:spacing w:val="-3"/>
          <w:sz w:val="18"/>
          <w:szCs w:val="18"/>
        </w:rPr>
        <w:t>a</w:t>
      </w:r>
      <w:r>
        <w:rPr>
          <w:rFonts w:eastAsia="Calibri"/>
          <w:b/>
          <w:spacing w:val="-1"/>
          <w:sz w:val="18"/>
          <w:szCs w:val="18"/>
        </w:rPr>
        <w:t>d</w:t>
      </w:r>
      <w:r>
        <w:rPr>
          <w:rFonts w:eastAsia="Calibri"/>
          <w:b/>
          <w:sz w:val="18"/>
          <w:szCs w:val="18"/>
        </w:rPr>
        <w:t>, L</w:t>
      </w:r>
      <w:r>
        <w:rPr>
          <w:rFonts w:eastAsia="Calibri"/>
          <w:b/>
          <w:spacing w:val="-1"/>
          <w:sz w:val="18"/>
          <w:szCs w:val="18"/>
        </w:rPr>
        <w:t>ah</w:t>
      </w:r>
      <w:r>
        <w:rPr>
          <w:rFonts w:eastAsia="Calibri"/>
          <w:b/>
          <w:spacing w:val="-4"/>
          <w:sz w:val="18"/>
          <w:szCs w:val="18"/>
        </w:rPr>
        <w:t>o</w:t>
      </w:r>
      <w:r>
        <w:rPr>
          <w:rFonts w:eastAsia="Calibri"/>
          <w:b/>
          <w:spacing w:val="1"/>
          <w:sz w:val="18"/>
          <w:szCs w:val="18"/>
        </w:rPr>
        <w:t>re</w:t>
      </w:r>
    </w:p>
    <w:p w14:paraId="7C16CC90" w14:textId="7A029D35" w:rsidR="00EE0194" w:rsidRPr="00F5738F" w:rsidRDefault="00D47B21" w:rsidP="00EE0194">
      <w:pPr>
        <w:pStyle w:val="NoSpacing"/>
        <w:spacing w:before="120" w:line="276" w:lineRule="auto"/>
        <w:jc w:val="center"/>
        <w:rPr>
          <w:rFonts w:ascii="Times New Roman" w:hAnsi="Times New Roman"/>
          <w:b/>
          <w:bCs/>
          <w:sz w:val="27"/>
          <w:szCs w:val="27"/>
        </w:rPr>
      </w:pPr>
      <w:r>
        <w:rPr>
          <w:rFonts w:ascii="Times New Roman" w:hAnsi="Times New Roman"/>
          <w:b/>
          <w:sz w:val="27"/>
          <w:szCs w:val="27"/>
        </w:rPr>
        <w:sym w:font="Wingdings" w:char="F0FE"/>
      </w:r>
      <w:r w:rsidR="009518ED">
        <w:rPr>
          <w:rFonts w:ascii="Times New Roman" w:hAnsi="Times New Roman"/>
          <w:b/>
          <w:sz w:val="40"/>
          <w:szCs w:val="27"/>
        </w:rPr>
        <w:t xml:space="preserve"> </w:t>
      </w:r>
      <w:r w:rsidR="009518ED">
        <w:rPr>
          <w:rFonts w:ascii="Times New Roman" w:hAnsi="Times New Roman"/>
          <w:b/>
          <w:sz w:val="27"/>
          <w:szCs w:val="27"/>
        </w:rPr>
        <w:t xml:space="preserve">Sessional-1    </w:t>
      </w:r>
      <w:r w:rsidR="009518ED" w:rsidRPr="009518ED">
        <w:rPr>
          <w:rFonts w:ascii="Times New Roman" w:hAnsi="Times New Roman"/>
          <w:b/>
          <w:sz w:val="40"/>
          <w:szCs w:val="27"/>
        </w:rPr>
        <w:t>□</w:t>
      </w:r>
      <w:r w:rsidR="009518ED">
        <w:rPr>
          <w:rFonts w:ascii="Times New Roman" w:hAnsi="Times New Roman"/>
          <w:b/>
          <w:sz w:val="40"/>
          <w:szCs w:val="27"/>
        </w:rPr>
        <w:t xml:space="preserve"> </w:t>
      </w:r>
      <w:r w:rsidR="009518ED">
        <w:rPr>
          <w:rFonts w:ascii="Times New Roman" w:hAnsi="Times New Roman"/>
          <w:b/>
          <w:sz w:val="27"/>
          <w:szCs w:val="27"/>
        </w:rPr>
        <w:t xml:space="preserve">Sessional-II        </w:t>
      </w:r>
      <w:r w:rsidR="009518ED" w:rsidRPr="009518ED">
        <w:rPr>
          <w:rFonts w:ascii="Times New Roman" w:hAnsi="Times New Roman"/>
          <w:b/>
          <w:sz w:val="40"/>
          <w:szCs w:val="27"/>
        </w:rPr>
        <w:t>□</w:t>
      </w:r>
      <w:r w:rsidR="0030088A" w:rsidRPr="00F5738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EF398C" wp14:editId="632C6470">
                <wp:simplePos x="0" y="0"/>
                <wp:positionH relativeFrom="column">
                  <wp:posOffset>-57150</wp:posOffset>
                </wp:positionH>
                <wp:positionV relativeFrom="paragraph">
                  <wp:posOffset>80645</wp:posOffset>
                </wp:positionV>
                <wp:extent cx="6629400" cy="635"/>
                <wp:effectExtent l="9525" t="10160" r="9525" b="17780"/>
                <wp:wrapNone/>
                <wp:docPr id="1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3A53169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-4.5pt;margin-top:6.35pt;width:522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" strokeweight="1.5pt"/>
            </w:pict>
          </mc:Fallback>
        </mc:AlternateContent>
      </w:r>
      <w:r w:rsidR="009518ED">
        <w:rPr>
          <w:rFonts w:ascii="Times New Roman" w:hAnsi="Times New Roman"/>
          <w:b/>
          <w:sz w:val="40"/>
          <w:szCs w:val="27"/>
        </w:rPr>
        <w:t xml:space="preserve"> </w:t>
      </w:r>
      <w:r w:rsidR="00EE0194" w:rsidRPr="00F5738F">
        <w:rPr>
          <w:rFonts w:ascii="Times New Roman" w:hAnsi="Times New Roman"/>
          <w:b/>
          <w:sz w:val="27"/>
          <w:szCs w:val="27"/>
        </w:rPr>
        <w:t>Terminal Examination</w:t>
      </w:r>
      <w:r w:rsidR="009518ED">
        <w:rPr>
          <w:rFonts w:ascii="Times New Roman" w:hAnsi="Times New Roman"/>
          <w:b/>
          <w:sz w:val="27"/>
          <w:szCs w:val="27"/>
        </w:rPr>
        <w:t xml:space="preserve">  </w:t>
      </w:r>
      <w:r w:rsidR="007C6E88">
        <w:rPr>
          <w:rFonts w:ascii="Times New Roman" w:hAnsi="Times New Roman"/>
          <w:b/>
          <w:sz w:val="27"/>
          <w:szCs w:val="27"/>
        </w:rPr>
        <w:t xml:space="preserve"> </w:t>
      </w:r>
      <w:proofErr w:type="gramStart"/>
      <w:r w:rsidR="007C6E88">
        <w:rPr>
          <w:rFonts w:ascii="Times New Roman" w:hAnsi="Times New Roman"/>
          <w:b/>
          <w:sz w:val="27"/>
          <w:szCs w:val="27"/>
        </w:rPr>
        <w:t>–</w:t>
      </w:r>
      <w:r w:rsidR="009518ED">
        <w:rPr>
          <w:rFonts w:ascii="Times New Roman" w:hAnsi="Times New Roman"/>
          <w:b/>
          <w:sz w:val="27"/>
          <w:szCs w:val="27"/>
        </w:rPr>
        <w:t xml:space="preserve">  </w:t>
      </w:r>
      <w:r w:rsidR="005067E8">
        <w:rPr>
          <w:rFonts w:ascii="Times New Roman" w:hAnsi="Times New Roman"/>
          <w:b/>
          <w:sz w:val="27"/>
          <w:szCs w:val="27"/>
        </w:rPr>
        <w:t>SPRING</w:t>
      </w:r>
      <w:proofErr w:type="gramEnd"/>
      <w:r w:rsidR="005067E8">
        <w:rPr>
          <w:rFonts w:ascii="Times New Roman" w:hAnsi="Times New Roman"/>
          <w:b/>
          <w:sz w:val="27"/>
          <w:szCs w:val="27"/>
        </w:rPr>
        <w:t xml:space="preserve"> 202</w:t>
      </w:r>
      <w:r w:rsidR="001E18F4">
        <w:rPr>
          <w:rFonts w:ascii="Times New Roman" w:hAnsi="Times New Roman"/>
          <w:b/>
          <w:sz w:val="27"/>
          <w:szCs w:val="27"/>
        </w:rPr>
        <w:t>1</w:t>
      </w:r>
    </w:p>
    <w:tbl>
      <w:tblPr>
        <w:tblW w:w="10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904"/>
        <w:gridCol w:w="450"/>
        <w:gridCol w:w="720"/>
        <w:gridCol w:w="1980"/>
        <w:gridCol w:w="720"/>
        <w:gridCol w:w="1170"/>
        <w:gridCol w:w="450"/>
        <w:gridCol w:w="900"/>
        <w:gridCol w:w="1440"/>
        <w:gridCol w:w="630"/>
      </w:tblGrid>
      <w:tr w:rsidR="000D5AA7" w:rsidRPr="00F5738F" w14:paraId="5F1F5876" w14:textId="77777777" w:rsidTr="005D787D">
        <w:trPr>
          <w:cantSplit/>
          <w:trHeight w:hRule="exact" w:val="591"/>
        </w:trPr>
        <w:tc>
          <w:tcPr>
            <w:tcW w:w="1904" w:type="dxa"/>
            <w:shd w:val="clear" w:color="auto" w:fill="D9D9D9"/>
            <w:vAlign w:val="center"/>
          </w:tcPr>
          <w:p w14:paraId="11B2B709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ourse Title:</w:t>
            </w:r>
          </w:p>
        </w:tc>
        <w:tc>
          <w:tcPr>
            <w:tcW w:w="3870" w:type="dxa"/>
            <w:gridSpan w:val="4"/>
            <w:shd w:val="clear" w:color="auto" w:fill="auto"/>
            <w:vAlign w:val="center"/>
          </w:tcPr>
          <w:p w14:paraId="10249E87" w14:textId="7008D918" w:rsidR="00EE0194" w:rsidRPr="00F5738F" w:rsidRDefault="004F1E6D" w:rsidP="005D787D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gramming Fundamentals</w:t>
            </w:r>
          </w:p>
        </w:tc>
        <w:tc>
          <w:tcPr>
            <w:tcW w:w="1620" w:type="dxa"/>
            <w:gridSpan w:val="2"/>
            <w:shd w:val="clear" w:color="auto" w:fill="D9D9D9"/>
            <w:vAlign w:val="center"/>
          </w:tcPr>
          <w:p w14:paraId="67E254BE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ourse Code: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70D9E399" w14:textId="2ED05DC5" w:rsidR="00EE0194" w:rsidRPr="00F5738F" w:rsidRDefault="005D787D" w:rsidP="00D24BB4">
            <w:pPr>
              <w:pStyle w:val="NoSpacing"/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</w:t>
            </w:r>
            <w:r w:rsidR="002C2C47">
              <w:rPr>
                <w:rFonts w:ascii="Times New Roman" w:hAnsi="Times New Roman"/>
              </w:rPr>
              <w:t>C</w:t>
            </w:r>
            <w:r w:rsidR="004F1E6D">
              <w:rPr>
                <w:rFonts w:ascii="Times New Roman" w:hAnsi="Times New Roman"/>
              </w:rPr>
              <w:t>103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71FD57F8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redit Hours: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F24BACF" w14:textId="77777777" w:rsidR="00EE0194" w:rsidRPr="00F5738F" w:rsidRDefault="005D787D" w:rsidP="00D24BB4">
            <w:pPr>
              <w:pStyle w:val="NoSpacing"/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(3,1</w:t>
            </w:r>
            <w:r w:rsidR="00BA08D2" w:rsidRPr="00F5738F">
              <w:rPr>
                <w:rFonts w:ascii="Times New Roman" w:hAnsi="Times New Roman"/>
              </w:rPr>
              <w:t>)</w:t>
            </w:r>
          </w:p>
        </w:tc>
      </w:tr>
      <w:tr w:rsidR="000D5AA7" w:rsidRPr="00F5738F" w14:paraId="204139F4" w14:textId="77777777" w:rsidTr="00BA08D2">
        <w:trPr>
          <w:cantSplit/>
          <w:trHeight w:hRule="exact" w:val="654"/>
        </w:trPr>
        <w:tc>
          <w:tcPr>
            <w:tcW w:w="1904" w:type="dxa"/>
            <w:shd w:val="clear" w:color="auto" w:fill="D9D9D9"/>
            <w:vAlign w:val="center"/>
          </w:tcPr>
          <w:p w14:paraId="509188B9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ourse Instructor/s:</w:t>
            </w:r>
          </w:p>
        </w:tc>
        <w:tc>
          <w:tcPr>
            <w:tcW w:w="3870" w:type="dxa"/>
            <w:gridSpan w:val="4"/>
            <w:shd w:val="clear" w:color="auto" w:fill="auto"/>
            <w:vAlign w:val="center"/>
          </w:tcPr>
          <w:p w14:paraId="7A370396" w14:textId="77777777" w:rsidR="00EE0194" w:rsidRPr="00F5738F" w:rsidRDefault="005B7ADA" w:rsidP="005D787D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ahir Muhammad</w:t>
            </w:r>
          </w:p>
        </w:tc>
        <w:tc>
          <w:tcPr>
            <w:tcW w:w="1620" w:type="dxa"/>
            <w:gridSpan w:val="2"/>
            <w:shd w:val="clear" w:color="auto" w:fill="D9D9D9"/>
            <w:vAlign w:val="center"/>
          </w:tcPr>
          <w:p w14:paraId="2B917E4A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Programme Name:</w:t>
            </w:r>
          </w:p>
        </w:tc>
        <w:tc>
          <w:tcPr>
            <w:tcW w:w="2970" w:type="dxa"/>
            <w:gridSpan w:val="3"/>
            <w:shd w:val="clear" w:color="auto" w:fill="auto"/>
            <w:vAlign w:val="center"/>
          </w:tcPr>
          <w:p w14:paraId="07A6ACD6" w14:textId="7D8498A3" w:rsidR="00EE0194" w:rsidRPr="00F5738F" w:rsidRDefault="005B7ADA" w:rsidP="00BA08D2">
            <w:pPr>
              <w:pStyle w:val="NoSpacing"/>
              <w:tabs>
                <w:tab w:val="left" w:pos="1050"/>
              </w:tabs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</w:t>
            </w:r>
            <w:r w:rsidR="00FF4956">
              <w:rPr>
                <w:rFonts w:ascii="Times New Roman" w:hAnsi="Times New Roman"/>
              </w:rPr>
              <w:t>SE</w:t>
            </w:r>
          </w:p>
        </w:tc>
      </w:tr>
      <w:tr w:rsidR="000D5AA7" w:rsidRPr="00F5738F" w14:paraId="0AF1EF98" w14:textId="77777777" w:rsidTr="00BA08D2">
        <w:trPr>
          <w:cantSplit/>
          <w:trHeight w:hRule="exact" w:val="288"/>
        </w:trPr>
        <w:tc>
          <w:tcPr>
            <w:tcW w:w="1904" w:type="dxa"/>
            <w:shd w:val="clear" w:color="auto" w:fill="D9D9D9"/>
            <w:vAlign w:val="center"/>
          </w:tcPr>
          <w:p w14:paraId="0158FF90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Semester: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4E50FA73" w14:textId="5DB5ABE8" w:rsidR="00EE0194" w:rsidRPr="0054559E" w:rsidRDefault="0054559E" w:rsidP="00D24BB4">
            <w:pPr>
              <w:pStyle w:val="NoSpacing"/>
              <w:spacing w:line="276" w:lineRule="auto"/>
              <w:rPr>
                <w:rFonts w:ascii="Times New Roman" w:hAnsi="Times New Roman"/>
                <w:b/>
                <w:bCs/>
              </w:rPr>
            </w:pPr>
            <w:r w:rsidRPr="0054559E">
              <w:rPr>
                <w:rFonts w:ascii="Times New Roman" w:hAnsi="Times New Roman"/>
                <w:b/>
                <w:bCs/>
              </w:rPr>
              <w:t>1st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13A4DE08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 w:rsidRPr="00F5738F">
              <w:rPr>
                <w:rFonts w:ascii="Times New Roman" w:hAnsi="Times New Roman"/>
                <w:bCs/>
              </w:rPr>
              <w:t>Batch: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36E68617" w14:textId="30A16A83" w:rsidR="00EE0194" w:rsidRPr="0072278B" w:rsidRDefault="0072278B" w:rsidP="00D24BB4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  <w:b/>
                <w:bCs/>
              </w:rPr>
            </w:pPr>
            <w:r w:rsidRPr="0072278B">
              <w:rPr>
                <w:rFonts w:ascii="Times New Roman" w:hAnsi="Times New Roman"/>
                <w:b/>
                <w:bCs/>
              </w:rPr>
              <w:t>Sp21-BSE</w:t>
            </w:r>
          </w:p>
        </w:tc>
        <w:tc>
          <w:tcPr>
            <w:tcW w:w="720" w:type="dxa"/>
            <w:shd w:val="clear" w:color="auto" w:fill="D9D9D9"/>
            <w:vAlign w:val="center"/>
          </w:tcPr>
          <w:p w14:paraId="44B2E823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 w:rsidRPr="00F5738F">
              <w:rPr>
                <w:rFonts w:ascii="Times New Roman" w:hAnsi="Times New Roman"/>
                <w:bCs/>
              </w:rPr>
              <w:t>Section:</w:t>
            </w:r>
          </w:p>
        </w:tc>
        <w:tc>
          <w:tcPr>
            <w:tcW w:w="1620" w:type="dxa"/>
            <w:gridSpan w:val="2"/>
            <w:shd w:val="clear" w:color="auto" w:fill="auto"/>
            <w:vAlign w:val="center"/>
          </w:tcPr>
          <w:p w14:paraId="1E806101" w14:textId="0117FC8D" w:rsidR="00EE0194" w:rsidRPr="0072278B" w:rsidRDefault="0072278B" w:rsidP="00D24BB4">
            <w:pPr>
              <w:pStyle w:val="NoSpacing"/>
              <w:spacing w:line="276" w:lineRule="auto"/>
              <w:rPr>
                <w:rFonts w:ascii="Times New Roman" w:hAnsi="Times New Roman"/>
                <w:b/>
                <w:bCs/>
              </w:rPr>
            </w:pPr>
            <w:r w:rsidRPr="0072278B">
              <w:rPr>
                <w:rFonts w:ascii="Times New Roman" w:hAnsi="Times New Roman"/>
                <w:b/>
                <w:bCs/>
              </w:rPr>
              <w:t>C</w:t>
            </w:r>
          </w:p>
        </w:tc>
        <w:tc>
          <w:tcPr>
            <w:tcW w:w="900" w:type="dxa"/>
            <w:shd w:val="clear" w:color="auto" w:fill="D9D9D9"/>
            <w:vAlign w:val="center"/>
          </w:tcPr>
          <w:p w14:paraId="3E16387B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</w:rPr>
              <w:t>Date:</w:t>
            </w:r>
          </w:p>
        </w:tc>
        <w:tc>
          <w:tcPr>
            <w:tcW w:w="2070" w:type="dxa"/>
            <w:gridSpan w:val="2"/>
            <w:shd w:val="clear" w:color="auto" w:fill="auto"/>
            <w:vAlign w:val="center"/>
          </w:tcPr>
          <w:p w14:paraId="7581ADB5" w14:textId="147FE301" w:rsidR="00EE0194" w:rsidRPr="0072278B" w:rsidRDefault="0072278B" w:rsidP="00D24BB4">
            <w:pPr>
              <w:pStyle w:val="NoSpacing"/>
              <w:spacing w:line="276" w:lineRule="auto"/>
              <w:rPr>
                <w:rFonts w:ascii="Times New Roman" w:hAnsi="Times New Roman"/>
                <w:b/>
                <w:bCs/>
              </w:rPr>
            </w:pPr>
            <w:r w:rsidRPr="0072278B">
              <w:rPr>
                <w:rFonts w:ascii="Times New Roman" w:hAnsi="Times New Roman"/>
                <w:b/>
                <w:bCs/>
              </w:rPr>
              <w:t>30/3/3021</w:t>
            </w:r>
          </w:p>
        </w:tc>
      </w:tr>
      <w:tr w:rsidR="000D5AA7" w:rsidRPr="00F5738F" w14:paraId="2D993309" w14:textId="77777777" w:rsidTr="00BA08D2">
        <w:trPr>
          <w:cantSplit/>
          <w:trHeight w:hRule="exact" w:val="288"/>
        </w:trPr>
        <w:tc>
          <w:tcPr>
            <w:tcW w:w="1904" w:type="dxa"/>
            <w:shd w:val="clear" w:color="auto" w:fill="D9D9D9"/>
            <w:vAlign w:val="center"/>
          </w:tcPr>
          <w:p w14:paraId="7E8150FD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F5738F">
              <w:rPr>
                <w:rFonts w:ascii="Times New Roman" w:hAnsi="Times New Roman"/>
                <w:b/>
                <w:bCs/>
              </w:rPr>
              <w:t>Time Allowed:</w:t>
            </w:r>
          </w:p>
        </w:tc>
        <w:tc>
          <w:tcPr>
            <w:tcW w:w="3870" w:type="dxa"/>
            <w:gridSpan w:val="4"/>
            <w:shd w:val="clear" w:color="auto" w:fill="auto"/>
            <w:vAlign w:val="center"/>
          </w:tcPr>
          <w:p w14:paraId="420CF1A5" w14:textId="77777777" w:rsidR="00EE0194" w:rsidRPr="00F5738F" w:rsidRDefault="00636F69" w:rsidP="00636F69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</w:t>
            </w:r>
            <w:r w:rsidR="00BA08D2">
              <w:rPr>
                <w:rFonts w:ascii="Times New Roman" w:hAnsi="Times New Roman"/>
                <w:b/>
              </w:rPr>
              <w:t xml:space="preserve"> Hour</w:t>
            </w:r>
          </w:p>
        </w:tc>
        <w:tc>
          <w:tcPr>
            <w:tcW w:w="2520" w:type="dxa"/>
            <w:gridSpan w:val="3"/>
            <w:shd w:val="clear" w:color="auto" w:fill="D9D9D9"/>
            <w:vAlign w:val="center"/>
          </w:tcPr>
          <w:p w14:paraId="059F2AF9" w14:textId="77777777" w:rsidR="00EE0194" w:rsidRPr="00F5738F" w:rsidRDefault="00EE0194" w:rsidP="00D24BB4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F5738F">
              <w:rPr>
                <w:rFonts w:ascii="Times New Roman" w:hAnsi="Times New Roman"/>
                <w:b/>
              </w:rPr>
              <w:t>Maximum Marks:</w:t>
            </w:r>
          </w:p>
        </w:tc>
        <w:tc>
          <w:tcPr>
            <w:tcW w:w="2070" w:type="dxa"/>
            <w:gridSpan w:val="2"/>
            <w:shd w:val="clear" w:color="auto" w:fill="auto"/>
            <w:vAlign w:val="center"/>
          </w:tcPr>
          <w:p w14:paraId="464058BD" w14:textId="1BE79C97" w:rsidR="00EE0194" w:rsidRPr="00F5738F" w:rsidRDefault="00185506" w:rsidP="00D24BB4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</w:t>
            </w:r>
            <w:r w:rsidR="00A92161">
              <w:rPr>
                <w:rFonts w:ascii="Times New Roman" w:hAnsi="Times New Roman"/>
                <w:b/>
              </w:rPr>
              <w:t>5</w:t>
            </w:r>
          </w:p>
        </w:tc>
      </w:tr>
      <w:tr w:rsidR="000D5AA7" w:rsidRPr="00F5738F" w14:paraId="3775332C" w14:textId="77777777" w:rsidTr="00BA08D2">
        <w:trPr>
          <w:cantSplit/>
          <w:trHeight w:hRule="exact" w:val="288"/>
        </w:trPr>
        <w:tc>
          <w:tcPr>
            <w:tcW w:w="1904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6947BB15" w14:textId="77777777" w:rsidR="00EE0194" w:rsidRPr="00F5738F" w:rsidRDefault="00EE0194" w:rsidP="00D24BB4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 w:rsidRPr="00F5738F">
              <w:rPr>
                <w:rFonts w:ascii="Times New Roman" w:hAnsi="Times New Roman"/>
                <w:bCs/>
              </w:rPr>
              <w:t>Student’s Name:</w:t>
            </w:r>
          </w:p>
        </w:tc>
        <w:tc>
          <w:tcPr>
            <w:tcW w:w="387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E0F429" w14:textId="0E284541" w:rsidR="00EE0194" w:rsidRPr="00F5738F" w:rsidRDefault="0054559E" w:rsidP="00D24BB4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Muhammad Talha Shafiq Choudhary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7403B96F" w14:textId="77777777" w:rsidR="00EE0194" w:rsidRPr="00F5738F" w:rsidRDefault="00EE0194" w:rsidP="00D24BB4">
            <w:pPr>
              <w:pStyle w:val="Default"/>
              <w:spacing w:line="276" w:lineRule="auto"/>
              <w:rPr>
                <w:bCs/>
                <w:color w:val="auto"/>
                <w:sz w:val="22"/>
                <w:szCs w:val="22"/>
              </w:rPr>
            </w:pPr>
            <w:r w:rsidRPr="00F5738F">
              <w:rPr>
                <w:bCs/>
                <w:color w:val="auto"/>
                <w:sz w:val="22"/>
                <w:szCs w:val="22"/>
              </w:rPr>
              <w:t>Reg. No.</w:t>
            </w:r>
          </w:p>
        </w:tc>
        <w:tc>
          <w:tcPr>
            <w:tcW w:w="342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EDD0EF" w14:textId="151BA639" w:rsidR="00EE0194" w:rsidRPr="0054559E" w:rsidRDefault="0054559E" w:rsidP="00440FB7">
            <w:pPr>
              <w:pStyle w:val="NoSpacing"/>
              <w:spacing w:line="276" w:lineRule="auto"/>
              <w:rPr>
                <w:rFonts w:ascii="Times New Roman" w:hAnsi="Times New Roman"/>
                <w:b/>
                <w:bCs/>
              </w:rPr>
            </w:pPr>
            <w:r w:rsidRPr="0054559E">
              <w:rPr>
                <w:rFonts w:ascii="Times New Roman" w:hAnsi="Times New Roman"/>
                <w:b/>
                <w:bCs/>
              </w:rPr>
              <w:t>Sp21-BSE-008</w:t>
            </w:r>
          </w:p>
        </w:tc>
      </w:tr>
      <w:tr w:rsidR="00EE0194" w:rsidRPr="00F5738F" w14:paraId="0D91F9BF" w14:textId="77777777" w:rsidTr="00580131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shd w:val="clear" w:color="auto" w:fill="D9D9D9"/>
        </w:tblPrEx>
        <w:trPr>
          <w:cantSplit/>
          <w:trHeight w:val="3954"/>
        </w:trPr>
        <w:tc>
          <w:tcPr>
            <w:tcW w:w="10364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38EA5D" w14:textId="77777777" w:rsidR="00EE0194" w:rsidRPr="00F5738F" w:rsidRDefault="00EE0194" w:rsidP="00DC43C2">
            <w:pPr>
              <w:rPr>
                <w:b/>
                <w:sz w:val="22"/>
                <w:szCs w:val="22"/>
                <w:u w:val="single"/>
              </w:rPr>
            </w:pPr>
            <w:r w:rsidRPr="00F5738F">
              <w:rPr>
                <w:b/>
                <w:sz w:val="22"/>
                <w:szCs w:val="22"/>
                <w:u w:val="single"/>
              </w:rPr>
              <w:t>Important Instructions / Guidelines:</w:t>
            </w:r>
          </w:p>
          <w:p w14:paraId="7083C148" w14:textId="77777777" w:rsidR="00BA08D2" w:rsidRPr="00B75009" w:rsidRDefault="00BA08D2" w:rsidP="00BA08D2">
            <w:pPr>
              <w:pStyle w:val="ListParagraph"/>
              <w:numPr>
                <w:ilvl w:val="0"/>
                <w:numId w:val="18"/>
              </w:numPr>
            </w:pPr>
            <w:r w:rsidRPr="00B75009">
              <w:t>Answer all ques</w:t>
            </w:r>
            <w:r>
              <w:t xml:space="preserve">tions. </w:t>
            </w:r>
          </w:p>
          <w:p w14:paraId="31CF212D" w14:textId="28E27AE5" w:rsidR="00EE0194" w:rsidRPr="00580131" w:rsidRDefault="00A846AD" w:rsidP="00BA08D2">
            <w:pPr>
              <w:pStyle w:val="ListParagraph"/>
              <w:numPr>
                <w:ilvl w:val="0"/>
                <w:numId w:val="18"/>
              </w:numPr>
              <w:rPr>
                <w:sz w:val="22"/>
                <w:szCs w:val="22"/>
              </w:rPr>
            </w:pPr>
            <w:r>
              <w:t xml:space="preserve">Use proper </w:t>
            </w:r>
            <w:r w:rsidR="0050202C">
              <w:t>C Language</w:t>
            </w:r>
            <w:r>
              <w:t xml:space="preserve"> syntax</w:t>
            </w:r>
            <w:r w:rsidR="00371403">
              <w:t xml:space="preserve"> </w:t>
            </w:r>
            <w:r>
              <w:t xml:space="preserve">for coding questions. </w:t>
            </w:r>
          </w:p>
          <w:p w14:paraId="707FB95B" w14:textId="3A4FAA71" w:rsidR="00580131" w:rsidRDefault="00580131" w:rsidP="00BA08D2">
            <w:pPr>
              <w:pStyle w:val="ListParagraph"/>
              <w:numPr>
                <w:ilvl w:val="0"/>
                <w:numId w:val="18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olve </w:t>
            </w:r>
            <w:r w:rsidR="00081201">
              <w:rPr>
                <w:sz w:val="22"/>
                <w:szCs w:val="22"/>
              </w:rPr>
              <w:t>a</w:t>
            </w:r>
            <w:r w:rsidR="00EB2BAF">
              <w:rPr>
                <w:sz w:val="22"/>
                <w:szCs w:val="22"/>
              </w:rPr>
              <w:t xml:space="preserve">ll </w:t>
            </w:r>
            <w:r>
              <w:rPr>
                <w:sz w:val="22"/>
                <w:szCs w:val="22"/>
              </w:rPr>
              <w:t>question</w:t>
            </w:r>
            <w:r w:rsidR="009378A0">
              <w:rPr>
                <w:sz w:val="22"/>
                <w:szCs w:val="22"/>
              </w:rPr>
              <w:t>s</w:t>
            </w:r>
            <w:r w:rsidR="00EB2BAF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on question sheet.</w:t>
            </w:r>
          </w:p>
          <w:p w14:paraId="78922C33" w14:textId="757034CB" w:rsidR="00710418" w:rsidRDefault="00710418" w:rsidP="00BA08D2">
            <w:pPr>
              <w:pStyle w:val="ListParagraph"/>
              <w:numPr>
                <w:ilvl w:val="0"/>
                <w:numId w:val="18"/>
              </w:num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utting and Overwriting is not allowed.</w:t>
            </w:r>
          </w:p>
          <w:p w14:paraId="3891790B" w14:textId="77777777" w:rsidR="00580131" w:rsidRPr="00580131" w:rsidRDefault="00580131" w:rsidP="00580131">
            <w:pPr>
              <w:pStyle w:val="ListParagraph"/>
              <w:rPr>
                <w:sz w:val="22"/>
                <w:szCs w:val="22"/>
              </w:rPr>
            </w:pPr>
          </w:p>
          <w:tbl>
            <w:tblPr>
              <w:tblStyle w:val="TableGrid"/>
              <w:tblW w:w="6100" w:type="dxa"/>
              <w:jc w:val="center"/>
              <w:tblLayout w:type="fixed"/>
              <w:tblLook w:val="04A0" w:firstRow="1" w:lastRow="0" w:firstColumn="1" w:lastColumn="0" w:noHBand="0" w:noVBand="1"/>
            </w:tblPr>
            <w:tblGrid>
              <w:gridCol w:w="1517"/>
              <w:gridCol w:w="2063"/>
              <w:gridCol w:w="1125"/>
              <w:gridCol w:w="1395"/>
            </w:tblGrid>
            <w:tr w:rsidR="00D7677C" w:rsidRPr="00040B6C" w14:paraId="47CBDB08" w14:textId="77777777" w:rsidTr="00673AA8">
              <w:trPr>
                <w:trHeight w:val="620"/>
                <w:jc w:val="center"/>
              </w:trPr>
              <w:tc>
                <w:tcPr>
                  <w:tcW w:w="15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72388573" w14:textId="388BE07F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Question</w:t>
                  </w:r>
                  <w:r w:rsidRPr="00040B6C">
                    <w:rPr>
                      <w:b/>
                      <w:bCs/>
                    </w:rPr>
                    <w:t xml:space="preserve"> No.</w:t>
                  </w:r>
                </w:p>
              </w:tc>
              <w:tc>
                <w:tcPr>
                  <w:tcW w:w="206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3AD86E6B" w14:textId="39954F65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CLO/PLO</w:t>
                  </w:r>
                </w:p>
              </w:tc>
              <w:tc>
                <w:tcPr>
                  <w:tcW w:w="112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7D647F44" w14:textId="47AC5F7F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 w:rsidRPr="00040B6C">
                    <w:rPr>
                      <w:b/>
                      <w:bCs/>
                    </w:rPr>
                    <w:t>Max. Marks</w:t>
                  </w:r>
                </w:p>
              </w:tc>
              <w:tc>
                <w:tcPr>
                  <w:tcW w:w="13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3734286" w14:textId="77777777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 w:rsidRPr="00040B6C">
                    <w:rPr>
                      <w:b/>
                      <w:bCs/>
                    </w:rPr>
                    <w:t>Obtained Marks</w:t>
                  </w:r>
                </w:p>
              </w:tc>
            </w:tr>
            <w:tr w:rsidR="00D7677C" w:rsidRPr="00040B6C" w14:paraId="6A6617BB" w14:textId="77777777" w:rsidTr="00673AA8">
              <w:trPr>
                <w:trHeight w:val="330"/>
                <w:jc w:val="center"/>
              </w:trPr>
              <w:tc>
                <w:tcPr>
                  <w:tcW w:w="15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729E9F44" w14:textId="77777777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1</w:t>
                  </w:r>
                </w:p>
              </w:tc>
              <w:tc>
                <w:tcPr>
                  <w:tcW w:w="206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4B768563" w14:textId="5D1224EB" w:rsidR="00D7677C" w:rsidRDefault="00D7677C" w:rsidP="00580131">
                  <w:pPr>
                    <w:jc w:val="center"/>
                  </w:pPr>
                  <w:r>
                    <w:t>CLO1 (PLO2)</w:t>
                  </w:r>
                  <w:r w:rsidR="00316883">
                    <w:t xml:space="preserve"> C2</w:t>
                  </w:r>
                </w:p>
              </w:tc>
              <w:tc>
                <w:tcPr>
                  <w:tcW w:w="112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4A50D9FB" w14:textId="1C10CC33" w:rsidR="00D7677C" w:rsidRDefault="00D7677C" w:rsidP="00580131">
                  <w:pPr>
                    <w:jc w:val="center"/>
                  </w:pPr>
                  <w:r>
                    <w:t>5</w:t>
                  </w:r>
                </w:p>
              </w:tc>
              <w:tc>
                <w:tcPr>
                  <w:tcW w:w="13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1AC749C7" w14:textId="77777777" w:rsidR="00D7677C" w:rsidRPr="00040B6C" w:rsidRDefault="00D7677C" w:rsidP="00580131">
                  <w:pPr>
                    <w:jc w:val="center"/>
                  </w:pPr>
                </w:p>
              </w:tc>
            </w:tr>
            <w:tr w:rsidR="00D7677C" w:rsidRPr="00040B6C" w14:paraId="39C9E75E" w14:textId="77777777" w:rsidTr="00673AA8">
              <w:trPr>
                <w:trHeight w:val="330"/>
                <w:jc w:val="center"/>
              </w:trPr>
              <w:tc>
                <w:tcPr>
                  <w:tcW w:w="15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69A942DD" w14:textId="77777777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2</w:t>
                  </w:r>
                </w:p>
              </w:tc>
              <w:tc>
                <w:tcPr>
                  <w:tcW w:w="206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0B09554C" w14:textId="057E0BF5" w:rsidR="00D7677C" w:rsidRDefault="00316883" w:rsidP="00580131">
                  <w:pPr>
                    <w:jc w:val="center"/>
                  </w:pPr>
                  <w:r>
                    <w:t>CLO</w:t>
                  </w:r>
                  <w:r w:rsidR="00226FF5">
                    <w:t>4</w:t>
                  </w:r>
                  <w:r>
                    <w:t xml:space="preserve"> (PLO</w:t>
                  </w:r>
                  <w:r w:rsidR="00226FF5">
                    <w:t>3</w:t>
                  </w:r>
                  <w:r>
                    <w:t>) C1</w:t>
                  </w:r>
                </w:p>
              </w:tc>
              <w:tc>
                <w:tcPr>
                  <w:tcW w:w="112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D7701A3" w14:textId="1CE7FE09" w:rsidR="00D7677C" w:rsidRPr="00040B6C" w:rsidRDefault="00D7677C" w:rsidP="00580131">
                  <w:pPr>
                    <w:jc w:val="center"/>
                  </w:pPr>
                  <w:r>
                    <w:t>5</w:t>
                  </w:r>
                </w:p>
              </w:tc>
              <w:tc>
                <w:tcPr>
                  <w:tcW w:w="13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79868C86" w14:textId="77777777" w:rsidR="00D7677C" w:rsidRPr="00040B6C" w:rsidRDefault="00D7677C" w:rsidP="00580131">
                  <w:pPr>
                    <w:jc w:val="center"/>
                  </w:pPr>
                  <w:r w:rsidRPr="00040B6C">
                    <w:t> </w:t>
                  </w:r>
                </w:p>
              </w:tc>
            </w:tr>
            <w:tr w:rsidR="00D7677C" w:rsidRPr="00040B6C" w14:paraId="01920D59" w14:textId="77777777" w:rsidTr="00673AA8">
              <w:trPr>
                <w:trHeight w:val="330"/>
                <w:jc w:val="center"/>
              </w:trPr>
              <w:tc>
                <w:tcPr>
                  <w:tcW w:w="15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1BDD033" w14:textId="77777777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3</w:t>
                  </w:r>
                </w:p>
              </w:tc>
              <w:tc>
                <w:tcPr>
                  <w:tcW w:w="206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7F18981E" w14:textId="4649F8FB" w:rsidR="00D7677C" w:rsidRDefault="00F56E8D" w:rsidP="00580131">
                  <w:pPr>
                    <w:jc w:val="center"/>
                  </w:pPr>
                  <w:r>
                    <w:t>CLO1 (PLO2) C1</w:t>
                  </w:r>
                </w:p>
              </w:tc>
              <w:tc>
                <w:tcPr>
                  <w:tcW w:w="112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9E90035" w14:textId="2A89DABF" w:rsidR="00D7677C" w:rsidRPr="00040B6C" w:rsidRDefault="00673AA8" w:rsidP="00580131">
                  <w:pPr>
                    <w:jc w:val="center"/>
                  </w:pPr>
                  <w:r>
                    <w:t>10</w:t>
                  </w:r>
                </w:p>
              </w:tc>
              <w:tc>
                <w:tcPr>
                  <w:tcW w:w="13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AB9B643" w14:textId="77777777" w:rsidR="00D7677C" w:rsidRPr="00040B6C" w:rsidRDefault="00D7677C" w:rsidP="00580131">
                  <w:pPr>
                    <w:jc w:val="center"/>
                  </w:pPr>
                  <w:r w:rsidRPr="00040B6C">
                    <w:t> </w:t>
                  </w:r>
                </w:p>
              </w:tc>
            </w:tr>
            <w:tr w:rsidR="00D7677C" w:rsidRPr="00040B6C" w14:paraId="317DBE72" w14:textId="77777777" w:rsidTr="00673AA8">
              <w:trPr>
                <w:trHeight w:val="330"/>
                <w:jc w:val="center"/>
              </w:trPr>
              <w:tc>
                <w:tcPr>
                  <w:tcW w:w="15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5B16BD1D" w14:textId="77777777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4</w:t>
                  </w:r>
                </w:p>
              </w:tc>
              <w:tc>
                <w:tcPr>
                  <w:tcW w:w="206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63F85DF6" w14:textId="4BBDC438" w:rsidR="00D7677C" w:rsidRDefault="00F56E8D" w:rsidP="00580131">
                  <w:pPr>
                    <w:jc w:val="center"/>
                  </w:pPr>
                  <w:r>
                    <w:t>CLO6 (PLO3) C1</w:t>
                  </w:r>
                </w:p>
              </w:tc>
              <w:tc>
                <w:tcPr>
                  <w:tcW w:w="112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1261DAB4" w14:textId="6D90B839" w:rsidR="00D7677C" w:rsidRPr="00040B6C" w:rsidRDefault="00D7677C" w:rsidP="00580131">
                  <w:pPr>
                    <w:jc w:val="center"/>
                  </w:pPr>
                  <w:r>
                    <w:t>5</w:t>
                  </w:r>
                </w:p>
              </w:tc>
              <w:tc>
                <w:tcPr>
                  <w:tcW w:w="13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4F0FF02D" w14:textId="77777777" w:rsidR="00D7677C" w:rsidRPr="00040B6C" w:rsidRDefault="00D7677C" w:rsidP="00580131">
                  <w:pPr>
                    <w:jc w:val="center"/>
                  </w:pPr>
                  <w:r w:rsidRPr="00040B6C">
                    <w:t> </w:t>
                  </w:r>
                </w:p>
              </w:tc>
            </w:tr>
            <w:tr w:rsidR="00D7677C" w:rsidRPr="00040B6C" w14:paraId="2D33B932" w14:textId="77777777" w:rsidTr="00673AA8">
              <w:trPr>
                <w:trHeight w:val="330"/>
                <w:jc w:val="center"/>
              </w:trPr>
              <w:tc>
                <w:tcPr>
                  <w:tcW w:w="15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5C3610B7" w14:textId="345473E7" w:rsidR="00D7677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5</w:t>
                  </w:r>
                </w:p>
              </w:tc>
              <w:tc>
                <w:tcPr>
                  <w:tcW w:w="206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1F92CDE8" w14:textId="041CDB20" w:rsidR="00D7677C" w:rsidRDefault="00DD20D7" w:rsidP="00580131">
                  <w:pPr>
                    <w:jc w:val="center"/>
                  </w:pPr>
                  <w:r>
                    <w:t>CLO1 (PLO2) C1</w:t>
                  </w:r>
                </w:p>
              </w:tc>
              <w:tc>
                <w:tcPr>
                  <w:tcW w:w="112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212C13A0" w14:textId="4A399EED" w:rsidR="00D7677C" w:rsidRDefault="00D7677C" w:rsidP="00580131">
                  <w:pPr>
                    <w:jc w:val="center"/>
                  </w:pPr>
                  <w:r>
                    <w:t>10</w:t>
                  </w:r>
                </w:p>
              </w:tc>
              <w:tc>
                <w:tcPr>
                  <w:tcW w:w="13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32F99E1E" w14:textId="77777777" w:rsidR="00D7677C" w:rsidRPr="00040B6C" w:rsidRDefault="00D7677C" w:rsidP="00580131">
                  <w:pPr>
                    <w:jc w:val="center"/>
                  </w:pPr>
                </w:p>
              </w:tc>
            </w:tr>
            <w:tr w:rsidR="00D7677C" w:rsidRPr="00040B6C" w14:paraId="63E2AFEA" w14:textId="77777777" w:rsidTr="00673AA8">
              <w:trPr>
                <w:trHeight w:val="330"/>
                <w:jc w:val="center"/>
              </w:trPr>
              <w:tc>
                <w:tcPr>
                  <w:tcW w:w="1517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3FFFFBEC" w14:textId="77777777" w:rsidR="00D7677C" w:rsidRPr="00040B6C" w:rsidRDefault="00D7677C" w:rsidP="00580131">
                  <w:pPr>
                    <w:jc w:val="center"/>
                    <w:rPr>
                      <w:b/>
                      <w:bCs/>
                    </w:rPr>
                  </w:pPr>
                  <w:r w:rsidRPr="00040B6C">
                    <w:rPr>
                      <w:b/>
                      <w:bCs/>
                    </w:rPr>
                    <w:t>Total</w:t>
                  </w:r>
                </w:p>
              </w:tc>
              <w:tc>
                <w:tcPr>
                  <w:tcW w:w="2063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</w:tcPr>
                <w:p w14:paraId="255D97C5" w14:textId="77777777" w:rsidR="00D7677C" w:rsidRDefault="00D7677C" w:rsidP="00580131">
                  <w:pPr>
                    <w:jc w:val="center"/>
                  </w:pPr>
                </w:p>
              </w:tc>
              <w:tc>
                <w:tcPr>
                  <w:tcW w:w="112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5A7064C6" w14:textId="73140432" w:rsidR="00D7677C" w:rsidRPr="00040B6C" w:rsidRDefault="00D7677C" w:rsidP="00580131">
                  <w:pPr>
                    <w:jc w:val="center"/>
                  </w:pPr>
                  <w:r>
                    <w:t>3</w:t>
                  </w:r>
                  <w:r w:rsidR="00673AA8">
                    <w:t>5</w:t>
                  </w:r>
                </w:p>
              </w:tc>
              <w:tc>
                <w:tcPr>
                  <w:tcW w:w="1395" w:type="dxa"/>
                  <w:tcBorders>
                    <w:top w:val="single" w:sz="4" w:space="0" w:color="000000" w:themeColor="text1"/>
                    <w:left w:val="single" w:sz="4" w:space="0" w:color="000000" w:themeColor="text1"/>
                    <w:bottom w:val="single" w:sz="4" w:space="0" w:color="000000" w:themeColor="text1"/>
                    <w:right w:val="single" w:sz="4" w:space="0" w:color="000000" w:themeColor="text1"/>
                  </w:tcBorders>
                  <w:hideMark/>
                </w:tcPr>
                <w:p w14:paraId="24D6EA2E" w14:textId="77777777" w:rsidR="00D7677C" w:rsidRPr="00040B6C" w:rsidRDefault="00D7677C" w:rsidP="00580131">
                  <w:pPr>
                    <w:jc w:val="center"/>
                  </w:pPr>
                  <w:r w:rsidRPr="00040B6C">
                    <w:t> </w:t>
                  </w:r>
                </w:p>
              </w:tc>
            </w:tr>
          </w:tbl>
          <w:p w14:paraId="150F7897" w14:textId="348D7505" w:rsidR="00580131" w:rsidRPr="00F5738F" w:rsidRDefault="00580131" w:rsidP="00580131">
            <w:pPr>
              <w:pStyle w:val="ListParagraph"/>
              <w:rPr>
                <w:sz w:val="22"/>
                <w:szCs w:val="22"/>
              </w:rPr>
            </w:pPr>
          </w:p>
        </w:tc>
      </w:tr>
    </w:tbl>
    <w:p w14:paraId="3426D367" w14:textId="77777777" w:rsidR="00145402" w:rsidRDefault="00145402" w:rsidP="00396336">
      <w:pPr>
        <w:rPr>
          <w:b/>
          <w:sz w:val="22"/>
          <w:szCs w:val="22"/>
        </w:rPr>
      </w:pPr>
    </w:p>
    <w:p w14:paraId="375BFA6F" w14:textId="71B9696F" w:rsidR="00FF7ABA" w:rsidRPr="00673AA8" w:rsidRDefault="00FF7ABA" w:rsidP="00396336">
      <w:pPr>
        <w:rPr>
          <w:b/>
          <w:bCs/>
        </w:rPr>
      </w:pPr>
      <w:r w:rsidRPr="00673AA8">
        <w:rPr>
          <w:b/>
          <w:bCs/>
          <w:color w:val="221F1F"/>
        </w:rPr>
        <w:t xml:space="preserve">Q1: Predict the following </w:t>
      </w:r>
      <w:r w:rsidR="00A227BE" w:rsidRPr="00673AA8">
        <w:rPr>
          <w:b/>
          <w:bCs/>
          <w:color w:val="221F1F"/>
        </w:rPr>
        <w:t xml:space="preserve">empty </w:t>
      </w:r>
      <w:r w:rsidR="00677099" w:rsidRPr="00673AA8">
        <w:rPr>
          <w:b/>
          <w:bCs/>
          <w:color w:val="221F1F"/>
        </w:rPr>
        <w:t>blocks</w:t>
      </w:r>
      <w:r w:rsidRPr="00673AA8">
        <w:rPr>
          <w:b/>
          <w:bCs/>
          <w:color w:val="221F1F"/>
        </w:rPr>
        <w:t xml:space="preserve"> </w:t>
      </w:r>
      <w:r w:rsidR="00677099" w:rsidRPr="00673AA8">
        <w:rPr>
          <w:b/>
          <w:bCs/>
          <w:color w:val="221F1F"/>
        </w:rPr>
        <w:t xml:space="preserve">with respect to size in bytes, value range and </w:t>
      </w:r>
      <w:r w:rsidR="00A227BE" w:rsidRPr="00673AA8">
        <w:rPr>
          <w:b/>
          <w:bCs/>
          <w:color w:val="221F1F"/>
        </w:rPr>
        <w:t>f</w:t>
      </w:r>
      <w:r w:rsidR="00677099" w:rsidRPr="00673AA8">
        <w:rPr>
          <w:b/>
          <w:bCs/>
          <w:color w:val="221F1F"/>
        </w:rPr>
        <w:t xml:space="preserve">ormat </w:t>
      </w:r>
      <w:r w:rsidR="00A227BE" w:rsidRPr="00673AA8">
        <w:rPr>
          <w:b/>
          <w:bCs/>
          <w:color w:val="221F1F"/>
        </w:rPr>
        <w:t>s</w:t>
      </w:r>
      <w:r w:rsidR="00677099" w:rsidRPr="00673AA8">
        <w:rPr>
          <w:b/>
          <w:bCs/>
          <w:color w:val="221F1F"/>
        </w:rPr>
        <w:t xml:space="preserve">pecifier </w:t>
      </w:r>
      <w:r w:rsidR="00A227BE" w:rsidRPr="00673AA8">
        <w:rPr>
          <w:b/>
          <w:bCs/>
          <w:color w:val="221F1F"/>
        </w:rPr>
        <w:t xml:space="preserve">against various datatypes mentioned in </w:t>
      </w:r>
      <w:r w:rsidRPr="00673AA8">
        <w:rPr>
          <w:b/>
          <w:bCs/>
          <w:color w:val="221F1F"/>
        </w:rPr>
        <w:t xml:space="preserve">each </w:t>
      </w:r>
      <w:r w:rsidR="00677099" w:rsidRPr="00673AA8">
        <w:rPr>
          <w:b/>
          <w:bCs/>
          <w:color w:val="221F1F"/>
        </w:rPr>
        <w:t>row</w:t>
      </w:r>
      <w:r w:rsidRPr="00673AA8">
        <w:rPr>
          <w:b/>
          <w:bCs/>
          <w:color w:val="221F1F"/>
        </w:rPr>
        <w:t>.</w:t>
      </w:r>
      <w:r w:rsidR="00C63B42" w:rsidRPr="00673AA8">
        <w:rPr>
          <w:b/>
          <w:bCs/>
          <w:color w:val="221F1F"/>
        </w:rPr>
        <w:t xml:space="preserve"> </w:t>
      </w:r>
      <w:r w:rsidR="00C63B42" w:rsidRPr="00673AA8">
        <w:rPr>
          <w:b/>
          <w:bCs/>
        </w:rPr>
        <w:t>[5*1 = 5 Marks]</w:t>
      </w:r>
      <w:r w:rsidR="00D7677C" w:rsidRPr="00673AA8">
        <w:rPr>
          <w:b/>
          <w:bCs/>
        </w:rPr>
        <w:t xml:space="preserve"> </w:t>
      </w:r>
    </w:p>
    <w:p w14:paraId="166895EB" w14:textId="454C0F85" w:rsidR="00677099" w:rsidRDefault="00677099" w:rsidP="00396336">
      <w:pPr>
        <w:rPr>
          <w:b/>
        </w:rPr>
      </w:pPr>
    </w:p>
    <w:tbl>
      <w:tblPr>
        <w:tblStyle w:val="TableGrid"/>
        <w:tblW w:w="9775" w:type="dxa"/>
        <w:tblLook w:val="04A0" w:firstRow="1" w:lastRow="0" w:firstColumn="1" w:lastColumn="0" w:noHBand="0" w:noVBand="1"/>
      </w:tblPr>
      <w:tblGrid>
        <w:gridCol w:w="1435"/>
        <w:gridCol w:w="2070"/>
        <w:gridCol w:w="2520"/>
        <w:gridCol w:w="3750"/>
      </w:tblGrid>
      <w:tr w:rsidR="00677099" w:rsidRPr="00CD13C8" w14:paraId="5C964801" w14:textId="77777777" w:rsidTr="00660BAA">
        <w:trPr>
          <w:trHeight w:val="185"/>
        </w:trPr>
        <w:tc>
          <w:tcPr>
            <w:tcW w:w="1435" w:type="dxa"/>
            <w:hideMark/>
          </w:tcPr>
          <w:p w14:paraId="12AA53E6" w14:textId="77777777" w:rsidR="00677099" w:rsidRPr="00E007D9" w:rsidRDefault="00677099" w:rsidP="00660BAA">
            <w:pPr>
              <w:rPr>
                <w:b/>
                <w:bCs/>
                <w:color w:val="000000" w:themeColor="text1"/>
              </w:rPr>
            </w:pPr>
            <w:r w:rsidRPr="00E007D9">
              <w:rPr>
                <w:b/>
                <w:bCs/>
                <w:color w:val="000000" w:themeColor="text1"/>
              </w:rPr>
              <w:t>Type</w:t>
            </w:r>
          </w:p>
        </w:tc>
        <w:tc>
          <w:tcPr>
            <w:tcW w:w="2070" w:type="dxa"/>
            <w:hideMark/>
          </w:tcPr>
          <w:p w14:paraId="2B6158C7" w14:textId="77777777" w:rsidR="00677099" w:rsidRPr="00E007D9" w:rsidRDefault="00677099" w:rsidP="00660BAA">
            <w:pPr>
              <w:rPr>
                <w:b/>
                <w:bCs/>
                <w:color w:val="000000" w:themeColor="text1"/>
              </w:rPr>
            </w:pPr>
            <w:r w:rsidRPr="00E007D9">
              <w:rPr>
                <w:b/>
                <w:bCs/>
                <w:color w:val="000000" w:themeColor="text1"/>
              </w:rPr>
              <w:t>Size (bytes)</w:t>
            </w:r>
          </w:p>
        </w:tc>
        <w:tc>
          <w:tcPr>
            <w:tcW w:w="2520" w:type="dxa"/>
          </w:tcPr>
          <w:p w14:paraId="509782F0" w14:textId="77777777" w:rsidR="00677099" w:rsidRPr="00CD13C8" w:rsidRDefault="00677099" w:rsidP="00660BAA">
            <w:pPr>
              <w:rPr>
                <w:b/>
                <w:bCs/>
                <w:color w:val="000000" w:themeColor="text1"/>
              </w:rPr>
            </w:pPr>
            <w:r w:rsidRPr="00CD13C8">
              <w:rPr>
                <w:b/>
                <w:bCs/>
                <w:color w:val="000000" w:themeColor="text1"/>
              </w:rPr>
              <w:t>Value Range</w:t>
            </w:r>
          </w:p>
        </w:tc>
        <w:tc>
          <w:tcPr>
            <w:tcW w:w="3750" w:type="dxa"/>
            <w:hideMark/>
          </w:tcPr>
          <w:p w14:paraId="5F871750" w14:textId="77777777" w:rsidR="00677099" w:rsidRPr="00E007D9" w:rsidRDefault="00677099" w:rsidP="00660BAA">
            <w:pPr>
              <w:rPr>
                <w:b/>
                <w:bCs/>
                <w:color w:val="000000" w:themeColor="text1"/>
              </w:rPr>
            </w:pPr>
            <w:r w:rsidRPr="00E007D9">
              <w:rPr>
                <w:b/>
                <w:bCs/>
                <w:color w:val="000000" w:themeColor="text1"/>
              </w:rPr>
              <w:t>Format Specifier</w:t>
            </w:r>
          </w:p>
        </w:tc>
      </w:tr>
      <w:tr w:rsidR="00677099" w:rsidRPr="00CD13C8" w14:paraId="60E6E542" w14:textId="77777777" w:rsidTr="007232F4">
        <w:trPr>
          <w:trHeight w:val="197"/>
        </w:trPr>
        <w:tc>
          <w:tcPr>
            <w:tcW w:w="1435" w:type="dxa"/>
            <w:hideMark/>
          </w:tcPr>
          <w:p w14:paraId="0C553671" w14:textId="77777777" w:rsidR="00677099" w:rsidRPr="00E007D9" w:rsidRDefault="00677099" w:rsidP="00660BAA">
            <w:pPr>
              <w:rPr>
                <w:color w:val="000000" w:themeColor="text1"/>
              </w:rPr>
            </w:pPr>
            <w:r w:rsidRPr="00E007D9">
              <w:rPr>
                <w:color w:val="000000" w:themeColor="text1"/>
                <w:bdr w:val="single" w:sz="6" w:space="0" w:color="D3DCE6" w:frame="1"/>
                <w:shd w:val="clear" w:color="auto" w:fill="F5F5F5"/>
              </w:rPr>
              <w:t>int</w:t>
            </w:r>
          </w:p>
        </w:tc>
        <w:tc>
          <w:tcPr>
            <w:tcW w:w="2070" w:type="dxa"/>
          </w:tcPr>
          <w:p w14:paraId="3C164BFE" w14:textId="4DA018CF" w:rsidR="00677099" w:rsidRPr="00E007D9" w:rsidRDefault="0054559E" w:rsidP="0054559E">
            <w:pPr>
              <w:jc w:val="center"/>
              <w:rPr>
                <w:color w:val="000000" w:themeColor="text1"/>
              </w:rPr>
            </w:pPr>
            <w:r>
              <w:t>2or 4</w:t>
            </w:r>
          </w:p>
        </w:tc>
        <w:tc>
          <w:tcPr>
            <w:tcW w:w="2520" w:type="dxa"/>
          </w:tcPr>
          <w:p w14:paraId="62C36107" w14:textId="77777777" w:rsidR="0054559E" w:rsidRDefault="0054559E" w:rsidP="0054559E">
            <w:pPr>
              <w:jc w:val="center"/>
              <w:rPr>
                <w:vertAlign w:val="superscript"/>
              </w:rPr>
            </w:pPr>
            <w:r>
              <w:t>-2</w:t>
            </w:r>
            <w:r w:rsidRPr="00906F57">
              <w:rPr>
                <w:vertAlign w:val="superscript"/>
              </w:rPr>
              <w:t>15</w:t>
            </w:r>
            <w:r>
              <w:t xml:space="preserve"> to 2</w:t>
            </w:r>
            <w:r w:rsidRPr="00906F57">
              <w:rPr>
                <w:vertAlign w:val="superscript"/>
              </w:rPr>
              <w:t>15</w:t>
            </w:r>
          </w:p>
          <w:p w14:paraId="3E6E18EE" w14:textId="7C6E38CF" w:rsidR="00677099" w:rsidRPr="00E007D9" w:rsidRDefault="0054559E" w:rsidP="0054559E">
            <w:pPr>
              <w:jc w:val="center"/>
              <w:rPr>
                <w:color w:val="000000" w:themeColor="text1"/>
                <w:bdr w:val="single" w:sz="6" w:space="0" w:color="D3DCE6" w:frame="1"/>
                <w:shd w:val="clear" w:color="auto" w:fill="F5F5F5"/>
              </w:rPr>
            </w:pPr>
            <w:r>
              <w:t>-32768 to +32767</w:t>
            </w:r>
          </w:p>
        </w:tc>
        <w:tc>
          <w:tcPr>
            <w:tcW w:w="3750" w:type="dxa"/>
          </w:tcPr>
          <w:p w14:paraId="20BF2B25" w14:textId="32371516" w:rsidR="00677099" w:rsidRPr="00E007D9" w:rsidRDefault="0054559E" w:rsidP="0054559E">
            <w:pPr>
              <w:jc w:val="center"/>
              <w:rPr>
                <w:color w:val="000000" w:themeColor="text1"/>
              </w:rPr>
            </w:pPr>
            <w:r>
              <w:t>%</w:t>
            </w:r>
            <w:proofErr w:type="spellStart"/>
            <w:r>
              <w:t>i</w:t>
            </w:r>
            <w:proofErr w:type="spellEnd"/>
            <w:r>
              <w:t xml:space="preserve"> / %d</w:t>
            </w:r>
          </w:p>
        </w:tc>
      </w:tr>
      <w:tr w:rsidR="00677099" w:rsidRPr="00CD13C8" w14:paraId="55EF9865" w14:textId="77777777" w:rsidTr="007232F4">
        <w:trPr>
          <w:trHeight w:val="185"/>
        </w:trPr>
        <w:tc>
          <w:tcPr>
            <w:tcW w:w="1435" w:type="dxa"/>
            <w:hideMark/>
          </w:tcPr>
          <w:p w14:paraId="14F6055F" w14:textId="77777777" w:rsidR="00677099" w:rsidRPr="00E007D9" w:rsidRDefault="00677099" w:rsidP="00660BAA">
            <w:pPr>
              <w:rPr>
                <w:color w:val="000000" w:themeColor="text1"/>
              </w:rPr>
            </w:pPr>
            <w:r w:rsidRPr="00E007D9">
              <w:rPr>
                <w:color w:val="000000" w:themeColor="text1"/>
                <w:bdr w:val="single" w:sz="6" w:space="0" w:color="D3DCE6" w:frame="1"/>
                <w:shd w:val="clear" w:color="auto" w:fill="F5F5F5"/>
              </w:rPr>
              <w:t>char</w:t>
            </w:r>
          </w:p>
        </w:tc>
        <w:tc>
          <w:tcPr>
            <w:tcW w:w="2070" w:type="dxa"/>
          </w:tcPr>
          <w:p w14:paraId="3D38D2AC" w14:textId="63538389" w:rsidR="00677099" w:rsidRPr="00E007D9" w:rsidRDefault="0054559E" w:rsidP="0054559E">
            <w:pPr>
              <w:jc w:val="center"/>
              <w:rPr>
                <w:color w:val="000000" w:themeColor="text1"/>
              </w:rPr>
            </w:pPr>
            <w:r>
              <w:t>1</w:t>
            </w:r>
          </w:p>
        </w:tc>
        <w:tc>
          <w:tcPr>
            <w:tcW w:w="2520" w:type="dxa"/>
          </w:tcPr>
          <w:p w14:paraId="47F6DD10" w14:textId="3EEBDF0E" w:rsidR="00677099" w:rsidRPr="00E007D9" w:rsidRDefault="0054559E" w:rsidP="0054559E">
            <w:pPr>
              <w:jc w:val="center"/>
              <w:rPr>
                <w:color w:val="000000" w:themeColor="text1"/>
                <w:bdr w:val="single" w:sz="6" w:space="0" w:color="D3DCE6" w:frame="1"/>
                <w:shd w:val="clear" w:color="auto" w:fill="F5F5F5"/>
              </w:rPr>
            </w:pPr>
            <w:r>
              <w:t>-128 to 127</w:t>
            </w:r>
          </w:p>
        </w:tc>
        <w:tc>
          <w:tcPr>
            <w:tcW w:w="3750" w:type="dxa"/>
          </w:tcPr>
          <w:p w14:paraId="648B7AB7" w14:textId="314996AA" w:rsidR="00677099" w:rsidRPr="00E007D9" w:rsidRDefault="0054559E" w:rsidP="0054559E">
            <w:pPr>
              <w:jc w:val="center"/>
              <w:rPr>
                <w:color w:val="000000" w:themeColor="text1"/>
              </w:rPr>
            </w:pPr>
            <w:r>
              <w:t>%c</w:t>
            </w:r>
          </w:p>
        </w:tc>
      </w:tr>
      <w:tr w:rsidR="00677099" w:rsidRPr="00CD13C8" w14:paraId="022A73D4" w14:textId="77777777" w:rsidTr="007232F4">
        <w:trPr>
          <w:trHeight w:val="197"/>
        </w:trPr>
        <w:tc>
          <w:tcPr>
            <w:tcW w:w="1435" w:type="dxa"/>
            <w:hideMark/>
          </w:tcPr>
          <w:p w14:paraId="63B63354" w14:textId="77777777" w:rsidR="00677099" w:rsidRPr="00E007D9" w:rsidRDefault="00677099" w:rsidP="00660BAA">
            <w:pPr>
              <w:rPr>
                <w:color w:val="000000" w:themeColor="text1"/>
              </w:rPr>
            </w:pPr>
            <w:r w:rsidRPr="00E007D9">
              <w:rPr>
                <w:color w:val="000000" w:themeColor="text1"/>
                <w:bdr w:val="single" w:sz="6" w:space="0" w:color="D3DCE6" w:frame="1"/>
                <w:shd w:val="clear" w:color="auto" w:fill="F5F5F5"/>
              </w:rPr>
              <w:t>float</w:t>
            </w:r>
          </w:p>
        </w:tc>
        <w:tc>
          <w:tcPr>
            <w:tcW w:w="2070" w:type="dxa"/>
          </w:tcPr>
          <w:p w14:paraId="5FDC1925" w14:textId="36F721F5" w:rsidR="00677099" w:rsidRPr="00E007D9" w:rsidRDefault="0054559E" w:rsidP="0054559E">
            <w:pPr>
              <w:jc w:val="center"/>
              <w:rPr>
                <w:color w:val="000000" w:themeColor="text1"/>
              </w:rPr>
            </w:pPr>
            <w:r>
              <w:t>4</w:t>
            </w:r>
          </w:p>
        </w:tc>
        <w:tc>
          <w:tcPr>
            <w:tcW w:w="2520" w:type="dxa"/>
          </w:tcPr>
          <w:p w14:paraId="19BD9568" w14:textId="4BA7597F" w:rsidR="00677099" w:rsidRPr="00E007D9" w:rsidRDefault="0054559E" w:rsidP="0054559E">
            <w:pPr>
              <w:jc w:val="center"/>
              <w:rPr>
                <w:color w:val="000000" w:themeColor="text1"/>
                <w:bdr w:val="single" w:sz="6" w:space="0" w:color="D3DCE6" w:frame="1"/>
                <w:shd w:val="clear" w:color="auto" w:fill="F5F5F5"/>
              </w:rPr>
            </w:pPr>
            <w:r>
              <w:t>-3.4e38 to +3.4e38</w:t>
            </w:r>
          </w:p>
        </w:tc>
        <w:tc>
          <w:tcPr>
            <w:tcW w:w="3750" w:type="dxa"/>
          </w:tcPr>
          <w:p w14:paraId="19197F04" w14:textId="7EC0DAC9" w:rsidR="00677099" w:rsidRPr="00E007D9" w:rsidRDefault="0054559E" w:rsidP="0054559E">
            <w:pPr>
              <w:jc w:val="center"/>
              <w:rPr>
                <w:color w:val="000000" w:themeColor="text1"/>
              </w:rPr>
            </w:pPr>
            <w:r>
              <w:t>%f</w:t>
            </w:r>
          </w:p>
        </w:tc>
      </w:tr>
      <w:tr w:rsidR="00677099" w:rsidRPr="00CD13C8" w14:paraId="7DD5CFC7" w14:textId="77777777" w:rsidTr="007232F4">
        <w:trPr>
          <w:trHeight w:val="185"/>
        </w:trPr>
        <w:tc>
          <w:tcPr>
            <w:tcW w:w="1435" w:type="dxa"/>
            <w:hideMark/>
          </w:tcPr>
          <w:p w14:paraId="31AA4869" w14:textId="77777777" w:rsidR="00677099" w:rsidRPr="00E007D9" w:rsidRDefault="00677099" w:rsidP="00660BAA">
            <w:pPr>
              <w:rPr>
                <w:color w:val="000000" w:themeColor="text1"/>
              </w:rPr>
            </w:pPr>
            <w:r w:rsidRPr="00E007D9">
              <w:rPr>
                <w:color w:val="000000" w:themeColor="text1"/>
                <w:bdr w:val="single" w:sz="6" w:space="0" w:color="D3DCE6" w:frame="1"/>
                <w:shd w:val="clear" w:color="auto" w:fill="F5F5F5"/>
              </w:rPr>
              <w:t>short int</w:t>
            </w:r>
          </w:p>
        </w:tc>
        <w:tc>
          <w:tcPr>
            <w:tcW w:w="2070" w:type="dxa"/>
          </w:tcPr>
          <w:p w14:paraId="6CA8A70E" w14:textId="42B61957" w:rsidR="00677099" w:rsidRPr="00E007D9" w:rsidRDefault="0054559E" w:rsidP="0054559E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2520" w:type="dxa"/>
          </w:tcPr>
          <w:p w14:paraId="1D1DBCCC" w14:textId="07D166F5" w:rsidR="00677099" w:rsidRPr="00E007D9" w:rsidRDefault="0054559E" w:rsidP="0054559E">
            <w:pPr>
              <w:jc w:val="center"/>
              <w:rPr>
                <w:color w:val="000000" w:themeColor="text1"/>
                <w:bdr w:val="single" w:sz="6" w:space="0" w:color="D3DCE6" w:frame="1"/>
                <w:shd w:val="clear" w:color="auto" w:fill="F5F5F5"/>
              </w:rPr>
            </w:pPr>
            <w:r>
              <w:t>-128 to 127</w:t>
            </w:r>
          </w:p>
        </w:tc>
        <w:tc>
          <w:tcPr>
            <w:tcW w:w="3750" w:type="dxa"/>
          </w:tcPr>
          <w:p w14:paraId="18E0A991" w14:textId="7342B925" w:rsidR="00677099" w:rsidRPr="00E007D9" w:rsidRDefault="0054559E" w:rsidP="0054559E">
            <w:pPr>
              <w:jc w:val="center"/>
              <w:rPr>
                <w:color w:val="000000" w:themeColor="text1"/>
              </w:rPr>
            </w:pPr>
            <w:r>
              <w:t>%hi / %</w:t>
            </w:r>
            <w:proofErr w:type="spellStart"/>
            <w:r>
              <w:t>hd</w:t>
            </w:r>
            <w:proofErr w:type="spellEnd"/>
          </w:p>
        </w:tc>
      </w:tr>
      <w:tr w:rsidR="00677099" w:rsidRPr="00CD13C8" w14:paraId="1835A187" w14:textId="77777777" w:rsidTr="007232F4">
        <w:trPr>
          <w:trHeight w:val="197"/>
        </w:trPr>
        <w:tc>
          <w:tcPr>
            <w:tcW w:w="1435" w:type="dxa"/>
            <w:hideMark/>
          </w:tcPr>
          <w:p w14:paraId="0E90F6AA" w14:textId="77777777" w:rsidR="00677099" w:rsidRPr="00E007D9" w:rsidRDefault="00677099" w:rsidP="00660BAA">
            <w:pPr>
              <w:rPr>
                <w:color w:val="000000" w:themeColor="text1"/>
              </w:rPr>
            </w:pPr>
            <w:r w:rsidRPr="00E007D9">
              <w:rPr>
                <w:color w:val="000000" w:themeColor="text1"/>
                <w:bdr w:val="single" w:sz="6" w:space="0" w:color="D3DCE6" w:frame="1"/>
                <w:shd w:val="clear" w:color="auto" w:fill="F5F5F5"/>
              </w:rPr>
              <w:t>unsigned int</w:t>
            </w:r>
          </w:p>
        </w:tc>
        <w:tc>
          <w:tcPr>
            <w:tcW w:w="2070" w:type="dxa"/>
          </w:tcPr>
          <w:p w14:paraId="6A53847D" w14:textId="35701878" w:rsidR="00677099" w:rsidRPr="00E007D9" w:rsidRDefault="0054559E" w:rsidP="0054559E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 or 4</w:t>
            </w:r>
          </w:p>
        </w:tc>
        <w:tc>
          <w:tcPr>
            <w:tcW w:w="2520" w:type="dxa"/>
          </w:tcPr>
          <w:p w14:paraId="210E9A1C" w14:textId="01AA3D01" w:rsidR="00677099" w:rsidRPr="00E007D9" w:rsidRDefault="0054559E" w:rsidP="0054559E">
            <w:pPr>
              <w:jc w:val="center"/>
              <w:rPr>
                <w:color w:val="000000" w:themeColor="text1"/>
                <w:bdr w:val="single" w:sz="6" w:space="0" w:color="D3DCE6" w:frame="1"/>
                <w:shd w:val="clear" w:color="auto" w:fill="F5F5F5"/>
              </w:rPr>
            </w:pPr>
            <w:r>
              <w:t>0 to 2</w:t>
            </w:r>
            <w:r w:rsidRPr="00906F57">
              <w:rPr>
                <w:vertAlign w:val="superscript"/>
              </w:rPr>
              <w:t>16</w:t>
            </w:r>
          </w:p>
        </w:tc>
        <w:tc>
          <w:tcPr>
            <w:tcW w:w="3750" w:type="dxa"/>
          </w:tcPr>
          <w:p w14:paraId="483AF0D3" w14:textId="1A34836E" w:rsidR="00677099" w:rsidRPr="00E007D9" w:rsidRDefault="0054559E" w:rsidP="0054559E">
            <w:pPr>
              <w:jc w:val="center"/>
              <w:rPr>
                <w:color w:val="000000" w:themeColor="text1"/>
              </w:rPr>
            </w:pPr>
            <w:r>
              <w:t>%u</w:t>
            </w:r>
          </w:p>
        </w:tc>
      </w:tr>
    </w:tbl>
    <w:p w14:paraId="3CCF19FD" w14:textId="7024D274" w:rsidR="00677099" w:rsidRDefault="00677099" w:rsidP="00396336">
      <w:pPr>
        <w:rPr>
          <w:color w:val="221F1F"/>
        </w:rPr>
      </w:pPr>
    </w:p>
    <w:p w14:paraId="4FAA9A49" w14:textId="77777777" w:rsidR="00677099" w:rsidRDefault="00677099" w:rsidP="00396336">
      <w:pPr>
        <w:rPr>
          <w:color w:val="221F1F"/>
        </w:rPr>
      </w:pPr>
    </w:p>
    <w:p w14:paraId="28733D36" w14:textId="485A4EB4" w:rsidR="004F0107" w:rsidRPr="00673AA8" w:rsidRDefault="004F0107" w:rsidP="004F0107">
      <w:pPr>
        <w:rPr>
          <w:b/>
          <w:bCs/>
        </w:rPr>
      </w:pPr>
      <w:r w:rsidRPr="00673AA8">
        <w:rPr>
          <w:b/>
          <w:bCs/>
          <w:color w:val="221F1F"/>
        </w:rPr>
        <w:t xml:space="preserve">Q2: </w:t>
      </w:r>
      <w:r w:rsidR="00316883" w:rsidRPr="00673AA8">
        <w:rPr>
          <w:b/>
          <w:bCs/>
          <w:color w:val="221F1F"/>
        </w:rPr>
        <w:t>State</w:t>
      </w:r>
      <w:r w:rsidRPr="00673AA8">
        <w:rPr>
          <w:b/>
          <w:bCs/>
          <w:color w:val="221F1F"/>
        </w:rPr>
        <w:t xml:space="preserve"> </w:t>
      </w:r>
      <w:r w:rsidR="00387E4E" w:rsidRPr="00673AA8">
        <w:rPr>
          <w:b/>
          <w:bCs/>
          <w:color w:val="221F1F"/>
        </w:rPr>
        <w:t>descriptions against each Escape Sequence</w:t>
      </w:r>
      <w:r w:rsidRPr="00673AA8">
        <w:rPr>
          <w:b/>
          <w:bCs/>
          <w:color w:val="221F1F"/>
        </w:rPr>
        <w:t xml:space="preserve">. </w:t>
      </w:r>
      <w:r w:rsidRPr="00673AA8">
        <w:rPr>
          <w:b/>
          <w:bCs/>
        </w:rPr>
        <w:t>[5*</w:t>
      </w:r>
      <w:r w:rsidR="00185506" w:rsidRPr="00673AA8">
        <w:rPr>
          <w:b/>
          <w:bCs/>
        </w:rPr>
        <w:t>1</w:t>
      </w:r>
      <w:r w:rsidRPr="00673AA8">
        <w:rPr>
          <w:b/>
          <w:bCs/>
        </w:rPr>
        <w:t xml:space="preserve"> = </w:t>
      </w:r>
      <w:r w:rsidR="00185506" w:rsidRPr="00673AA8">
        <w:rPr>
          <w:b/>
          <w:bCs/>
        </w:rPr>
        <w:t>5</w:t>
      </w:r>
      <w:r w:rsidRPr="00673AA8">
        <w:rPr>
          <w:b/>
          <w:bCs/>
        </w:rPr>
        <w:t xml:space="preserve"> Marks]</w:t>
      </w:r>
    </w:p>
    <w:p w14:paraId="4E3ED576" w14:textId="5B8FE1EA" w:rsidR="00387E4E" w:rsidRDefault="00387E4E" w:rsidP="004F0107">
      <w:pPr>
        <w:rPr>
          <w:b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251"/>
        <w:gridCol w:w="7517"/>
      </w:tblGrid>
      <w:tr w:rsidR="00387E4E" w:rsidRPr="00CD13C8" w14:paraId="796550B3" w14:textId="77777777" w:rsidTr="00387E4E">
        <w:trPr>
          <w:trHeight w:val="277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26D77E" w14:textId="77777777" w:rsidR="00387E4E" w:rsidRPr="00CD13C8" w:rsidRDefault="00387E4E" w:rsidP="00660BAA">
            <w:pPr>
              <w:rPr>
                <w:b/>
                <w:bCs/>
              </w:rPr>
            </w:pPr>
            <w:r w:rsidRPr="000612E6">
              <w:rPr>
                <w:b/>
                <w:bCs/>
              </w:rPr>
              <w:t>Escape Sequence</w:t>
            </w:r>
          </w:p>
        </w:tc>
        <w:tc>
          <w:tcPr>
            <w:tcW w:w="7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5C78D" w14:textId="77777777" w:rsidR="00387E4E" w:rsidRPr="00CD13C8" w:rsidRDefault="00387E4E" w:rsidP="00660BAA">
            <w:pPr>
              <w:rPr>
                <w:b/>
                <w:bCs/>
              </w:rPr>
            </w:pPr>
            <w:r w:rsidRPr="000612E6">
              <w:rPr>
                <w:b/>
                <w:bCs/>
              </w:rPr>
              <w:t>Description</w:t>
            </w:r>
          </w:p>
        </w:tc>
      </w:tr>
      <w:tr w:rsidR="00387E4E" w:rsidRPr="00CD13C8" w14:paraId="276896B5" w14:textId="77777777" w:rsidTr="00FC67B3">
        <w:trPr>
          <w:trHeight w:val="277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5D31F" w14:textId="77777777" w:rsidR="00387E4E" w:rsidRPr="00CD13C8" w:rsidRDefault="00387E4E" w:rsidP="00660BAA">
            <w:r w:rsidRPr="000612E6">
              <w:t>\n</w:t>
            </w:r>
          </w:p>
        </w:tc>
        <w:tc>
          <w:tcPr>
            <w:tcW w:w="7517" w:type="dxa"/>
            <w:vAlign w:val="center"/>
          </w:tcPr>
          <w:p w14:paraId="2C111BE9" w14:textId="6BEB2295" w:rsidR="00387E4E" w:rsidRPr="00CD13C8" w:rsidRDefault="006B18E9" w:rsidP="00660BAA">
            <w:r>
              <w:t>Line feed-new line</w:t>
            </w:r>
          </w:p>
        </w:tc>
      </w:tr>
      <w:tr w:rsidR="00387E4E" w:rsidRPr="000612E6" w14:paraId="3B7675BE" w14:textId="77777777" w:rsidTr="00387E4E">
        <w:trPr>
          <w:trHeight w:val="293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A6828" w14:textId="77777777" w:rsidR="00387E4E" w:rsidRPr="000612E6" w:rsidRDefault="00387E4E" w:rsidP="00660BAA">
            <w:pPr>
              <w:rPr>
                <w:color w:val="000000"/>
              </w:rPr>
            </w:pPr>
            <w:r w:rsidRPr="000612E6">
              <w:rPr>
                <w:color w:val="000000"/>
              </w:rPr>
              <w:t>\t</w:t>
            </w:r>
          </w:p>
        </w:tc>
        <w:tc>
          <w:tcPr>
            <w:tcW w:w="7517" w:type="dxa"/>
            <w:vAlign w:val="center"/>
          </w:tcPr>
          <w:p w14:paraId="772AAE87" w14:textId="6A1CBC41" w:rsidR="00387E4E" w:rsidRPr="000612E6" w:rsidRDefault="006B18E9" w:rsidP="00660BAA">
            <w:pPr>
              <w:rPr>
                <w:color w:val="000000"/>
              </w:rPr>
            </w:pPr>
            <w:r>
              <w:rPr>
                <w:color w:val="000000"/>
              </w:rPr>
              <w:t>Horizontal tab</w:t>
            </w:r>
          </w:p>
        </w:tc>
      </w:tr>
      <w:tr w:rsidR="00387E4E" w:rsidRPr="000612E6" w14:paraId="070CDFE4" w14:textId="77777777" w:rsidTr="00387E4E">
        <w:trPr>
          <w:trHeight w:val="571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FC7E0" w14:textId="77777777" w:rsidR="00387E4E" w:rsidRPr="000612E6" w:rsidRDefault="00387E4E" w:rsidP="00660BAA">
            <w:pPr>
              <w:rPr>
                <w:color w:val="000000"/>
              </w:rPr>
            </w:pPr>
            <w:r w:rsidRPr="000612E6">
              <w:rPr>
                <w:color w:val="000000"/>
              </w:rPr>
              <w:t>\a</w:t>
            </w:r>
          </w:p>
        </w:tc>
        <w:tc>
          <w:tcPr>
            <w:tcW w:w="7517" w:type="dxa"/>
            <w:vAlign w:val="center"/>
          </w:tcPr>
          <w:p w14:paraId="08F3ABA7" w14:textId="4C1F4126" w:rsidR="00387E4E" w:rsidRPr="000612E6" w:rsidRDefault="006B18E9" w:rsidP="00660BAA">
            <w:pPr>
              <w:rPr>
                <w:color w:val="000000"/>
              </w:rPr>
            </w:pPr>
            <w:r>
              <w:rPr>
                <w:color w:val="000000"/>
              </w:rPr>
              <w:t>Audible bell</w:t>
            </w:r>
          </w:p>
        </w:tc>
      </w:tr>
      <w:tr w:rsidR="00387E4E" w:rsidRPr="000612E6" w14:paraId="61659392" w14:textId="77777777" w:rsidTr="00387E4E">
        <w:trPr>
          <w:trHeight w:val="277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5E67A" w14:textId="77777777" w:rsidR="00387E4E" w:rsidRPr="000612E6" w:rsidRDefault="00387E4E" w:rsidP="00660BAA">
            <w:pPr>
              <w:rPr>
                <w:color w:val="000000"/>
              </w:rPr>
            </w:pPr>
            <w:r w:rsidRPr="000612E6">
              <w:rPr>
                <w:color w:val="000000"/>
              </w:rPr>
              <w:t>\\</w:t>
            </w:r>
          </w:p>
        </w:tc>
        <w:tc>
          <w:tcPr>
            <w:tcW w:w="7517" w:type="dxa"/>
            <w:vAlign w:val="center"/>
          </w:tcPr>
          <w:p w14:paraId="5B979615" w14:textId="0111296C" w:rsidR="00387E4E" w:rsidRPr="000612E6" w:rsidRDefault="006B18E9" w:rsidP="00660BAA">
            <w:pPr>
              <w:rPr>
                <w:color w:val="000000"/>
              </w:rPr>
            </w:pPr>
            <w:r>
              <w:rPr>
                <w:color w:val="000000"/>
              </w:rPr>
              <w:t>backslash</w:t>
            </w:r>
          </w:p>
        </w:tc>
      </w:tr>
      <w:tr w:rsidR="00387E4E" w:rsidRPr="000612E6" w14:paraId="5E06DAC2" w14:textId="77777777" w:rsidTr="00387E4E">
        <w:trPr>
          <w:trHeight w:val="339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B301E" w14:textId="77777777" w:rsidR="00387E4E" w:rsidRPr="000612E6" w:rsidRDefault="00387E4E" w:rsidP="00660BAA">
            <w:pPr>
              <w:rPr>
                <w:color w:val="000000"/>
                <w:sz w:val="28"/>
                <w:szCs w:val="28"/>
              </w:rPr>
            </w:pPr>
            <w:r w:rsidRPr="000612E6">
              <w:rPr>
                <w:color w:val="000000"/>
                <w:sz w:val="28"/>
                <w:szCs w:val="28"/>
              </w:rPr>
              <w:t>\”</w:t>
            </w:r>
          </w:p>
        </w:tc>
        <w:tc>
          <w:tcPr>
            <w:tcW w:w="7517" w:type="dxa"/>
            <w:vAlign w:val="center"/>
          </w:tcPr>
          <w:p w14:paraId="43D1ADD7" w14:textId="30871CF0" w:rsidR="00387E4E" w:rsidRPr="000612E6" w:rsidRDefault="006B18E9" w:rsidP="00660BAA">
            <w:pPr>
              <w:rPr>
                <w:color w:val="000000"/>
              </w:rPr>
            </w:pPr>
            <w:r>
              <w:rPr>
                <w:color w:val="000000"/>
              </w:rPr>
              <w:t>Double quote</w:t>
            </w:r>
          </w:p>
        </w:tc>
      </w:tr>
    </w:tbl>
    <w:p w14:paraId="39DAA3E0" w14:textId="77777777" w:rsidR="00387E4E" w:rsidRDefault="00387E4E" w:rsidP="004F0107">
      <w:pPr>
        <w:rPr>
          <w:b/>
        </w:rPr>
      </w:pPr>
    </w:p>
    <w:p w14:paraId="5EFEF4F8" w14:textId="77777777" w:rsidR="004F0107" w:rsidRDefault="004F0107" w:rsidP="004F0107">
      <w:pPr>
        <w:rPr>
          <w:b/>
        </w:rPr>
      </w:pPr>
    </w:p>
    <w:p w14:paraId="175B9B7B" w14:textId="573F65D9" w:rsidR="006E70BF" w:rsidRPr="00673AA8" w:rsidRDefault="00B60EAD" w:rsidP="006E70BF">
      <w:pPr>
        <w:rPr>
          <w:b/>
          <w:bCs/>
        </w:rPr>
      </w:pPr>
      <w:r w:rsidRPr="00673AA8">
        <w:rPr>
          <w:b/>
          <w:bCs/>
          <w:color w:val="221F1F"/>
        </w:rPr>
        <w:t>Q</w:t>
      </w:r>
      <w:r w:rsidR="001853EA" w:rsidRPr="00673AA8">
        <w:rPr>
          <w:b/>
          <w:bCs/>
          <w:color w:val="221F1F"/>
        </w:rPr>
        <w:t>3</w:t>
      </w:r>
      <w:r w:rsidRPr="00673AA8">
        <w:rPr>
          <w:b/>
          <w:bCs/>
          <w:color w:val="221F1F"/>
        </w:rPr>
        <w:t xml:space="preserve">: </w:t>
      </w:r>
      <w:r w:rsidR="006E70BF" w:rsidRPr="00673AA8">
        <w:rPr>
          <w:b/>
          <w:bCs/>
        </w:rPr>
        <w:t>Recall the concepts of input/output, selection statement and repetition structures then read following program segments and write output for each segment.</w:t>
      </w:r>
      <w:r w:rsidR="006E70BF" w:rsidRPr="00673AA8">
        <w:rPr>
          <w:b/>
          <w:bCs/>
        </w:rPr>
        <w:tab/>
      </w:r>
      <w:r w:rsidR="006E70BF" w:rsidRPr="00673AA8">
        <w:rPr>
          <w:b/>
          <w:bCs/>
        </w:rPr>
        <w:tab/>
      </w:r>
      <w:r w:rsidR="006E70BF" w:rsidRPr="00673AA8">
        <w:rPr>
          <w:b/>
          <w:bCs/>
        </w:rPr>
        <w:tab/>
        <w:t>[Marks 10]</w:t>
      </w:r>
    </w:p>
    <w:p w14:paraId="4F963A92" w14:textId="30686EEA" w:rsidR="00B60EAD" w:rsidRDefault="00B60EAD" w:rsidP="004F0107">
      <w:pPr>
        <w:rPr>
          <w:color w:val="221F1F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6"/>
        <w:gridCol w:w="5036"/>
        <w:gridCol w:w="3622"/>
        <w:gridCol w:w="896"/>
      </w:tblGrid>
      <w:tr w:rsidR="00193642" w:rsidRPr="00FC67B3" w14:paraId="3BF9A9CA" w14:textId="77777777" w:rsidTr="00660BAA">
        <w:tc>
          <w:tcPr>
            <w:tcW w:w="266" w:type="pct"/>
          </w:tcPr>
          <w:p w14:paraId="12466260" w14:textId="77777777" w:rsidR="00B60EAD" w:rsidRPr="00FC67B3" w:rsidRDefault="00B60EAD" w:rsidP="00660BAA">
            <w:pPr>
              <w:rPr>
                <w:b/>
                <w:bCs/>
              </w:rPr>
            </w:pPr>
            <w:r w:rsidRPr="00FC67B3">
              <w:rPr>
                <w:b/>
                <w:bCs/>
              </w:rPr>
              <w:t>Sr. No</w:t>
            </w:r>
          </w:p>
        </w:tc>
        <w:tc>
          <w:tcPr>
            <w:tcW w:w="2516" w:type="pct"/>
          </w:tcPr>
          <w:p w14:paraId="3138C75B" w14:textId="77777777" w:rsidR="00B60EAD" w:rsidRPr="00FC67B3" w:rsidRDefault="00B60EAD" w:rsidP="00660BAA">
            <w:pPr>
              <w:rPr>
                <w:b/>
                <w:bCs/>
              </w:rPr>
            </w:pPr>
            <w:r w:rsidRPr="00FC67B3">
              <w:rPr>
                <w:b/>
                <w:bCs/>
              </w:rPr>
              <w:t>Program Segment</w:t>
            </w:r>
          </w:p>
        </w:tc>
        <w:tc>
          <w:tcPr>
            <w:tcW w:w="1811" w:type="pct"/>
          </w:tcPr>
          <w:p w14:paraId="6A44C22A" w14:textId="77777777" w:rsidR="00B60EAD" w:rsidRPr="00FC67B3" w:rsidRDefault="00B60EAD" w:rsidP="00660BAA">
            <w:pPr>
              <w:rPr>
                <w:b/>
                <w:bCs/>
              </w:rPr>
            </w:pPr>
            <w:r w:rsidRPr="00FC67B3">
              <w:rPr>
                <w:b/>
                <w:bCs/>
              </w:rPr>
              <w:t>Output</w:t>
            </w:r>
          </w:p>
        </w:tc>
        <w:tc>
          <w:tcPr>
            <w:tcW w:w="407" w:type="pct"/>
          </w:tcPr>
          <w:p w14:paraId="6AD9AE1E" w14:textId="77777777" w:rsidR="00B60EAD" w:rsidRPr="00FC67B3" w:rsidRDefault="00B60EAD" w:rsidP="00660BAA">
            <w:pPr>
              <w:jc w:val="center"/>
              <w:rPr>
                <w:b/>
                <w:bCs/>
              </w:rPr>
            </w:pPr>
            <w:r w:rsidRPr="00FC67B3">
              <w:rPr>
                <w:b/>
                <w:bCs/>
              </w:rPr>
              <w:t>Marks</w:t>
            </w:r>
          </w:p>
        </w:tc>
      </w:tr>
      <w:tr w:rsidR="00193642" w:rsidRPr="00262490" w14:paraId="1E6F12FC" w14:textId="77777777" w:rsidTr="00660BAA">
        <w:trPr>
          <w:trHeight w:val="458"/>
        </w:trPr>
        <w:tc>
          <w:tcPr>
            <w:tcW w:w="266" w:type="pct"/>
          </w:tcPr>
          <w:p w14:paraId="73F36BA4" w14:textId="77777777" w:rsidR="00B60EAD" w:rsidRPr="00262490" w:rsidRDefault="00B60EAD" w:rsidP="00660BAA">
            <w:r>
              <w:t>1</w:t>
            </w:r>
          </w:p>
        </w:tc>
        <w:tc>
          <w:tcPr>
            <w:tcW w:w="2516" w:type="pct"/>
          </w:tcPr>
          <w:p w14:paraId="5C757ACC" w14:textId="44F94825" w:rsidR="00B60EAD" w:rsidRPr="00262490" w:rsidRDefault="00193642" w:rsidP="00660BAA">
            <w:r>
              <w:rPr>
                <w:noProof/>
              </w:rPr>
              <w:drawing>
                <wp:inline distT="0" distB="0" distL="0" distR="0" wp14:anchorId="1D026CEF" wp14:editId="0554E9EA">
                  <wp:extent cx="2504661" cy="27161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0289" cy="2852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11" w:type="pct"/>
          </w:tcPr>
          <w:p w14:paraId="21F4C6A4" w14:textId="53F524D6" w:rsidR="00B60EAD" w:rsidRPr="00262490" w:rsidRDefault="004855B7" w:rsidP="00660BAA">
            <w:r>
              <w:t>Sessional                  Exams\</w:t>
            </w:r>
            <w:proofErr w:type="spellStart"/>
            <w:r>
              <w:t>nCUI</w:t>
            </w:r>
            <w:proofErr w:type="spellEnd"/>
          </w:p>
        </w:tc>
        <w:tc>
          <w:tcPr>
            <w:tcW w:w="407" w:type="pct"/>
          </w:tcPr>
          <w:p w14:paraId="467555F3" w14:textId="77777777" w:rsidR="00B60EAD" w:rsidRPr="00B2164A" w:rsidRDefault="00B60EAD" w:rsidP="00660BAA">
            <w:pPr>
              <w:jc w:val="center"/>
            </w:pPr>
            <w:r w:rsidRPr="00B2164A">
              <w:t>01</w:t>
            </w:r>
          </w:p>
        </w:tc>
      </w:tr>
      <w:tr w:rsidR="00193642" w:rsidRPr="00262490" w14:paraId="73984B0E" w14:textId="77777777" w:rsidTr="00660BAA">
        <w:tc>
          <w:tcPr>
            <w:tcW w:w="266" w:type="pct"/>
          </w:tcPr>
          <w:p w14:paraId="263820DE" w14:textId="77777777" w:rsidR="00B60EAD" w:rsidRPr="00262490" w:rsidRDefault="00B60EAD" w:rsidP="00660BAA">
            <w:r>
              <w:t>2</w:t>
            </w:r>
          </w:p>
        </w:tc>
        <w:tc>
          <w:tcPr>
            <w:tcW w:w="2516" w:type="pct"/>
          </w:tcPr>
          <w:p w14:paraId="5251BDE3" w14:textId="256C0BCF" w:rsidR="00193642" w:rsidRPr="00B2164A" w:rsidRDefault="00193642" w:rsidP="00193642">
            <w:pPr>
              <w:pStyle w:val="BodyTextIndent2"/>
              <w:spacing w:after="0" w:line="240" w:lineRule="auto"/>
              <w:ind w:left="0"/>
            </w:pPr>
            <w:r>
              <w:rPr>
                <w:noProof/>
              </w:rPr>
              <w:drawing>
                <wp:inline distT="0" distB="0" distL="0" distR="0" wp14:anchorId="3D0DCD41" wp14:editId="3E5B9AA9">
                  <wp:extent cx="1852654" cy="1668026"/>
                  <wp:effectExtent l="0" t="0" r="0" b="8890"/>
                  <wp:docPr id="7" name="Picture 7" descr="Text, whiteboa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Text, whiteboard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3575" cy="16868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6FF946" w14:textId="0C9F7038" w:rsidR="00B60EAD" w:rsidRPr="00B2164A" w:rsidRDefault="00B60EAD" w:rsidP="00660BAA">
            <w:pPr>
              <w:pStyle w:val="BodyTextIndent2"/>
              <w:spacing w:after="0" w:line="240" w:lineRule="auto"/>
            </w:pPr>
          </w:p>
        </w:tc>
        <w:tc>
          <w:tcPr>
            <w:tcW w:w="1811" w:type="pct"/>
          </w:tcPr>
          <w:p w14:paraId="6EBB2915" w14:textId="77777777" w:rsidR="00B60EAD" w:rsidRDefault="00BC1B45" w:rsidP="00660BAA">
            <w:proofErr w:type="spellStart"/>
            <w:r>
              <w:t>i</w:t>
            </w:r>
            <w:proofErr w:type="spellEnd"/>
            <w:r>
              <w:t>=5</w:t>
            </w:r>
          </w:p>
          <w:p w14:paraId="45BADAA8" w14:textId="6E167609" w:rsidR="00BC1B45" w:rsidRPr="00262490" w:rsidRDefault="00BC1B45" w:rsidP="00660BAA"/>
        </w:tc>
        <w:tc>
          <w:tcPr>
            <w:tcW w:w="407" w:type="pct"/>
          </w:tcPr>
          <w:p w14:paraId="2C632BE9" w14:textId="77777777" w:rsidR="00B60EAD" w:rsidRPr="00B2164A" w:rsidRDefault="00B60EAD" w:rsidP="00660BAA">
            <w:pPr>
              <w:jc w:val="center"/>
            </w:pPr>
            <w:r w:rsidRPr="00B2164A">
              <w:t>02</w:t>
            </w:r>
          </w:p>
        </w:tc>
      </w:tr>
      <w:tr w:rsidR="00193642" w:rsidRPr="00262490" w14:paraId="36CF74B2" w14:textId="77777777" w:rsidTr="00660BAA">
        <w:tc>
          <w:tcPr>
            <w:tcW w:w="266" w:type="pct"/>
          </w:tcPr>
          <w:p w14:paraId="348447E1" w14:textId="77777777" w:rsidR="00B60EAD" w:rsidRPr="00262490" w:rsidRDefault="00B60EAD" w:rsidP="00660BAA">
            <w:r>
              <w:t>3</w:t>
            </w:r>
          </w:p>
        </w:tc>
        <w:tc>
          <w:tcPr>
            <w:tcW w:w="2516" w:type="pct"/>
          </w:tcPr>
          <w:p w14:paraId="602D65A5" w14:textId="04B16B5C" w:rsidR="00B60EAD" w:rsidRPr="00262490" w:rsidRDefault="00193642" w:rsidP="00660BAA">
            <w:r>
              <w:rPr>
                <w:noProof/>
              </w:rPr>
              <w:drawing>
                <wp:inline distT="0" distB="0" distL="0" distR="0" wp14:anchorId="25705468" wp14:editId="0DBA48C5">
                  <wp:extent cx="1669774" cy="1175897"/>
                  <wp:effectExtent l="0" t="0" r="6985" b="5715"/>
                  <wp:docPr id="8" name="Picture 8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6553" cy="11877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11" w:type="pct"/>
          </w:tcPr>
          <w:p w14:paraId="3C55EE06" w14:textId="77777777" w:rsidR="00B60EAD" w:rsidRDefault="004855B7" w:rsidP="00B60EAD">
            <w:r>
              <w:t>14</w:t>
            </w:r>
          </w:p>
          <w:p w14:paraId="14CD6E0F" w14:textId="77777777" w:rsidR="004855B7" w:rsidRDefault="004855B7" w:rsidP="00B60EAD">
            <w:r>
              <w:t>13</w:t>
            </w:r>
          </w:p>
          <w:p w14:paraId="3F000AE8" w14:textId="77777777" w:rsidR="004855B7" w:rsidRDefault="004855B7" w:rsidP="00B60EAD">
            <w:r>
              <w:t>12</w:t>
            </w:r>
          </w:p>
          <w:p w14:paraId="01F9B1A6" w14:textId="77777777" w:rsidR="004855B7" w:rsidRDefault="004855B7" w:rsidP="00B60EAD">
            <w:r>
              <w:t>11</w:t>
            </w:r>
          </w:p>
          <w:p w14:paraId="04E7DBE1" w14:textId="77777777" w:rsidR="004855B7" w:rsidRDefault="004855B7" w:rsidP="00B60EAD">
            <w:r>
              <w:t>10</w:t>
            </w:r>
          </w:p>
          <w:p w14:paraId="48A15351" w14:textId="5548CDE6" w:rsidR="004855B7" w:rsidRPr="00262490" w:rsidRDefault="004855B7" w:rsidP="00B60EAD">
            <w:r>
              <w:t>9</w:t>
            </w:r>
          </w:p>
        </w:tc>
        <w:tc>
          <w:tcPr>
            <w:tcW w:w="407" w:type="pct"/>
          </w:tcPr>
          <w:p w14:paraId="7006253C" w14:textId="77777777" w:rsidR="00B60EAD" w:rsidRPr="00B2164A" w:rsidRDefault="00B60EAD" w:rsidP="00660BAA">
            <w:pPr>
              <w:jc w:val="center"/>
            </w:pPr>
            <w:r w:rsidRPr="00B2164A">
              <w:t>02</w:t>
            </w:r>
          </w:p>
        </w:tc>
      </w:tr>
      <w:tr w:rsidR="00193642" w:rsidRPr="00262490" w14:paraId="438F10A9" w14:textId="77777777" w:rsidTr="00660BAA">
        <w:tc>
          <w:tcPr>
            <w:tcW w:w="266" w:type="pct"/>
          </w:tcPr>
          <w:p w14:paraId="4FBC9AEB" w14:textId="77777777" w:rsidR="00B60EAD" w:rsidRPr="00262490" w:rsidRDefault="00B60EAD" w:rsidP="00660BAA">
            <w:r>
              <w:t>4</w:t>
            </w:r>
          </w:p>
        </w:tc>
        <w:tc>
          <w:tcPr>
            <w:tcW w:w="2516" w:type="pct"/>
          </w:tcPr>
          <w:p w14:paraId="49B2D657" w14:textId="42A2078D" w:rsidR="00B60EAD" w:rsidRPr="00262490" w:rsidRDefault="00193642" w:rsidP="00193642">
            <w:r>
              <w:rPr>
                <w:noProof/>
              </w:rPr>
              <w:drawing>
                <wp:inline distT="0" distB="0" distL="0" distR="0" wp14:anchorId="5D087979" wp14:editId="779A1014">
                  <wp:extent cx="1773141" cy="2349684"/>
                  <wp:effectExtent l="0" t="0" r="0" b="0"/>
                  <wp:docPr id="9" name="Picture 9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8406" cy="2356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11" w:type="pct"/>
          </w:tcPr>
          <w:p w14:paraId="5802604E" w14:textId="77777777" w:rsidR="00B60EAD" w:rsidRDefault="004855B7" w:rsidP="00B60EAD">
            <w:r>
              <w:t>Fox</w:t>
            </w:r>
          </w:p>
          <w:p w14:paraId="6CD59F32" w14:textId="795F39DE" w:rsidR="004855B7" w:rsidRPr="00262490" w:rsidRDefault="004855B7" w:rsidP="00B60EAD">
            <w:r>
              <w:t xml:space="preserve">Default </w:t>
            </w:r>
          </w:p>
        </w:tc>
        <w:tc>
          <w:tcPr>
            <w:tcW w:w="407" w:type="pct"/>
          </w:tcPr>
          <w:p w14:paraId="5A4927F7" w14:textId="77777777" w:rsidR="00B60EAD" w:rsidRPr="00B2164A" w:rsidRDefault="00B60EAD" w:rsidP="00660BAA">
            <w:pPr>
              <w:jc w:val="center"/>
            </w:pPr>
            <w:r w:rsidRPr="00B2164A">
              <w:t>01</w:t>
            </w:r>
          </w:p>
        </w:tc>
      </w:tr>
      <w:tr w:rsidR="00193642" w:rsidRPr="00262490" w14:paraId="72EFB4C4" w14:textId="77777777" w:rsidTr="00660BAA">
        <w:tc>
          <w:tcPr>
            <w:tcW w:w="266" w:type="pct"/>
          </w:tcPr>
          <w:p w14:paraId="627F0CBE" w14:textId="77777777" w:rsidR="00B60EAD" w:rsidRPr="00262490" w:rsidRDefault="00B60EAD" w:rsidP="00660BAA">
            <w:r>
              <w:t>5</w:t>
            </w:r>
          </w:p>
        </w:tc>
        <w:tc>
          <w:tcPr>
            <w:tcW w:w="2516" w:type="pct"/>
          </w:tcPr>
          <w:p w14:paraId="5F21151C" w14:textId="6189EEA3" w:rsidR="00B60EAD" w:rsidRPr="00262490" w:rsidRDefault="00193642" w:rsidP="00193642">
            <w:r>
              <w:rPr>
                <w:noProof/>
              </w:rPr>
              <w:drawing>
                <wp:inline distT="0" distB="0" distL="0" distR="0" wp14:anchorId="0394D52F" wp14:editId="061373DF">
                  <wp:extent cx="1653872" cy="1529832"/>
                  <wp:effectExtent l="0" t="0" r="3810" b="0"/>
                  <wp:docPr id="10" name="Picture 10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Text&#10;&#10;Description automatically generated with medium confidence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0353" cy="1535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11" w:type="pct"/>
          </w:tcPr>
          <w:p w14:paraId="1333BF26" w14:textId="6EC1123F" w:rsidR="00B60EAD" w:rsidRPr="00262490" w:rsidRDefault="004855B7" w:rsidP="00660BAA">
            <w:r>
              <w:t>Bad</w:t>
            </w:r>
          </w:p>
        </w:tc>
        <w:tc>
          <w:tcPr>
            <w:tcW w:w="407" w:type="pct"/>
          </w:tcPr>
          <w:p w14:paraId="4338BE77" w14:textId="77777777" w:rsidR="00B60EAD" w:rsidRPr="00B2164A" w:rsidRDefault="00B60EAD" w:rsidP="00660BAA">
            <w:pPr>
              <w:jc w:val="center"/>
            </w:pPr>
            <w:r w:rsidRPr="00B2164A">
              <w:t>01</w:t>
            </w:r>
          </w:p>
        </w:tc>
      </w:tr>
      <w:tr w:rsidR="00193642" w:rsidRPr="00262490" w14:paraId="6A644E4D" w14:textId="77777777" w:rsidTr="00660BAA">
        <w:tc>
          <w:tcPr>
            <w:tcW w:w="266" w:type="pct"/>
          </w:tcPr>
          <w:p w14:paraId="70F6C5BA" w14:textId="77777777" w:rsidR="00B60EAD" w:rsidRPr="00262490" w:rsidRDefault="00B60EAD" w:rsidP="00660BAA">
            <w:r>
              <w:lastRenderedPageBreak/>
              <w:t>6</w:t>
            </w:r>
          </w:p>
        </w:tc>
        <w:tc>
          <w:tcPr>
            <w:tcW w:w="2516" w:type="pct"/>
          </w:tcPr>
          <w:p w14:paraId="75F100C4" w14:textId="43D6A32F" w:rsidR="00B60EAD" w:rsidRPr="00262490" w:rsidRDefault="00193642" w:rsidP="00193642">
            <w:r>
              <w:rPr>
                <w:noProof/>
              </w:rPr>
              <w:drawing>
                <wp:inline distT="0" distB="0" distL="0" distR="0" wp14:anchorId="1C3F0E47" wp14:editId="21A8FFA7">
                  <wp:extent cx="1606164" cy="782641"/>
                  <wp:effectExtent l="0" t="0" r="0" b="0"/>
                  <wp:docPr id="11" name="Picture 1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Text&#10;&#10;Description automatically generated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8766" cy="793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11" w:type="pct"/>
          </w:tcPr>
          <w:p w14:paraId="1421DFC9" w14:textId="77777777" w:rsidR="00B60EAD" w:rsidRDefault="004855B7" w:rsidP="00660BAA">
            <w:r>
              <w:t>4</w:t>
            </w:r>
          </w:p>
          <w:p w14:paraId="6A508F85" w14:textId="77777777" w:rsidR="004855B7" w:rsidRDefault="004855B7" w:rsidP="00660BAA">
            <w:r>
              <w:t>9</w:t>
            </w:r>
          </w:p>
          <w:p w14:paraId="39B75691" w14:textId="49F51551" w:rsidR="004855B7" w:rsidRPr="00262490" w:rsidRDefault="004855B7" w:rsidP="00660BAA">
            <w:r>
              <w:t>14</w:t>
            </w:r>
          </w:p>
        </w:tc>
        <w:tc>
          <w:tcPr>
            <w:tcW w:w="407" w:type="pct"/>
          </w:tcPr>
          <w:p w14:paraId="4980B9CA" w14:textId="77777777" w:rsidR="00B60EAD" w:rsidRPr="00B2164A" w:rsidRDefault="00B60EAD" w:rsidP="00660BAA">
            <w:pPr>
              <w:jc w:val="center"/>
            </w:pPr>
            <w:r w:rsidRPr="00B2164A">
              <w:t>01</w:t>
            </w:r>
          </w:p>
        </w:tc>
      </w:tr>
      <w:tr w:rsidR="00193642" w:rsidRPr="00262490" w14:paraId="39567B5A" w14:textId="77777777" w:rsidTr="00660BAA">
        <w:tc>
          <w:tcPr>
            <w:tcW w:w="266" w:type="pct"/>
          </w:tcPr>
          <w:p w14:paraId="251CCA99" w14:textId="77777777" w:rsidR="00B60EAD" w:rsidRPr="00262490" w:rsidRDefault="00B60EAD" w:rsidP="00660BAA">
            <w:r>
              <w:t>7</w:t>
            </w:r>
          </w:p>
        </w:tc>
        <w:tc>
          <w:tcPr>
            <w:tcW w:w="2516" w:type="pct"/>
          </w:tcPr>
          <w:p w14:paraId="5AE1F3BC" w14:textId="3A393BAE" w:rsidR="00B60EAD" w:rsidRPr="00262490" w:rsidRDefault="00193642" w:rsidP="00193642">
            <w:r>
              <w:rPr>
                <w:noProof/>
              </w:rPr>
              <w:drawing>
                <wp:inline distT="0" distB="0" distL="0" distR="0" wp14:anchorId="40B36830" wp14:editId="74E75F32">
                  <wp:extent cx="2345635" cy="2660485"/>
                  <wp:effectExtent l="0" t="0" r="0" b="6985"/>
                  <wp:docPr id="12" name="Picture 12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Text, letter&#10;&#10;Description automatically generated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9767" cy="2665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11" w:type="pct"/>
          </w:tcPr>
          <w:p w14:paraId="3ECC0E23" w14:textId="4A266EE9" w:rsidR="00B60EAD" w:rsidRDefault="00B92C56" w:rsidP="007A227C">
            <w:r>
              <w:t>The value of X=</w:t>
            </w:r>
            <w:r w:rsidR="004855B7">
              <w:t>2</w:t>
            </w:r>
          </w:p>
          <w:p w14:paraId="13CB64FA" w14:textId="7BAA4E96" w:rsidR="004855B7" w:rsidRDefault="00B92C56" w:rsidP="007A227C">
            <w:r>
              <w:t>The value of Y=</w:t>
            </w:r>
            <w:r w:rsidR="004855B7">
              <w:t>5</w:t>
            </w:r>
          </w:p>
          <w:p w14:paraId="1E3EC651" w14:textId="05A89699" w:rsidR="004855B7" w:rsidRDefault="00B92C56" w:rsidP="007A227C">
            <w:r>
              <w:t>The value of Z=</w:t>
            </w:r>
            <w:r w:rsidR="004855B7">
              <w:t>7</w:t>
            </w:r>
          </w:p>
          <w:p w14:paraId="29504858" w14:textId="740F1169" w:rsidR="004855B7" w:rsidRPr="00262490" w:rsidRDefault="00B92C56" w:rsidP="007A227C">
            <w:r>
              <w:t>The value of flag=</w:t>
            </w:r>
            <w:r w:rsidR="004855B7">
              <w:t>11</w:t>
            </w:r>
          </w:p>
        </w:tc>
        <w:tc>
          <w:tcPr>
            <w:tcW w:w="407" w:type="pct"/>
          </w:tcPr>
          <w:p w14:paraId="07F411AB" w14:textId="77777777" w:rsidR="00B60EAD" w:rsidRPr="00B2164A" w:rsidRDefault="00B60EAD" w:rsidP="00660BAA">
            <w:pPr>
              <w:jc w:val="center"/>
            </w:pPr>
            <w:r w:rsidRPr="00B2164A">
              <w:t>02</w:t>
            </w:r>
          </w:p>
        </w:tc>
      </w:tr>
    </w:tbl>
    <w:p w14:paraId="1E732383" w14:textId="77777777" w:rsidR="00FF7ABA" w:rsidRDefault="00FF7ABA" w:rsidP="00396336">
      <w:pPr>
        <w:rPr>
          <w:color w:val="221F1F"/>
        </w:rPr>
      </w:pPr>
    </w:p>
    <w:p w14:paraId="0ADF8CF9" w14:textId="3F2BBF5F" w:rsidR="00DF0CC0" w:rsidRPr="002F15E4" w:rsidRDefault="00F961D0" w:rsidP="00DF0CC0">
      <w:pPr>
        <w:rPr>
          <w:b/>
          <w:bCs/>
        </w:rPr>
      </w:pPr>
      <w:r w:rsidRPr="002F15E4">
        <w:rPr>
          <w:b/>
          <w:bCs/>
          <w:color w:val="221F1F"/>
        </w:rPr>
        <w:t>Q</w:t>
      </w:r>
      <w:r w:rsidR="00DF0CC0" w:rsidRPr="002F15E4">
        <w:rPr>
          <w:b/>
          <w:bCs/>
          <w:color w:val="221F1F"/>
        </w:rPr>
        <w:t>4</w:t>
      </w:r>
      <w:r w:rsidRPr="002F15E4">
        <w:rPr>
          <w:b/>
          <w:bCs/>
          <w:color w:val="221F1F"/>
        </w:rPr>
        <w:t xml:space="preserve">: </w:t>
      </w:r>
      <w:r w:rsidR="00DF0CC0" w:rsidRPr="002F15E4">
        <w:rPr>
          <w:b/>
          <w:bCs/>
        </w:rPr>
        <w:t>Reproduce following program using switch statements</w:t>
      </w:r>
      <w:r w:rsidR="00DF0CC0" w:rsidRPr="002F15E4">
        <w:rPr>
          <w:b/>
          <w:bCs/>
        </w:rPr>
        <w:tab/>
      </w:r>
      <w:r w:rsidR="00DF0CC0" w:rsidRPr="002F15E4">
        <w:rPr>
          <w:b/>
          <w:bCs/>
        </w:rPr>
        <w:tab/>
        <w:t xml:space="preserve">       [5 Marks]</w:t>
      </w:r>
    </w:p>
    <w:p w14:paraId="6912ACB8" w14:textId="0C597383" w:rsidR="00F961D0" w:rsidRDefault="00F961D0" w:rsidP="00396336">
      <w:pPr>
        <w:rPr>
          <w:color w:val="221F1F"/>
        </w:rPr>
      </w:pPr>
    </w:p>
    <w:p w14:paraId="60B5C19F" w14:textId="77777777" w:rsidR="00DF0CC0" w:rsidRPr="00A860D0" w:rsidRDefault="00DF0CC0" w:rsidP="00DF0CC0">
      <w:pPr>
        <w:rPr>
          <w:sz w:val="22"/>
          <w:szCs w:val="22"/>
        </w:rPr>
      </w:pPr>
      <w:r w:rsidRPr="00A860D0">
        <w:rPr>
          <w:sz w:val="22"/>
          <w:szCs w:val="22"/>
        </w:rPr>
        <w:t>#include &lt;</w:t>
      </w:r>
      <w:proofErr w:type="spellStart"/>
      <w:r w:rsidRPr="00A860D0">
        <w:rPr>
          <w:sz w:val="22"/>
          <w:szCs w:val="22"/>
        </w:rPr>
        <w:t>stdio.h</w:t>
      </w:r>
      <w:proofErr w:type="spellEnd"/>
      <w:r w:rsidRPr="00A860D0">
        <w:rPr>
          <w:sz w:val="22"/>
          <w:szCs w:val="22"/>
        </w:rPr>
        <w:t>&gt;</w:t>
      </w:r>
    </w:p>
    <w:p w14:paraId="37D1E1AE" w14:textId="77777777" w:rsidR="00DF0CC0" w:rsidRPr="00A860D0" w:rsidRDefault="00DF0CC0" w:rsidP="00DF0CC0">
      <w:pPr>
        <w:rPr>
          <w:sz w:val="22"/>
          <w:szCs w:val="22"/>
        </w:rPr>
      </w:pPr>
      <w:proofErr w:type="gramStart"/>
      <w:r w:rsidRPr="00A860D0">
        <w:rPr>
          <w:sz w:val="22"/>
          <w:szCs w:val="22"/>
        </w:rPr>
        <w:t>int</w:t>
      </w:r>
      <w:proofErr w:type="gramEnd"/>
      <w:r w:rsidRPr="00A860D0">
        <w:rPr>
          <w:sz w:val="22"/>
          <w:szCs w:val="22"/>
        </w:rPr>
        <w:t xml:space="preserve"> main()</w:t>
      </w:r>
    </w:p>
    <w:p w14:paraId="09CB9FCA" w14:textId="77777777" w:rsidR="00DF0CC0" w:rsidRPr="00A860D0" w:rsidRDefault="00DF0CC0" w:rsidP="00DF0CC0">
      <w:pPr>
        <w:rPr>
          <w:sz w:val="22"/>
          <w:szCs w:val="22"/>
        </w:rPr>
      </w:pPr>
      <w:r w:rsidRPr="00A860D0">
        <w:rPr>
          <w:sz w:val="22"/>
          <w:szCs w:val="22"/>
        </w:rPr>
        <w:t>{</w:t>
      </w:r>
      <w:r w:rsidRPr="00A860D0">
        <w:rPr>
          <w:sz w:val="22"/>
          <w:szCs w:val="22"/>
        </w:rPr>
        <w:tab/>
      </w:r>
    </w:p>
    <w:p w14:paraId="63BDB81C" w14:textId="77777777" w:rsidR="00DF0CC0" w:rsidRPr="00A860D0" w:rsidRDefault="00DF0CC0" w:rsidP="00DF0CC0">
      <w:pPr>
        <w:ind w:firstLine="720"/>
        <w:rPr>
          <w:sz w:val="22"/>
          <w:szCs w:val="22"/>
        </w:rPr>
      </w:pPr>
      <w:proofErr w:type="gramStart"/>
      <w:r w:rsidRPr="00A860D0">
        <w:rPr>
          <w:sz w:val="22"/>
          <w:szCs w:val="22"/>
        </w:rPr>
        <w:t>int</w:t>
      </w:r>
      <w:proofErr w:type="gramEnd"/>
      <w:r w:rsidRPr="00A860D0">
        <w:rPr>
          <w:sz w:val="22"/>
          <w:szCs w:val="22"/>
        </w:rPr>
        <w:t xml:space="preserve"> no;</w:t>
      </w:r>
    </w:p>
    <w:p w14:paraId="004CFF10" w14:textId="77777777" w:rsidR="00DF0CC0" w:rsidRPr="00A860D0" w:rsidRDefault="00DF0CC0" w:rsidP="00DF0CC0">
      <w:pPr>
        <w:ind w:firstLine="720"/>
        <w:rPr>
          <w:sz w:val="22"/>
          <w:szCs w:val="22"/>
        </w:rPr>
      </w:pPr>
      <w:proofErr w:type="spellStart"/>
      <w:proofErr w:type="gramStart"/>
      <w:r w:rsidRPr="00A860D0">
        <w:rPr>
          <w:sz w:val="22"/>
          <w:szCs w:val="22"/>
        </w:rPr>
        <w:t>printf</w:t>
      </w:r>
      <w:proofErr w:type="spellEnd"/>
      <w:r w:rsidRPr="00A860D0">
        <w:rPr>
          <w:sz w:val="22"/>
          <w:szCs w:val="22"/>
        </w:rPr>
        <w:t>(</w:t>
      </w:r>
      <w:proofErr w:type="gramEnd"/>
      <w:r w:rsidRPr="00A860D0">
        <w:rPr>
          <w:sz w:val="22"/>
          <w:szCs w:val="22"/>
        </w:rPr>
        <w:t>"Enter any number : ");</w:t>
      </w:r>
    </w:p>
    <w:p w14:paraId="24E1CA14" w14:textId="77777777" w:rsidR="00DF0CC0" w:rsidRPr="00A860D0" w:rsidRDefault="00DF0CC0" w:rsidP="00DF0CC0">
      <w:pPr>
        <w:ind w:firstLine="720"/>
        <w:rPr>
          <w:sz w:val="22"/>
          <w:szCs w:val="22"/>
        </w:rPr>
      </w:pPr>
      <w:proofErr w:type="spellStart"/>
      <w:proofErr w:type="gramStart"/>
      <w:r w:rsidRPr="00A860D0">
        <w:rPr>
          <w:sz w:val="22"/>
          <w:szCs w:val="22"/>
        </w:rPr>
        <w:t>scanf</w:t>
      </w:r>
      <w:proofErr w:type="spellEnd"/>
      <w:r w:rsidRPr="00A860D0">
        <w:rPr>
          <w:sz w:val="22"/>
          <w:szCs w:val="22"/>
        </w:rPr>
        <w:t>(</w:t>
      </w:r>
      <w:proofErr w:type="gramEnd"/>
      <w:r w:rsidRPr="00A860D0">
        <w:rPr>
          <w:sz w:val="22"/>
          <w:szCs w:val="22"/>
        </w:rPr>
        <w:t>"%d", &amp;no);</w:t>
      </w:r>
    </w:p>
    <w:p w14:paraId="05121CC4" w14:textId="77777777" w:rsidR="00DF0CC0" w:rsidRPr="00A860D0" w:rsidRDefault="00DF0CC0" w:rsidP="00DF0CC0">
      <w:pPr>
        <w:ind w:firstLine="720"/>
        <w:rPr>
          <w:sz w:val="22"/>
          <w:szCs w:val="22"/>
        </w:rPr>
      </w:pPr>
      <w:r w:rsidRPr="00A860D0">
        <w:rPr>
          <w:sz w:val="22"/>
          <w:szCs w:val="22"/>
        </w:rPr>
        <w:t>if(no==1)</w:t>
      </w:r>
    </w:p>
    <w:p w14:paraId="22E62F3F" w14:textId="77777777" w:rsidR="00DF0CC0" w:rsidRPr="00A860D0" w:rsidRDefault="00DF0CC0" w:rsidP="00DF0CC0">
      <w:pPr>
        <w:ind w:firstLine="720"/>
        <w:rPr>
          <w:sz w:val="22"/>
          <w:szCs w:val="22"/>
        </w:rPr>
      </w:pPr>
      <w:r w:rsidRPr="00A860D0">
        <w:rPr>
          <w:sz w:val="22"/>
          <w:szCs w:val="22"/>
        </w:rPr>
        <w:t>{</w:t>
      </w:r>
    </w:p>
    <w:p w14:paraId="73AF4585" w14:textId="77777777" w:rsidR="00DF0CC0" w:rsidRPr="00A860D0" w:rsidRDefault="00DF0CC0" w:rsidP="00DF0CC0">
      <w:pPr>
        <w:rPr>
          <w:sz w:val="22"/>
          <w:szCs w:val="22"/>
        </w:rPr>
      </w:pPr>
      <w:r w:rsidRPr="00A860D0">
        <w:rPr>
          <w:sz w:val="22"/>
          <w:szCs w:val="22"/>
        </w:rPr>
        <w:tab/>
      </w:r>
      <w:proofErr w:type="spellStart"/>
      <w:proofErr w:type="gramStart"/>
      <w:r w:rsidRPr="00A860D0">
        <w:rPr>
          <w:sz w:val="22"/>
          <w:szCs w:val="22"/>
        </w:rPr>
        <w:t>printf</w:t>
      </w:r>
      <w:proofErr w:type="spellEnd"/>
      <w:r w:rsidRPr="00A860D0">
        <w:rPr>
          <w:sz w:val="22"/>
          <w:szCs w:val="22"/>
        </w:rPr>
        <w:t>(</w:t>
      </w:r>
      <w:proofErr w:type="gramEnd"/>
      <w:r w:rsidRPr="00A860D0">
        <w:rPr>
          <w:sz w:val="22"/>
          <w:szCs w:val="22"/>
        </w:rPr>
        <w:t>"\n I am feeling lucky");</w:t>
      </w:r>
    </w:p>
    <w:p w14:paraId="260B0404" w14:textId="77777777" w:rsidR="00DF0CC0" w:rsidRPr="00A860D0" w:rsidRDefault="00DF0CC0" w:rsidP="00DF0CC0">
      <w:pPr>
        <w:ind w:firstLine="720"/>
        <w:rPr>
          <w:sz w:val="22"/>
          <w:szCs w:val="22"/>
        </w:rPr>
      </w:pPr>
      <w:r w:rsidRPr="00A860D0">
        <w:rPr>
          <w:sz w:val="22"/>
          <w:szCs w:val="22"/>
        </w:rPr>
        <w:t>}</w:t>
      </w:r>
    </w:p>
    <w:p w14:paraId="0FA5DB4F" w14:textId="77777777" w:rsidR="00DF0CC0" w:rsidRPr="00A860D0" w:rsidRDefault="00DF0CC0" w:rsidP="00DF0CC0">
      <w:pPr>
        <w:ind w:firstLine="720"/>
        <w:rPr>
          <w:sz w:val="22"/>
          <w:szCs w:val="22"/>
        </w:rPr>
      </w:pPr>
      <w:r w:rsidRPr="00A860D0">
        <w:rPr>
          <w:sz w:val="22"/>
          <w:szCs w:val="22"/>
        </w:rPr>
        <w:t>else if(no==2)</w:t>
      </w:r>
    </w:p>
    <w:p w14:paraId="68DB0E9C" w14:textId="77777777" w:rsidR="00DF0CC0" w:rsidRPr="00A860D0" w:rsidRDefault="00DF0CC0" w:rsidP="00DF0CC0">
      <w:pPr>
        <w:ind w:firstLine="720"/>
        <w:rPr>
          <w:sz w:val="22"/>
          <w:szCs w:val="22"/>
        </w:rPr>
      </w:pPr>
      <w:r w:rsidRPr="00A860D0">
        <w:rPr>
          <w:sz w:val="22"/>
          <w:szCs w:val="22"/>
        </w:rPr>
        <w:t>{</w:t>
      </w:r>
    </w:p>
    <w:p w14:paraId="36CC5741" w14:textId="77777777" w:rsidR="00DF0CC0" w:rsidRPr="00A860D0" w:rsidRDefault="00DF0CC0" w:rsidP="00DF0CC0">
      <w:pPr>
        <w:rPr>
          <w:sz w:val="22"/>
          <w:szCs w:val="22"/>
        </w:rPr>
      </w:pPr>
      <w:r w:rsidRPr="00A860D0">
        <w:rPr>
          <w:sz w:val="22"/>
          <w:szCs w:val="22"/>
        </w:rPr>
        <w:tab/>
        <w:t xml:space="preserve">     </w:t>
      </w:r>
      <w:proofErr w:type="spellStart"/>
      <w:proofErr w:type="gramStart"/>
      <w:r w:rsidRPr="00A860D0">
        <w:rPr>
          <w:sz w:val="22"/>
          <w:szCs w:val="22"/>
        </w:rPr>
        <w:t>printf</w:t>
      </w:r>
      <w:proofErr w:type="spellEnd"/>
      <w:r w:rsidRPr="00A860D0">
        <w:rPr>
          <w:sz w:val="22"/>
          <w:szCs w:val="22"/>
        </w:rPr>
        <w:t>(</w:t>
      </w:r>
      <w:proofErr w:type="gramEnd"/>
      <w:r w:rsidRPr="00A860D0">
        <w:rPr>
          <w:sz w:val="22"/>
          <w:szCs w:val="22"/>
        </w:rPr>
        <w:t>"\n I am not so lucky");</w:t>
      </w:r>
    </w:p>
    <w:p w14:paraId="583C379F" w14:textId="77777777" w:rsidR="00DF0CC0" w:rsidRPr="00A860D0" w:rsidRDefault="00DF0CC0" w:rsidP="00DF0CC0">
      <w:pPr>
        <w:ind w:firstLine="720"/>
        <w:rPr>
          <w:sz w:val="22"/>
          <w:szCs w:val="22"/>
        </w:rPr>
      </w:pPr>
      <w:r w:rsidRPr="00A860D0">
        <w:rPr>
          <w:sz w:val="22"/>
          <w:szCs w:val="22"/>
        </w:rPr>
        <w:t>}</w:t>
      </w:r>
    </w:p>
    <w:p w14:paraId="192EB4E4" w14:textId="77777777" w:rsidR="00DF0CC0" w:rsidRPr="00A860D0" w:rsidRDefault="00DF0CC0" w:rsidP="00DF0CC0">
      <w:pPr>
        <w:ind w:firstLine="720"/>
        <w:rPr>
          <w:sz w:val="22"/>
          <w:szCs w:val="22"/>
        </w:rPr>
      </w:pPr>
      <w:r w:rsidRPr="00A860D0">
        <w:rPr>
          <w:sz w:val="22"/>
          <w:szCs w:val="22"/>
        </w:rPr>
        <w:t>else</w:t>
      </w:r>
    </w:p>
    <w:p w14:paraId="2FDE5869" w14:textId="77777777" w:rsidR="00DF0CC0" w:rsidRPr="00A860D0" w:rsidRDefault="00DF0CC0" w:rsidP="00DF0CC0">
      <w:pPr>
        <w:rPr>
          <w:sz w:val="22"/>
          <w:szCs w:val="22"/>
        </w:rPr>
      </w:pPr>
      <w:r w:rsidRPr="00A860D0">
        <w:rPr>
          <w:sz w:val="22"/>
          <w:szCs w:val="22"/>
        </w:rPr>
        <w:t xml:space="preserve">           </w:t>
      </w:r>
      <w:r w:rsidRPr="00A860D0">
        <w:rPr>
          <w:sz w:val="22"/>
          <w:szCs w:val="22"/>
        </w:rPr>
        <w:tab/>
        <w:t>{</w:t>
      </w:r>
    </w:p>
    <w:p w14:paraId="7FF275DA" w14:textId="77777777" w:rsidR="00DF0CC0" w:rsidRPr="00A860D0" w:rsidRDefault="00DF0CC0" w:rsidP="00DF0CC0">
      <w:pPr>
        <w:ind w:left="720"/>
        <w:rPr>
          <w:sz w:val="22"/>
          <w:szCs w:val="22"/>
        </w:rPr>
      </w:pPr>
      <w:r w:rsidRPr="00A860D0">
        <w:rPr>
          <w:sz w:val="22"/>
          <w:szCs w:val="22"/>
        </w:rPr>
        <w:t xml:space="preserve">      </w:t>
      </w:r>
      <w:proofErr w:type="spellStart"/>
      <w:proofErr w:type="gramStart"/>
      <w:r w:rsidRPr="00A860D0">
        <w:rPr>
          <w:sz w:val="22"/>
          <w:szCs w:val="22"/>
        </w:rPr>
        <w:t>printf</w:t>
      </w:r>
      <w:proofErr w:type="spellEnd"/>
      <w:r w:rsidRPr="00A860D0">
        <w:rPr>
          <w:sz w:val="22"/>
          <w:szCs w:val="22"/>
        </w:rPr>
        <w:t>(</w:t>
      </w:r>
      <w:proofErr w:type="gramEnd"/>
      <w:r w:rsidRPr="00A860D0">
        <w:rPr>
          <w:sz w:val="22"/>
          <w:szCs w:val="22"/>
        </w:rPr>
        <w:t>"\n Try again");</w:t>
      </w:r>
    </w:p>
    <w:p w14:paraId="13A037DD" w14:textId="77777777" w:rsidR="00DF0CC0" w:rsidRPr="00A860D0" w:rsidRDefault="00DF0CC0" w:rsidP="00DF0CC0">
      <w:pPr>
        <w:ind w:firstLine="720"/>
        <w:rPr>
          <w:sz w:val="22"/>
          <w:szCs w:val="22"/>
        </w:rPr>
      </w:pPr>
      <w:r w:rsidRPr="00A860D0">
        <w:rPr>
          <w:sz w:val="22"/>
          <w:szCs w:val="22"/>
        </w:rPr>
        <w:t>}</w:t>
      </w:r>
    </w:p>
    <w:p w14:paraId="048BE2F2" w14:textId="77777777" w:rsidR="00DF0CC0" w:rsidRPr="00A860D0" w:rsidRDefault="00DF0CC0" w:rsidP="00DF0CC0">
      <w:pPr>
        <w:ind w:firstLine="720"/>
        <w:rPr>
          <w:sz w:val="22"/>
          <w:szCs w:val="22"/>
        </w:rPr>
      </w:pPr>
      <w:proofErr w:type="gramStart"/>
      <w:r w:rsidRPr="00A860D0">
        <w:rPr>
          <w:sz w:val="22"/>
          <w:szCs w:val="22"/>
        </w:rPr>
        <w:t>return</w:t>
      </w:r>
      <w:proofErr w:type="gramEnd"/>
      <w:r w:rsidRPr="00A860D0">
        <w:rPr>
          <w:sz w:val="22"/>
          <w:szCs w:val="22"/>
        </w:rPr>
        <w:t xml:space="preserve"> 0;</w:t>
      </w:r>
    </w:p>
    <w:p w14:paraId="5EB10D74" w14:textId="058E003C" w:rsidR="00DF0CC0" w:rsidRDefault="00DF0CC0" w:rsidP="00DF0CC0">
      <w:pPr>
        <w:rPr>
          <w:color w:val="221F1F"/>
        </w:rPr>
      </w:pPr>
      <w:r w:rsidRPr="00A860D0">
        <w:rPr>
          <w:sz w:val="22"/>
          <w:szCs w:val="22"/>
        </w:rPr>
        <w:t>}</w:t>
      </w:r>
    </w:p>
    <w:p w14:paraId="06D075E3" w14:textId="77777777" w:rsidR="00B12348" w:rsidRDefault="00B12348" w:rsidP="00396336">
      <w:pPr>
        <w:rPr>
          <w:b/>
          <w:bCs/>
          <w:color w:val="221F1F"/>
        </w:rPr>
      </w:pPr>
    </w:p>
    <w:p w14:paraId="699D2E63" w14:textId="664F2F24" w:rsidR="00DF0CC0" w:rsidRDefault="00673AA8" w:rsidP="00396336">
      <w:pPr>
        <w:rPr>
          <w:b/>
          <w:bCs/>
          <w:color w:val="221F1F"/>
        </w:rPr>
      </w:pPr>
      <w:r>
        <w:rPr>
          <w:b/>
          <w:bCs/>
          <w:color w:val="221F1F"/>
        </w:rPr>
        <w:t xml:space="preserve">Answer: </w:t>
      </w:r>
    </w:p>
    <w:p w14:paraId="6CC968CC" w14:textId="5AF52DCF" w:rsidR="00FC67B3" w:rsidRDefault="00FC67B3" w:rsidP="00B12348">
      <w:pPr>
        <w:rPr>
          <w:b/>
          <w:bCs/>
          <w:color w:val="221F1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BC1409" w14:paraId="50D6177E" w14:textId="77777777" w:rsidTr="00BC1409">
        <w:trPr>
          <w:trHeight w:val="3239"/>
        </w:trPr>
        <w:tc>
          <w:tcPr>
            <w:tcW w:w="10070" w:type="dxa"/>
          </w:tcPr>
          <w:p w14:paraId="73DF127F" w14:textId="77777777" w:rsidR="00B12348" w:rsidRPr="00B12348" w:rsidRDefault="00B12348" w:rsidP="00B12348">
            <w:pPr>
              <w:rPr>
                <w:b/>
                <w:bCs/>
                <w:color w:val="221F1F"/>
              </w:rPr>
            </w:pPr>
            <w:r w:rsidRPr="00B12348">
              <w:rPr>
                <w:b/>
                <w:bCs/>
                <w:color w:val="221F1F"/>
              </w:rPr>
              <w:lastRenderedPageBreak/>
              <w:t>#include&lt;</w:t>
            </w:r>
            <w:proofErr w:type="spellStart"/>
            <w:r w:rsidRPr="00B12348">
              <w:rPr>
                <w:b/>
                <w:bCs/>
                <w:color w:val="221F1F"/>
              </w:rPr>
              <w:t>stdio.h</w:t>
            </w:r>
            <w:proofErr w:type="spellEnd"/>
            <w:r w:rsidRPr="00B12348">
              <w:rPr>
                <w:b/>
                <w:bCs/>
                <w:color w:val="221F1F"/>
              </w:rPr>
              <w:t>&gt;</w:t>
            </w:r>
          </w:p>
          <w:p w14:paraId="4FD58CCB" w14:textId="77777777" w:rsidR="00B12348" w:rsidRPr="00B12348" w:rsidRDefault="00B12348" w:rsidP="00B12348">
            <w:pPr>
              <w:rPr>
                <w:b/>
                <w:bCs/>
                <w:color w:val="221F1F"/>
              </w:rPr>
            </w:pPr>
            <w:proofErr w:type="spellStart"/>
            <w:r w:rsidRPr="00B12348">
              <w:rPr>
                <w:b/>
                <w:bCs/>
                <w:color w:val="221F1F"/>
              </w:rPr>
              <w:t>int</w:t>
            </w:r>
            <w:proofErr w:type="spellEnd"/>
            <w:r w:rsidRPr="00B12348">
              <w:rPr>
                <w:b/>
                <w:bCs/>
                <w:color w:val="221F1F"/>
              </w:rPr>
              <w:t xml:space="preserve"> main()</w:t>
            </w:r>
          </w:p>
          <w:p w14:paraId="4E872EEC" w14:textId="77777777" w:rsidR="00B12348" w:rsidRPr="00B12348" w:rsidRDefault="00B12348" w:rsidP="00B12348">
            <w:pPr>
              <w:rPr>
                <w:b/>
                <w:bCs/>
                <w:color w:val="221F1F"/>
              </w:rPr>
            </w:pPr>
            <w:r w:rsidRPr="00B12348">
              <w:rPr>
                <w:b/>
                <w:bCs/>
                <w:color w:val="221F1F"/>
              </w:rPr>
              <w:t>{</w:t>
            </w:r>
          </w:p>
          <w:p w14:paraId="331FF225" w14:textId="77777777" w:rsidR="00B12348" w:rsidRPr="00B12348" w:rsidRDefault="00B12348" w:rsidP="00B12348">
            <w:pPr>
              <w:rPr>
                <w:b/>
                <w:bCs/>
                <w:color w:val="221F1F"/>
              </w:rPr>
            </w:pPr>
            <w:proofErr w:type="spellStart"/>
            <w:r w:rsidRPr="00B12348">
              <w:rPr>
                <w:b/>
                <w:bCs/>
                <w:color w:val="221F1F"/>
              </w:rPr>
              <w:t>int</w:t>
            </w:r>
            <w:proofErr w:type="spellEnd"/>
            <w:r w:rsidRPr="00B12348">
              <w:rPr>
                <w:b/>
                <w:bCs/>
                <w:color w:val="221F1F"/>
              </w:rPr>
              <w:t xml:space="preserve"> no;</w:t>
            </w:r>
          </w:p>
          <w:p w14:paraId="6B994A2F" w14:textId="77777777" w:rsidR="00B12348" w:rsidRPr="00B12348" w:rsidRDefault="00B12348" w:rsidP="00B12348">
            <w:pPr>
              <w:rPr>
                <w:b/>
                <w:bCs/>
                <w:color w:val="221F1F"/>
              </w:rPr>
            </w:pPr>
            <w:proofErr w:type="spellStart"/>
            <w:r w:rsidRPr="00B12348">
              <w:rPr>
                <w:b/>
                <w:bCs/>
                <w:color w:val="221F1F"/>
              </w:rPr>
              <w:t>printf</w:t>
            </w:r>
            <w:proofErr w:type="spellEnd"/>
            <w:r w:rsidRPr="00B12348">
              <w:rPr>
                <w:b/>
                <w:bCs/>
                <w:color w:val="221F1F"/>
              </w:rPr>
              <w:t>("Enter a number:\n");</w:t>
            </w:r>
          </w:p>
          <w:p w14:paraId="72BFD79F" w14:textId="77777777" w:rsidR="00B12348" w:rsidRPr="00B12348" w:rsidRDefault="00B12348" w:rsidP="00B12348">
            <w:pPr>
              <w:rPr>
                <w:b/>
                <w:bCs/>
                <w:color w:val="221F1F"/>
              </w:rPr>
            </w:pPr>
            <w:proofErr w:type="spellStart"/>
            <w:r w:rsidRPr="00B12348">
              <w:rPr>
                <w:b/>
                <w:bCs/>
                <w:color w:val="221F1F"/>
              </w:rPr>
              <w:t>scanf</w:t>
            </w:r>
            <w:proofErr w:type="spellEnd"/>
            <w:r w:rsidRPr="00B12348">
              <w:rPr>
                <w:b/>
                <w:bCs/>
                <w:color w:val="221F1F"/>
              </w:rPr>
              <w:t>("%</w:t>
            </w:r>
            <w:proofErr w:type="spellStart"/>
            <w:r w:rsidRPr="00B12348">
              <w:rPr>
                <w:b/>
                <w:bCs/>
                <w:color w:val="221F1F"/>
              </w:rPr>
              <w:t>d",&amp;no</w:t>
            </w:r>
            <w:proofErr w:type="spellEnd"/>
            <w:r w:rsidRPr="00B12348">
              <w:rPr>
                <w:b/>
                <w:bCs/>
                <w:color w:val="221F1F"/>
              </w:rPr>
              <w:t>);</w:t>
            </w:r>
          </w:p>
          <w:p w14:paraId="44BFD3FD" w14:textId="77777777" w:rsidR="00B12348" w:rsidRPr="00B12348" w:rsidRDefault="00B12348" w:rsidP="00B12348">
            <w:pPr>
              <w:rPr>
                <w:b/>
                <w:bCs/>
                <w:color w:val="221F1F"/>
              </w:rPr>
            </w:pPr>
          </w:p>
          <w:p w14:paraId="0E347A0A" w14:textId="77777777" w:rsidR="00B12348" w:rsidRPr="00B12348" w:rsidRDefault="00B12348" w:rsidP="00B12348">
            <w:pPr>
              <w:rPr>
                <w:b/>
                <w:bCs/>
                <w:color w:val="221F1F"/>
              </w:rPr>
            </w:pPr>
            <w:r w:rsidRPr="00B12348">
              <w:rPr>
                <w:b/>
                <w:bCs/>
                <w:color w:val="221F1F"/>
              </w:rPr>
              <w:t>switch(no)</w:t>
            </w:r>
          </w:p>
          <w:p w14:paraId="0E3A7F0B" w14:textId="77777777" w:rsidR="00B12348" w:rsidRPr="00B12348" w:rsidRDefault="00B12348" w:rsidP="00B12348">
            <w:pPr>
              <w:rPr>
                <w:b/>
                <w:bCs/>
                <w:color w:val="221F1F"/>
              </w:rPr>
            </w:pPr>
            <w:r w:rsidRPr="00B12348">
              <w:rPr>
                <w:b/>
                <w:bCs/>
                <w:color w:val="221F1F"/>
              </w:rPr>
              <w:t>{</w:t>
            </w:r>
          </w:p>
          <w:p w14:paraId="75287F51" w14:textId="77777777" w:rsidR="00B12348" w:rsidRPr="00B12348" w:rsidRDefault="00B12348" w:rsidP="00B12348">
            <w:pPr>
              <w:rPr>
                <w:b/>
                <w:bCs/>
                <w:color w:val="221F1F"/>
              </w:rPr>
            </w:pPr>
            <w:r w:rsidRPr="00B12348">
              <w:rPr>
                <w:b/>
                <w:bCs/>
                <w:color w:val="221F1F"/>
              </w:rPr>
              <w:tab/>
              <w:t>case 1:</w:t>
            </w:r>
          </w:p>
          <w:p w14:paraId="2DA93AB7" w14:textId="77777777" w:rsidR="00B12348" w:rsidRPr="00B12348" w:rsidRDefault="00B12348" w:rsidP="00B12348">
            <w:pPr>
              <w:rPr>
                <w:b/>
                <w:bCs/>
                <w:color w:val="221F1F"/>
              </w:rPr>
            </w:pPr>
            <w:r w:rsidRPr="00B12348">
              <w:rPr>
                <w:b/>
                <w:bCs/>
                <w:color w:val="221F1F"/>
              </w:rPr>
              <w:tab/>
            </w:r>
            <w:r w:rsidRPr="00B12348">
              <w:rPr>
                <w:b/>
                <w:bCs/>
                <w:color w:val="221F1F"/>
              </w:rPr>
              <w:tab/>
            </w:r>
            <w:proofErr w:type="spellStart"/>
            <w:r w:rsidRPr="00B12348">
              <w:rPr>
                <w:b/>
                <w:bCs/>
                <w:color w:val="221F1F"/>
              </w:rPr>
              <w:t>printf</w:t>
            </w:r>
            <w:proofErr w:type="spellEnd"/>
            <w:r w:rsidRPr="00B12348">
              <w:rPr>
                <w:b/>
                <w:bCs/>
                <w:color w:val="221F1F"/>
              </w:rPr>
              <w:t>("I am feeling lucky\n");</w:t>
            </w:r>
          </w:p>
          <w:p w14:paraId="503E54B9" w14:textId="77777777" w:rsidR="00B12348" w:rsidRPr="00B12348" w:rsidRDefault="00B12348" w:rsidP="00B12348">
            <w:pPr>
              <w:rPr>
                <w:b/>
                <w:bCs/>
                <w:color w:val="221F1F"/>
              </w:rPr>
            </w:pPr>
            <w:r w:rsidRPr="00B12348">
              <w:rPr>
                <w:b/>
                <w:bCs/>
                <w:color w:val="221F1F"/>
              </w:rPr>
              <w:tab/>
            </w:r>
            <w:r w:rsidRPr="00B12348">
              <w:rPr>
                <w:b/>
                <w:bCs/>
                <w:color w:val="221F1F"/>
              </w:rPr>
              <w:tab/>
              <w:t>break;</w:t>
            </w:r>
          </w:p>
          <w:p w14:paraId="024519AC" w14:textId="77777777" w:rsidR="00B12348" w:rsidRPr="00B12348" w:rsidRDefault="00B12348" w:rsidP="00B12348">
            <w:pPr>
              <w:rPr>
                <w:b/>
                <w:bCs/>
                <w:color w:val="221F1F"/>
              </w:rPr>
            </w:pPr>
            <w:r w:rsidRPr="00B12348">
              <w:rPr>
                <w:b/>
                <w:bCs/>
                <w:color w:val="221F1F"/>
              </w:rPr>
              <w:tab/>
              <w:t>case 2:</w:t>
            </w:r>
          </w:p>
          <w:p w14:paraId="2FF69482" w14:textId="77777777" w:rsidR="00B12348" w:rsidRPr="00B12348" w:rsidRDefault="00B12348" w:rsidP="00B12348">
            <w:pPr>
              <w:rPr>
                <w:b/>
                <w:bCs/>
                <w:color w:val="221F1F"/>
              </w:rPr>
            </w:pPr>
            <w:r w:rsidRPr="00B12348">
              <w:rPr>
                <w:b/>
                <w:bCs/>
                <w:color w:val="221F1F"/>
              </w:rPr>
              <w:tab/>
            </w:r>
            <w:r w:rsidRPr="00B12348">
              <w:rPr>
                <w:b/>
                <w:bCs/>
                <w:color w:val="221F1F"/>
              </w:rPr>
              <w:tab/>
            </w:r>
            <w:proofErr w:type="spellStart"/>
            <w:r w:rsidRPr="00B12348">
              <w:rPr>
                <w:b/>
                <w:bCs/>
                <w:color w:val="221F1F"/>
              </w:rPr>
              <w:t>printf</w:t>
            </w:r>
            <w:proofErr w:type="spellEnd"/>
            <w:r w:rsidRPr="00B12348">
              <w:rPr>
                <w:b/>
                <w:bCs/>
                <w:color w:val="221F1F"/>
              </w:rPr>
              <w:t>("I am not so lucky\n");</w:t>
            </w:r>
          </w:p>
          <w:p w14:paraId="21ABFB79" w14:textId="77777777" w:rsidR="00B12348" w:rsidRPr="00B12348" w:rsidRDefault="00B12348" w:rsidP="00B12348">
            <w:pPr>
              <w:rPr>
                <w:b/>
                <w:bCs/>
                <w:color w:val="221F1F"/>
              </w:rPr>
            </w:pPr>
            <w:r w:rsidRPr="00B12348">
              <w:rPr>
                <w:b/>
                <w:bCs/>
                <w:color w:val="221F1F"/>
              </w:rPr>
              <w:tab/>
            </w:r>
            <w:r w:rsidRPr="00B12348">
              <w:rPr>
                <w:b/>
                <w:bCs/>
                <w:color w:val="221F1F"/>
              </w:rPr>
              <w:tab/>
              <w:t>break;</w:t>
            </w:r>
          </w:p>
          <w:p w14:paraId="5DDB1CEF" w14:textId="77777777" w:rsidR="00B12348" w:rsidRPr="00B12348" w:rsidRDefault="00B12348" w:rsidP="00B12348">
            <w:pPr>
              <w:rPr>
                <w:b/>
                <w:bCs/>
                <w:color w:val="221F1F"/>
              </w:rPr>
            </w:pPr>
            <w:r w:rsidRPr="00B12348">
              <w:rPr>
                <w:b/>
                <w:bCs/>
                <w:color w:val="221F1F"/>
              </w:rPr>
              <w:tab/>
              <w:t>default:</w:t>
            </w:r>
          </w:p>
          <w:p w14:paraId="39F1DDB5" w14:textId="77777777" w:rsidR="00B12348" w:rsidRPr="00B12348" w:rsidRDefault="00B12348" w:rsidP="00B12348">
            <w:pPr>
              <w:rPr>
                <w:b/>
                <w:bCs/>
                <w:color w:val="221F1F"/>
              </w:rPr>
            </w:pPr>
            <w:r w:rsidRPr="00B12348">
              <w:rPr>
                <w:b/>
                <w:bCs/>
                <w:color w:val="221F1F"/>
              </w:rPr>
              <w:tab/>
              <w:t xml:space="preserve">    </w:t>
            </w:r>
            <w:proofErr w:type="spellStart"/>
            <w:r w:rsidRPr="00B12348">
              <w:rPr>
                <w:b/>
                <w:bCs/>
                <w:color w:val="221F1F"/>
              </w:rPr>
              <w:t>printf</w:t>
            </w:r>
            <w:proofErr w:type="spellEnd"/>
            <w:r w:rsidRPr="00B12348">
              <w:rPr>
                <w:b/>
                <w:bCs/>
                <w:color w:val="221F1F"/>
              </w:rPr>
              <w:t xml:space="preserve">("Try </w:t>
            </w:r>
            <w:proofErr w:type="spellStart"/>
            <w:r w:rsidRPr="00B12348">
              <w:rPr>
                <w:b/>
                <w:bCs/>
                <w:color w:val="221F1F"/>
              </w:rPr>
              <w:t>agian</w:t>
            </w:r>
            <w:proofErr w:type="spellEnd"/>
            <w:r w:rsidRPr="00B12348">
              <w:rPr>
                <w:b/>
                <w:bCs/>
                <w:color w:val="221F1F"/>
              </w:rPr>
              <w:t>");</w:t>
            </w:r>
          </w:p>
          <w:p w14:paraId="0ED33D47" w14:textId="77777777" w:rsidR="00B12348" w:rsidRPr="00B12348" w:rsidRDefault="00B12348" w:rsidP="00B12348">
            <w:pPr>
              <w:rPr>
                <w:b/>
                <w:bCs/>
                <w:color w:val="221F1F"/>
              </w:rPr>
            </w:pPr>
            <w:r w:rsidRPr="00B12348">
              <w:rPr>
                <w:b/>
                <w:bCs/>
                <w:color w:val="221F1F"/>
              </w:rPr>
              <w:tab/>
              <w:t xml:space="preserve">    break;</w:t>
            </w:r>
          </w:p>
          <w:p w14:paraId="58E27C12" w14:textId="77777777" w:rsidR="00B12348" w:rsidRPr="00B12348" w:rsidRDefault="00B12348" w:rsidP="00B12348">
            <w:pPr>
              <w:rPr>
                <w:b/>
                <w:bCs/>
                <w:color w:val="221F1F"/>
              </w:rPr>
            </w:pPr>
            <w:r w:rsidRPr="00B12348">
              <w:rPr>
                <w:b/>
                <w:bCs/>
                <w:color w:val="221F1F"/>
              </w:rPr>
              <w:t>}</w:t>
            </w:r>
          </w:p>
          <w:p w14:paraId="03BEAFFC" w14:textId="0938817F" w:rsidR="00B12348" w:rsidRPr="00B12348" w:rsidRDefault="00B12348" w:rsidP="00B12348">
            <w:pPr>
              <w:rPr>
                <w:b/>
                <w:bCs/>
                <w:color w:val="221F1F"/>
              </w:rPr>
            </w:pPr>
            <w:r w:rsidRPr="00B12348">
              <w:rPr>
                <w:b/>
                <w:bCs/>
                <w:color w:val="221F1F"/>
              </w:rPr>
              <w:t>return 0;</w:t>
            </w:r>
          </w:p>
          <w:p w14:paraId="69AA893E" w14:textId="1EF01D07" w:rsidR="00BC1409" w:rsidRDefault="00B12348" w:rsidP="00B12348">
            <w:pPr>
              <w:rPr>
                <w:b/>
                <w:bCs/>
                <w:color w:val="221F1F"/>
              </w:rPr>
            </w:pPr>
            <w:r w:rsidRPr="00B12348">
              <w:rPr>
                <w:b/>
                <w:bCs/>
                <w:color w:val="221F1F"/>
              </w:rPr>
              <w:t>}</w:t>
            </w:r>
          </w:p>
          <w:p w14:paraId="645B2632" w14:textId="536BBB6B" w:rsidR="00B12348" w:rsidRDefault="00B12348" w:rsidP="00B12348">
            <w:pPr>
              <w:rPr>
                <w:b/>
                <w:bCs/>
                <w:color w:val="221F1F"/>
              </w:rPr>
            </w:pPr>
            <w:r>
              <w:rPr>
                <w:noProof/>
                <w:color w:val="221F1F"/>
              </w:rPr>
              <w:drawing>
                <wp:anchor distT="0" distB="0" distL="114300" distR="114300" simplePos="0" relativeHeight="251664384" behindDoc="1" locked="0" layoutInCell="1" allowOverlap="1" wp14:anchorId="779664D3" wp14:editId="75B0895F">
                  <wp:simplePos x="0" y="0"/>
                  <wp:positionH relativeFrom="column">
                    <wp:posOffset>803651</wp:posOffset>
                  </wp:positionH>
                  <wp:positionV relativeFrom="paragraph">
                    <wp:posOffset>38965</wp:posOffset>
                  </wp:positionV>
                  <wp:extent cx="4648849" cy="2438740"/>
                  <wp:effectExtent l="0" t="0" r="0" b="0"/>
                  <wp:wrapTight wrapText="bothSides">
                    <wp:wrapPolygon edited="0">
                      <wp:start x="0" y="0"/>
                      <wp:lineTo x="0" y="21431"/>
                      <wp:lineTo x="21509" y="21431"/>
                      <wp:lineTo x="21509" y="0"/>
                      <wp:lineTo x="0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8849" cy="2438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52B6FB5E" w14:textId="56D20DE4" w:rsidR="00B12348" w:rsidRDefault="00B12348" w:rsidP="00B12348">
            <w:pPr>
              <w:rPr>
                <w:color w:val="221F1F"/>
              </w:rPr>
            </w:pPr>
          </w:p>
        </w:tc>
      </w:tr>
    </w:tbl>
    <w:p w14:paraId="42246828" w14:textId="77777777" w:rsidR="00011B17" w:rsidRPr="00011B17" w:rsidRDefault="00011B17" w:rsidP="00396336">
      <w:pPr>
        <w:rPr>
          <w:color w:val="221F1F"/>
        </w:rPr>
      </w:pPr>
    </w:p>
    <w:p w14:paraId="246F8D3A" w14:textId="6689B00D" w:rsidR="00FC67B3" w:rsidRDefault="00FC67B3" w:rsidP="00396336">
      <w:pPr>
        <w:rPr>
          <w:b/>
          <w:bCs/>
          <w:color w:val="221F1F"/>
        </w:rPr>
      </w:pPr>
    </w:p>
    <w:p w14:paraId="4B33D596" w14:textId="45C74EB4" w:rsidR="00FC67B3" w:rsidRDefault="00FC67B3" w:rsidP="00396336">
      <w:pPr>
        <w:rPr>
          <w:b/>
          <w:bCs/>
          <w:color w:val="221F1F"/>
        </w:rPr>
      </w:pPr>
    </w:p>
    <w:p w14:paraId="77D3E2CF" w14:textId="16B10DDF" w:rsidR="00FC67B3" w:rsidRDefault="00FC67B3" w:rsidP="00396336">
      <w:pPr>
        <w:rPr>
          <w:b/>
          <w:bCs/>
          <w:color w:val="221F1F"/>
        </w:rPr>
      </w:pPr>
    </w:p>
    <w:p w14:paraId="2BB80FF9" w14:textId="3BF5BE44" w:rsidR="00DD20D7" w:rsidRPr="00673AA8" w:rsidRDefault="00F961D0" w:rsidP="00DD20D7">
      <w:pPr>
        <w:jc w:val="both"/>
        <w:rPr>
          <w:b/>
          <w:bCs/>
          <w:sz w:val="22"/>
          <w:szCs w:val="22"/>
        </w:rPr>
      </w:pPr>
      <w:r w:rsidRPr="00673AA8">
        <w:rPr>
          <w:b/>
          <w:bCs/>
          <w:color w:val="221F1F"/>
        </w:rPr>
        <w:t>Q</w:t>
      </w:r>
      <w:r w:rsidR="00DF0CC0" w:rsidRPr="00673AA8">
        <w:rPr>
          <w:b/>
          <w:bCs/>
          <w:color w:val="221F1F"/>
        </w:rPr>
        <w:t>5</w:t>
      </w:r>
      <w:r w:rsidRPr="00673AA8">
        <w:rPr>
          <w:b/>
          <w:bCs/>
          <w:color w:val="221F1F"/>
        </w:rPr>
        <w:t xml:space="preserve">: </w:t>
      </w:r>
      <w:r w:rsidR="00DF0CC0" w:rsidRPr="00673AA8">
        <w:rPr>
          <w:b/>
          <w:bCs/>
        </w:rPr>
        <w:t xml:space="preserve">Recall the repetition statements that we learned then write a program using these concepts that </w:t>
      </w:r>
      <w:r w:rsidR="00DD20D7" w:rsidRPr="00673AA8">
        <w:rPr>
          <w:b/>
          <w:bCs/>
        </w:rPr>
        <w:t>c</w:t>
      </w:r>
      <w:r w:rsidR="00DF0CC0" w:rsidRPr="00673AA8">
        <w:rPr>
          <w:b/>
          <w:bCs/>
        </w:rPr>
        <w:t>alculate</w:t>
      </w:r>
      <w:r w:rsidR="00DD20D7" w:rsidRPr="00673AA8">
        <w:rPr>
          <w:b/>
          <w:bCs/>
        </w:rPr>
        <w:t>s</w:t>
      </w:r>
      <w:r w:rsidR="00DF0CC0" w:rsidRPr="00673AA8">
        <w:rPr>
          <w:b/>
          <w:bCs/>
        </w:rPr>
        <w:t xml:space="preserve"> and display</w:t>
      </w:r>
      <w:r w:rsidR="00DD20D7" w:rsidRPr="00673AA8">
        <w:rPr>
          <w:b/>
          <w:bCs/>
        </w:rPr>
        <w:t>s</w:t>
      </w:r>
      <w:r w:rsidR="00DF0CC0" w:rsidRPr="00673AA8">
        <w:rPr>
          <w:b/>
          <w:bCs/>
        </w:rPr>
        <w:t xml:space="preserve"> the sum of the series </w:t>
      </w:r>
      <m:oMath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den>
        </m:f>
        <m:r>
          <m:rPr>
            <m:sty m:val="bi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6</m:t>
            </m:r>
          </m:den>
        </m:f>
        <m:r>
          <m:rPr>
            <m:sty m:val="bi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9</m:t>
            </m:r>
          </m:den>
        </m:f>
        <m:r>
          <m:rPr>
            <m:sty m:val="bi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4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12</m:t>
            </m:r>
          </m:den>
        </m:f>
        <m:r>
          <m:rPr>
            <m:sty m:val="bi"/>
          </m:rPr>
          <w:rPr>
            <w:rFonts w:ascii="Cambria Math" w:hAnsi="Cambria Math"/>
          </w:rPr>
          <m:t>………….+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n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n×3</m:t>
            </m:r>
          </m:den>
        </m:f>
      </m:oMath>
      <w:r w:rsidR="00DF0CC0" w:rsidRPr="00673AA8">
        <w:rPr>
          <w:b/>
          <w:bCs/>
        </w:rPr>
        <w:t xml:space="preserve"> . If the sum is positive than display a message “Positive Sum” otherwise display “Negative Sum”.</w:t>
      </w:r>
      <w:r w:rsidR="00DD20D7" w:rsidRPr="00673AA8">
        <w:rPr>
          <w:b/>
          <w:bCs/>
          <w:sz w:val="22"/>
          <w:szCs w:val="22"/>
        </w:rPr>
        <w:t xml:space="preserve"> Take the value of n from user.    [Marks 10]</w:t>
      </w:r>
    </w:p>
    <w:p w14:paraId="6F8DD3F9" w14:textId="07AB7F63" w:rsidR="00673AA8" w:rsidRDefault="00673AA8" w:rsidP="00673AA8">
      <w:pPr>
        <w:rPr>
          <w:b/>
          <w:bCs/>
          <w:color w:val="221F1F"/>
        </w:rPr>
      </w:pPr>
      <w:r>
        <w:rPr>
          <w:b/>
          <w:bCs/>
          <w:color w:val="221F1F"/>
        </w:rPr>
        <w:t xml:space="preserve">Answer: 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BC1409" w14:paraId="52CB3AE7" w14:textId="77777777" w:rsidTr="00BC1409">
        <w:trPr>
          <w:trHeight w:val="8576"/>
        </w:trPr>
        <w:tc>
          <w:tcPr>
            <w:tcW w:w="10070" w:type="dxa"/>
          </w:tcPr>
          <w:p w14:paraId="4E517F18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r w:rsidRPr="00032B45">
              <w:rPr>
                <w:b/>
                <w:bCs/>
                <w:color w:val="221F1F"/>
              </w:rPr>
              <w:lastRenderedPageBreak/>
              <w:t>#include&lt;</w:t>
            </w:r>
            <w:proofErr w:type="spellStart"/>
            <w:r w:rsidRPr="00032B45">
              <w:rPr>
                <w:b/>
                <w:bCs/>
                <w:color w:val="221F1F"/>
              </w:rPr>
              <w:t>stdio.h</w:t>
            </w:r>
            <w:proofErr w:type="spellEnd"/>
            <w:r w:rsidRPr="00032B45">
              <w:rPr>
                <w:b/>
                <w:bCs/>
                <w:color w:val="221F1F"/>
              </w:rPr>
              <w:t>&gt;</w:t>
            </w:r>
          </w:p>
          <w:p w14:paraId="27858A9F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proofErr w:type="spellStart"/>
            <w:r w:rsidRPr="00032B45">
              <w:rPr>
                <w:b/>
                <w:bCs/>
                <w:color w:val="221F1F"/>
              </w:rPr>
              <w:t>int</w:t>
            </w:r>
            <w:proofErr w:type="spellEnd"/>
            <w:r w:rsidRPr="00032B45">
              <w:rPr>
                <w:b/>
                <w:bCs/>
                <w:color w:val="221F1F"/>
              </w:rPr>
              <w:t xml:space="preserve"> main()</w:t>
            </w:r>
          </w:p>
          <w:p w14:paraId="4923B381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r w:rsidRPr="00032B45">
              <w:rPr>
                <w:b/>
                <w:bCs/>
                <w:color w:val="221F1F"/>
              </w:rPr>
              <w:t>{</w:t>
            </w:r>
          </w:p>
          <w:p w14:paraId="79AA291C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proofErr w:type="spellStart"/>
            <w:r w:rsidRPr="00032B45">
              <w:rPr>
                <w:b/>
                <w:bCs/>
                <w:color w:val="221F1F"/>
              </w:rPr>
              <w:t>int</w:t>
            </w:r>
            <w:proofErr w:type="spellEnd"/>
            <w:r w:rsidRPr="00032B45">
              <w:rPr>
                <w:b/>
                <w:bCs/>
                <w:color w:val="221F1F"/>
              </w:rPr>
              <w:t xml:space="preserve"> </w:t>
            </w:r>
            <w:proofErr w:type="spellStart"/>
            <w:r w:rsidRPr="00032B45">
              <w:rPr>
                <w:b/>
                <w:bCs/>
                <w:color w:val="221F1F"/>
              </w:rPr>
              <w:t>i,no,j</w:t>
            </w:r>
            <w:proofErr w:type="spellEnd"/>
            <w:r w:rsidRPr="00032B45">
              <w:rPr>
                <w:b/>
                <w:bCs/>
                <w:color w:val="221F1F"/>
              </w:rPr>
              <w:t>=3;</w:t>
            </w:r>
          </w:p>
          <w:p w14:paraId="0FF821CB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r w:rsidRPr="00032B45">
              <w:rPr>
                <w:b/>
                <w:bCs/>
                <w:color w:val="221F1F"/>
              </w:rPr>
              <w:t>float total=0;</w:t>
            </w:r>
          </w:p>
          <w:p w14:paraId="3D351DB9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proofErr w:type="spellStart"/>
            <w:r w:rsidRPr="00032B45">
              <w:rPr>
                <w:b/>
                <w:bCs/>
                <w:color w:val="221F1F"/>
              </w:rPr>
              <w:t>printf</w:t>
            </w:r>
            <w:proofErr w:type="spellEnd"/>
            <w:r w:rsidRPr="00032B45">
              <w:rPr>
                <w:b/>
                <w:bCs/>
                <w:color w:val="221F1F"/>
              </w:rPr>
              <w:t>("enter n number of series\n");</w:t>
            </w:r>
          </w:p>
          <w:p w14:paraId="39C205CB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proofErr w:type="spellStart"/>
            <w:r w:rsidRPr="00032B45">
              <w:rPr>
                <w:b/>
                <w:bCs/>
                <w:color w:val="221F1F"/>
              </w:rPr>
              <w:t>scanf</w:t>
            </w:r>
            <w:proofErr w:type="spellEnd"/>
            <w:r w:rsidRPr="00032B45">
              <w:rPr>
                <w:b/>
                <w:bCs/>
                <w:color w:val="221F1F"/>
              </w:rPr>
              <w:t>("%</w:t>
            </w:r>
            <w:proofErr w:type="spellStart"/>
            <w:r w:rsidRPr="00032B45">
              <w:rPr>
                <w:b/>
                <w:bCs/>
                <w:color w:val="221F1F"/>
              </w:rPr>
              <w:t>d",&amp;no</w:t>
            </w:r>
            <w:proofErr w:type="spellEnd"/>
            <w:r w:rsidRPr="00032B45">
              <w:rPr>
                <w:b/>
                <w:bCs/>
                <w:color w:val="221F1F"/>
              </w:rPr>
              <w:t>);</w:t>
            </w:r>
          </w:p>
          <w:p w14:paraId="63651070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r w:rsidRPr="00032B45">
              <w:rPr>
                <w:b/>
                <w:bCs/>
                <w:color w:val="221F1F"/>
              </w:rPr>
              <w:t>for(</w:t>
            </w:r>
            <w:proofErr w:type="spellStart"/>
            <w:r w:rsidRPr="00032B45">
              <w:rPr>
                <w:b/>
                <w:bCs/>
                <w:color w:val="221F1F"/>
              </w:rPr>
              <w:t>i</w:t>
            </w:r>
            <w:proofErr w:type="spellEnd"/>
            <w:r w:rsidRPr="00032B45">
              <w:rPr>
                <w:b/>
                <w:bCs/>
                <w:color w:val="221F1F"/>
              </w:rPr>
              <w:t>=1;i&lt;=</w:t>
            </w:r>
            <w:proofErr w:type="spellStart"/>
            <w:r w:rsidRPr="00032B45">
              <w:rPr>
                <w:b/>
                <w:bCs/>
                <w:color w:val="221F1F"/>
              </w:rPr>
              <w:t>no;i</w:t>
            </w:r>
            <w:proofErr w:type="spellEnd"/>
            <w:r w:rsidRPr="00032B45">
              <w:rPr>
                <w:b/>
                <w:bCs/>
                <w:color w:val="221F1F"/>
              </w:rPr>
              <w:t>++)</w:t>
            </w:r>
          </w:p>
          <w:p w14:paraId="373494C5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r w:rsidRPr="00032B45">
              <w:rPr>
                <w:b/>
                <w:bCs/>
                <w:color w:val="221F1F"/>
              </w:rPr>
              <w:t>{</w:t>
            </w:r>
          </w:p>
          <w:p w14:paraId="773C1B9C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r w:rsidRPr="00032B45">
              <w:rPr>
                <w:b/>
                <w:bCs/>
                <w:color w:val="221F1F"/>
              </w:rPr>
              <w:tab/>
              <w:t>total=total+((</w:t>
            </w:r>
            <w:proofErr w:type="spellStart"/>
            <w:r w:rsidRPr="00032B45">
              <w:rPr>
                <w:b/>
                <w:bCs/>
                <w:color w:val="221F1F"/>
              </w:rPr>
              <w:t>i</w:t>
            </w:r>
            <w:proofErr w:type="spellEnd"/>
            <w:r w:rsidRPr="00032B45">
              <w:rPr>
                <w:b/>
                <w:bCs/>
                <w:color w:val="221F1F"/>
              </w:rPr>
              <w:t>/3)-(2/j+3));</w:t>
            </w:r>
          </w:p>
          <w:p w14:paraId="57FC2BE7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r w:rsidRPr="00032B45">
              <w:rPr>
                <w:b/>
                <w:bCs/>
                <w:color w:val="221F1F"/>
              </w:rPr>
              <w:t>}</w:t>
            </w:r>
          </w:p>
          <w:p w14:paraId="002D1D0E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proofErr w:type="spellStart"/>
            <w:r w:rsidRPr="00032B45">
              <w:rPr>
                <w:b/>
                <w:bCs/>
                <w:color w:val="221F1F"/>
              </w:rPr>
              <w:t>printf</w:t>
            </w:r>
            <w:proofErr w:type="spellEnd"/>
            <w:r w:rsidRPr="00032B45">
              <w:rPr>
                <w:b/>
                <w:bCs/>
                <w:color w:val="221F1F"/>
              </w:rPr>
              <w:t>("%</w:t>
            </w:r>
            <w:proofErr w:type="spellStart"/>
            <w:r w:rsidRPr="00032B45">
              <w:rPr>
                <w:b/>
                <w:bCs/>
                <w:color w:val="221F1F"/>
              </w:rPr>
              <w:t>f",total</w:t>
            </w:r>
            <w:proofErr w:type="spellEnd"/>
            <w:r w:rsidRPr="00032B45">
              <w:rPr>
                <w:b/>
                <w:bCs/>
                <w:color w:val="221F1F"/>
              </w:rPr>
              <w:t>);</w:t>
            </w:r>
          </w:p>
          <w:p w14:paraId="5DC05749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r w:rsidRPr="00032B45">
              <w:rPr>
                <w:b/>
                <w:bCs/>
                <w:color w:val="221F1F"/>
              </w:rPr>
              <w:t>if(total&gt;=0)</w:t>
            </w:r>
          </w:p>
          <w:p w14:paraId="36E16403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r w:rsidRPr="00032B45">
              <w:rPr>
                <w:b/>
                <w:bCs/>
                <w:color w:val="221F1F"/>
              </w:rPr>
              <w:t>{</w:t>
            </w:r>
          </w:p>
          <w:p w14:paraId="7FC69CCE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r w:rsidRPr="00032B45">
              <w:rPr>
                <w:b/>
                <w:bCs/>
                <w:color w:val="221F1F"/>
              </w:rPr>
              <w:tab/>
            </w:r>
            <w:proofErr w:type="spellStart"/>
            <w:r w:rsidRPr="00032B45">
              <w:rPr>
                <w:b/>
                <w:bCs/>
                <w:color w:val="221F1F"/>
              </w:rPr>
              <w:t>printf</w:t>
            </w:r>
            <w:proofErr w:type="spellEnd"/>
            <w:r w:rsidRPr="00032B45">
              <w:rPr>
                <w:b/>
                <w:bCs/>
                <w:color w:val="221F1F"/>
              </w:rPr>
              <w:t>("\</w:t>
            </w:r>
            <w:proofErr w:type="spellStart"/>
            <w:r w:rsidRPr="00032B45">
              <w:rPr>
                <w:b/>
                <w:bCs/>
                <w:color w:val="221F1F"/>
              </w:rPr>
              <w:t>npositive</w:t>
            </w:r>
            <w:proofErr w:type="spellEnd"/>
            <w:r w:rsidRPr="00032B45">
              <w:rPr>
                <w:b/>
                <w:bCs/>
                <w:color w:val="221F1F"/>
              </w:rPr>
              <w:t xml:space="preserve"> sum\n");</w:t>
            </w:r>
          </w:p>
          <w:p w14:paraId="017A8340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r w:rsidRPr="00032B45">
              <w:rPr>
                <w:b/>
                <w:bCs/>
                <w:color w:val="221F1F"/>
              </w:rPr>
              <w:t>}</w:t>
            </w:r>
          </w:p>
          <w:p w14:paraId="5409DDD4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r w:rsidRPr="00032B45">
              <w:rPr>
                <w:b/>
                <w:bCs/>
                <w:color w:val="221F1F"/>
              </w:rPr>
              <w:t>else</w:t>
            </w:r>
          </w:p>
          <w:p w14:paraId="198FF4F9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r w:rsidRPr="00032B45">
              <w:rPr>
                <w:b/>
                <w:bCs/>
                <w:color w:val="221F1F"/>
              </w:rPr>
              <w:t>{</w:t>
            </w:r>
          </w:p>
          <w:p w14:paraId="42B5A310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r w:rsidRPr="00032B45">
              <w:rPr>
                <w:b/>
                <w:bCs/>
                <w:color w:val="221F1F"/>
              </w:rPr>
              <w:tab/>
            </w:r>
            <w:proofErr w:type="spellStart"/>
            <w:r w:rsidRPr="00032B45">
              <w:rPr>
                <w:b/>
                <w:bCs/>
                <w:color w:val="221F1F"/>
              </w:rPr>
              <w:t>printf</w:t>
            </w:r>
            <w:proofErr w:type="spellEnd"/>
            <w:r w:rsidRPr="00032B45">
              <w:rPr>
                <w:b/>
                <w:bCs/>
                <w:color w:val="221F1F"/>
              </w:rPr>
              <w:t>("Negative sum");</w:t>
            </w:r>
          </w:p>
          <w:p w14:paraId="4D3D75E7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r w:rsidRPr="00032B45">
              <w:rPr>
                <w:b/>
                <w:bCs/>
                <w:color w:val="221F1F"/>
              </w:rPr>
              <w:t>}</w:t>
            </w:r>
          </w:p>
          <w:p w14:paraId="49E0F7A2" w14:textId="77777777" w:rsidR="00032B45" w:rsidRPr="00032B45" w:rsidRDefault="00032B45" w:rsidP="00032B45">
            <w:pPr>
              <w:rPr>
                <w:b/>
                <w:bCs/>
                <w:color w:val="221F1F"/>
              </w:rPr>
            </w:pPr>
            <w:r w:rsidRPr="00032B45">
              <w:rPr>
                <w:b/>
                <w:bCs/>
                <w:color w:val="221F1F"/>
              </w:rPr>
              <w:t>return 0;</w:t>
            </w:r>
          </w:p>
          <w:p w14:paraId="4027D2B5" w14:textId="5688DE16" w:rsidR="00BC1409" w:rsidRDefault="00032B45" w:rsidP="00032B45">
            <w:pPr>
              <w:rPr>
                <w:b/>
                <w:bCs/>
                <w:color w:val="221F1F"/>
              </w:rPr>
            </w:pPr>
            <w:r w:rsidRPr="00032B45">
              <w:rPr>
                <w:b/>
                <w:bCs/>
                <w:color w:val="221F1F"/>
              </w:rPr>
              <w:t>}</w:t>
            </w:r>
          </w:p>
        </w:tc>
      </w:tr>
    </w:tbl>
    <w:p w14:paraId="59429E94" w14:textId="77777777" w:rsidR="00BC1409" w:rsidRPr="00DD20D7" w:rsidRDefault="00BC1409" w:rsidP="00673AA8">
      <w:pPr>
        <w:rPr>
          <w:b/>
          <w:bCs/>
          <w:color w:val="221F1F"/>
        </w:rPr>
      </w:pPr>
    </w:p>
    <w:p w14:paraId="4634D03F" w14:textId="738FF086" w:rsidR="008E7DE0" w:rsidRDefault="00DF0CC0" w:rsidP="00396336">
      <w:pPr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               </w:t>
      </w:r>
    </w:p>
    <w:p w14:paraId="740B3B4A" w14:textId="6DEE7466" w:rsidR="00FC67B3" w:rsidRDefault="00FC67B3" w:rsidP="00396336">
      <w:pPr>
        <w:rPr>
          <w:b/>
          <w:sz w:val="22"/>
          <w:szCs w:val="22"/>
        </w:rPr>
      </w:pPr>
    </w:p>
    <w:p w14:paraId="6FF46A42" w14:textId="0E9D53E6" w:rsidR="00FC67B3" w:rsidRDefault="00FC67B3" w:rsidP="00396336">
      <w:pPr>
        <w:rPr>
          <w:b/>
          <w:sz w:val="22"/>
          <w:szCs w:val="22"/>
        </w:rPr>
      </w:pPr>
    </w:p>
    <w:p w14:paraId="44A86403" w14:textId="0B11AF8B" w:rsidR="00FC67B3" w:rsidRDefault="00FC67B3" w:rsidP="00396336">
      <w:pPr>
        <w:rPr>
          <w:b/>
          <w:sz w:val="22"/>
          <w:szCs w:val="22"/>
        </w:rPr>
      </w:pPr>
    </w:p>
    <w:p w14:paraId="408822EA" w14:textId="41B0466C" w:rsidR="00FC67B3" w:rsidRDefault="00FC67B3" w:rsidP="00396336">
      <w:pPr>
        <w:rPr>
          <w:b/>
          <w:sz w:val="22"/>
          <w:szCs w:val="22"/>
        </w:rPr>
      </w:pPr>
    </w:p>
    <w:p w14:paraId="228A67CA" w14:textId="3FFE33BC" w:rsidR="00FC67B3" w:rsidRDefault="00FC67B3" w:rsidP="00396336">
      <w:pPr>
        <w:rPr>
          <w:b/>
          <w:sz w:val="22"/>
          <w:szCs w:val="22"/>
        </w:rPr>
      </w:pPr>
    </w:p>
    <w:p w14:paraId="16138CB0" w14:textId="07090A2B" w:rsidR="00FC67B3" w:rsidRDefault="00FC67B3" w:rsidP="00396336">
      <w:pPr>
        <w:rPr>
          <w:b/>
          <w:sz w:val="22"/>
          <w:szCs w:val="22"/>
        </w:rPr>
      </w:pPr>
    </w:p>
    <w:p w14:paraId="00D7B904" w14:textId="6EE17411" w:rsidR="00FC67B3" w:rsidRDefault="00FC67B3" w:rsidP="00396336">
      <w:pPr>
        <w:rPr>
          <w:b/>
          <w:sz w:val="22"/>
          <w:szCs w:val="22"/>
        </w:rPr>
      </w:pPr>
    </w:p>
    <w:p w14:paraId="5A2E910F" w14:textId="477FCC95" w:rsidR="00FC67B3" w:rsidRDefault="00FC67B3" w:rsidP="00396336">
      <w:pPr>
        <w:rPr>
          <w:b/>
          <w:sz w:val="22"/>
          <w:szCs w:val="22"/>
        </w:rPr>
      </w:pPr>
    </w:p>
    <w:p w14:paraId="0CD84BB2" w14:textId="60DC9DCA" w:rsidR="00FC67B3" w:rsidRDefault="00FC67B3" w:rsidP="00396336">
      <w:pPr>
        <w:rPr>
          <w:b/>
          <w:sz w:val="22"/>
          <w:szCs w:val="22"/>
        </w:rPr>
      </w:pPr>
    </w:p>
    <w:p w14:paraId="0A9E3C15" w14:textId="7373A21B" w:rsidR="00FC67B3" w:rsidRDefault="00FC67B3" w:rsidP="00396336">
      <w:pPr>
        <w:rPr>
          <w:b/>
          <w:sz w:val="22"/>
          <w:szCs w:val="22"/>
        </w:rPr>
      </w:pPr>
    </w:p>
    <w:p w14:paraId="361ED3A8" w14:textId="06312830" w:rsidR="00FC67B3" w:rsidRDefault="00FC67B3" w:rsidP="00396336">
      <w:pPr>
        <w:rPr>
          <w:b/>
          <w:sz w:val="22"/>
          <w:szCs w:val="22"/>
        </w:rPr>
      </w:pPr>
    </w:p>
    <w:p w14:paraId="26DF69D8" w14:textId="63EC43FB" w:rsidR="00FC67B3" w:rsidRDefault="00FC67B3" w:rsidP="00396336">
      <w:pPr>
        <w:rPr>
          <w:b/>
          <w:sz w:val="22"/>
          <w:szCs w:val="22"/>
        </w:rPr>
      </w:pPr>
    </w:p>
    <w:p w14:paraId="79F8DD14" w14:textId="4484B3EC" w:rsidR="00FC67B3" w:rsidRDefault="00FC67B3" w:rsidP="00396336">
      <w:pPr>
        <w:rPr>
          <w:b/>
          <w:sz w:val="22"/>
          <w:szCs w:val="22"/>
        </w:rPr>
      </w:pPr>
    </w:p>
    <w:p w14:paraId="31F73AE7" w14:textId="749B8569" w:rsidR="00FC67B3" w:rsidRDefault="00FC67B3" w:rsidP="00396336">
      <w:pPr>
        <w:rPr>
          <w:b/>
          <w:sz w:val="22"/>
          <w:szCs w:val="22"/>
        </w:rPr>
      </w:pPr>
    </w:p>
    <w:p w14:paraId="0D59F0A7" w14:textId="4E71F289" w:rsidR="00FC67B3" w:rsidRDefault="00FC67B3" w:rsidP="00396336">
      <w:pPr>
        <w:rPr>
          <w:b/>
          <w:sz w:val="22"/>
          <w:szCs w:val="22"/>
        </w:rPr>
      </w:pPr>
    </w:p>
    <w:p w14:paraId="047250A2" w14:textId="308C08AE" w:rsidR="00FC67B3" w:rsidRDefault="00FC67B3" w:rsidP="00396336">
      <w:pPr>
        <w:rPr>
          <w:b/>
          <w:sz w:val="22"/>
          <w:szCs w:val="22"/>
        </w:rPr>
      </w:pPr>
    </w:p>
    <w:p w14:paraId="0735CD09" w14:textId="3607933C" w:rsidR="00FC67B3" w:rsidRDefault="00FC67B3" w:rsidP="00396336">
      <w:pPr>
        <w:rPr>
          <w:b/>
          <w:sz w:val="22"/>
          <w:szCs w:val="22"/>
        </w:rPr>
      </w:pPr>
    </w:p>
    <w:p w14:paraId="5BA82AC7" w14:textId="5D7E0728" w:rsidR="00FC67B3" w:rsidRDefault="00FC67B3" w:rsidP="00396336">
      <w:pPr>
        <w:rPr>
          <w:b/>
          <w:sz w:val="22"/>
          <w:szCs w:val="22"/>
        </w:rPr>
      </w:pPr>
    </w:p>
    <w:p w14:paraId="46E574D4" w14:textId="54A19F82" w:rsidR="00FC67B3" w:rsidRDefault="00FC67B3" w:rsidP="00396336">
      <w:pPr>
        <w:rPr>
          <w:b/>
          <w:sz w:val="22"/>
          <w:szCs w:val="22"/>
        </w:rPr>
      </w:pPr>
    </w:p>
    <w:p w14:paraId="577113F2" w14:textId="3F94B4A7" w:rsidR="00FC67B3" w:rsidRDefault="00FC67B3" w:rsidP="00396336">
      <w:pPr>
        <w:rPr>
          <w:b/>
          <w:sz w:val="22"/>
          <w:szCs w:val="22"/>
        </w:rPr>
      </w:pPr>
    </w:p>
    <w:p w14:paraId="46E33599" w14:textId="158BFAA3" w:rsidR="00FC67B3" w:rsidRDefault="00FC67B3" w:rsidP="00396336">
      <w:pPr>
        <w:rPr>
          <w:b/>
          <w:sz w:val="22"/>
          <w:szCs w:val="22"/>
        </w:rPr>
      </w:pPr>
    </w:p>
    <w:p w14:paraId="361B00B4" w14:textId="44F6C9CA" w:rsidR="00FC67B3" w:rsidRDefault="00FC67B3" w:rsidP="00396336">
      <w:pPr>
        <w:rPr>
          <w:b/>
          <w:sz w:val="22"/>
          <w:szCs w:val="22"/>
        </w:rPr>
      </w:pPr>
    </w:p>
    <w:p w14:paraId="4AA82066" w14:textId="2EEFD6FA" w:rsidR="00FC67B3" w:rsidRDefault="00FC67B3" w:rsidP="00396336">
      <w:pPr>
        <w:rPr>
          <w:b/>
          <w:sz w:val="22"/>
          <w:szCs w:val="22"/>
        </w:rPr>
      </w:pPr>
    </w:p>
    <w:p w14:paraId="4216FA34" w14:textId="5DADC549" w:rsidR="00FC67B3" w:rsidRDefault="00FC67B3" w:rsidP="00396336">
      <w:pPr>
        <w:rPr>
          <w:b/>
          <w:sz w:val="22"/>
          <w:szCs w:val="22"/>
        </w:rPr>
      </w:pPr>
    </w:p>
    <w:p w14:paraId="6E766CBD" w14:textId="50368C17" w:rsidR="00FC67B3" w:rsidRDefault="00FC67B3" w:rsidP="00396336">
      <w:pPr>
        <w:rPr>
          <w:b/>
          <w:sz w:val="22"/>
          <w:szCs w:val="22"/>
        </w:rPr>
      </w:pPr>
    </w:p>
    <w:p w14:paraId="57A92AE4" w14:textId="2B278119" w:rsidR="00FC67B3" w:rsidRDefault="00FC67B3" w:rsidP="00396336">
      <w:pPr>
        <w:rPr>
          <w:b/>
          <w:sz w:val="22"/>
          <w:szCs w:val="22"/>
        </w:rPr>
      </w:pPr>
    </w:p>
    <w:p w14:paraId="25905FF8" w14:textId="2EBE764D" w:rsidR="00FC67B3" w:rsidRDefault="00FC67B3" w:rsidP="00396336">
      <w:pPr>
        <w:rPr>
          <w:b/>
          <w:sz w:val="22"/>
          <w:szCs w:val="22"/>
        </w:rPr>
      </w:pPr>
    </w:p>
    <w:p w14:paraId="5BCD2D34" w14:textId="694C1DCC" w:rsidR="00FC67B3" w:rsidRDefault="00FC67B3" w:rsidP="00396336">
      <w:pPr>
        <w:rPr>
          <w:b/>
          <w:sz w:val="22"/>
          <w:szCs w:val="22"/>
        </w:rPr>
      </w:pPr>
    </w:p>
    <w:p w14:paraId="28200941" w14:textId="700FDCE6" w:rsidR="00FC67B3" w:rsidRDefault="00FC67B3" w:rsidP="00396336">
      <w:pPr>
        <w:rPr>
          <w:b/>
          <w:sz w:val="22"/>
          <w:szCs w:val="22"/>
        </w:rPr>
      </w:pPr>
    </w:p>
    <w:p w14:paraId="2B9A5F0A" w14:textId="5C3CC34B" w:rsidR="00FC67B3" w:rsidRDefault="00FC67B3" w:rsidP="00396336">
      <w:pPr>
        <w:rPr>
          <w:b/>
          <w:sz w:val="22"/>
          <w:szCs w:val="22"/>
        </w:rPr>
      </w:pPr>
    </w:p>
    <w:p w14:paraId="221D0B16" w14:textId="48BD278B" w:rsidR="00FC67B3" w:rsidRDefault="00FC67B3" w:rsidP="00396336">
      <w:pPr>
        <w:rPr>
          <w:b/>
          <w:sz w:val="22"/>
          <w:szCs w:val="22"/>
        </w:rPr>
      </w:pPr>
    </w:p>
    <w:p w14:paraId="1BA2D511" w14:textId="50D4B149" w:rsidR="00FC67B3" w:rsidRDefault="00FC67B3" w:rsidP="00396336">
      <w:pPr>
        <w:rPr>
          <w:b/>
          <w:sz w:val="22"/>
          <w:szCs w:val="22"/>
        </w:rPr>
      </w:pPr>
    </w:p>
    <w:p w14:paraId="0AA21BA2" w14:textId="080ACEBA" w:rsidR="00FC67B3" w:rsidRDefault="00FC67B3" w:rsidP="00396336">
      <w:pPr>
        <w:rPr>
          <w:b/>
          <w:sz w:val="22"/>
          <w:szCs w:val="22"/>
        </w:rPr>
      </w:pPr>
    </w:p>
    <w:p w14:paraId="21A963E1" w14:textId="77777777" w:rsidR="00FC67B3" w:rsidRDefault="00FC67B3" w:rsidP="00396336">
      <w:pPr>
        <w:rPr>
          <w:b/>
          <w:sz w:val="22"/>
          <w:szCs w:val="22"/>
        </w:rPr>
      </w:pPr>
    </w:p>
    <w:p w14:paraId="3DDB48BD" w14:textId="20825626" w:rsidR="00DF0CC0" w:rsidRDefault="00DF0CC0" w:rsidP="00396336">
      <w:pPr>
        <w:rPr>
          <w:b/>
          <w:sz w:val="22"/>
          <w:szCs w:val="22"/>
        </w:rPr>
      </w:pPr>
    </w:p>
    <w:p w14:paraId="6F9B4FC3" w14:textId="7ADD1906" w:rsidR="006334E0" w:rsidRDefault="006334E0" w:rsidP="00396336">
      <w:pPr>
        <w:autoSpaceDE w:val="0"/>
        <w:autoSpaceDN w:val="0"/>
        <w:adjustRightInd w:val="0"/>
        <w:rPr>
          <w:color w:val="221F1F"/>
        </w:rPr>
      </w:pPr>
    </w:p>
    <w:p w14:paraId="0F15EDAC" w14:textId="574BA7F0" w:rsidR="005067E8" w:rsidRDefault="005067E8" w:rsidP="00396336">
      <w:pPr>
        <w:autoSpaceDE w:val="0"/>
        <w:autoSpaceDN w:val="0"/>
        <w:adjustRightInd w:val="0"/>
        <w:rPr>
          <w:color w:val="221F1F"/>
        </w:rPr>
      </w:pPr>
    </w:p>
    <w:p w14:paraId="0C7694D5" w14:textId="3C385F69" w:rsidR="005067E8" w:rsidRDefault="005067E8" w:rsidP="00396336">
      <w:pPr>
        <w:autoSpaceDE w:val="0"/>
        <w:autoSpaceDN w:val="0"/>
        <w:adjustRightInd w:val="0"/>
        <w:rPr>
          <w:color w:val="221F1F"/>
        </w:rPr>
      </w:pPr>
    </w:p>
    <w:p w14:paraId="59B1032E" w14:textId="76D3D2D9" w:rsidR="005067E8" w:rsidRDefault="005067E8" w:rsidP="00396336">
      <w:pPr>
        <w:autoSpaceDE w:val="0"/>
        <w:autoSpaceDN w:val="0"/>
        <w:adjustRightInd w:val="0"/>
        <w:rPr>
          <w:color w:val="221F1F"/>
        </w:rPr>
      </w:pPr>
    </w:p>
    <w:p w14:paraId="374CD88D" w14:textId="1A1C6DAB" w:rsidR="005067E8" w:rsidRDefault="005067E8" w:rsidP="00396336">
      <w:pPr>
        <w:autoSpaceDE w:val="0"/>
        <w:autoSpaceDN w:val="0"/>
        <w:adjustRightInd w:val="0"/>
        <w:rPr>
          <w:color w:val="221F1F"/>
        </w:rPr>
      </w:pPr>
    </w:p>
    <w:p w14:paraId="4FA807CC" w14:textId="7C3FEC4E" w:rsidR="005067E8" w:rsidRDefault="005067E8" w:rsidP="00396336">
      <w:pPr>
        <w:autoSpaceDE w:val="0"/>
        <w:autoSpaceDN w:val="0"/>
        <w:adjustRightInd w:val="0"/>
        <w:rPr>
          <w:color w:val="221F1F"/>
        </w:rPr>
      </w:pPr>
    </w:p>
    <w:p w14:paraId="3B596C50" w14:textId="709D1C31" w:rsidR="005067E8" w:rsidRDefault="005067E8" w:rsidP="00396336">
      <w:pPr>
        <w:autoSpaceDE w:val="0"/>
        <w:autoSpaceDN w:val="0"/>
        <w:adjustRightInd w:val="0"/>
        <w:rPr>
          <w:color w:val="221F1F"/>
        </w:rPr>
      </w:pPr>
    </w:p>
    <w:p w14:paraId="564F698D" w14:textId="3F9139D6" w:rsidR="005067E8" w:rsidRDefault="005067E8" w:rsidP="00396336">
      <w:pPr>
        <w:autoSpaceDE w:val="0"/>
        <w:autoSpaceDN w:val="0"/>
        <w:adjustRightInd w:val="0"/>
        <w:rPr>
          <w:color w:val="221F1F"/>
        </w:rPr>
      </w:pPr>
    </w:p>
    <w:p w14:paraId="4164AAFF" w14:textId="4E00D3D3" w:rsidR="005067E8" w:rsidRDefault="005067E8" w:rsidP="00396336">
      <w:pPr>
        <w:autoSpaceDE w:val="0"/>
        <w:autoSpaceDN w:val="0"/>
        <w:adjustRightInd w:val="0"/>
        <w:rPr>
          <w:color w:val="221F1F"/>
        </w:rPr>
      </w:pPr>
    </w:p>
    <w:p w14:paraId="10CB21AB" w14:textId="5BD752B2" w:rsidR="005067E8" w:rsidRDefault="005067E8" w:rsidP="00396336">
      <w:pPr>
        <w:autoSpaceDE w:val="0"/>
        <w:autoSpaceDN w:val="0"/>
        <w:adjustRightInd w:val="0"/>
        <w:rPr>
          <w:color w:val="221F1F"/>
        </w:rPr>
      </w:pPr>
    </w:p>
    <w:p w14:paraId="6E8C4BA1" w14:textId="173E5EF2" w:rsidR="005067E8" w:rsidRDefault="005067E8" w:rsidP="00396336">
      <w:pPr>
        <w:autoSpaceDE w:val="0"/>
        <w:autoSpaceDN w:val="0"/>
        <w:adjustRightInd w:val="0"/>
        <w:rPr>
          <w:color w:val="221F1F"/>
        </w:rPr>
      </w:pPr>
    </w:p>
    <w:p w14:paraId="167E2CA9" w14:textId="77777777" w:rsidR="002F15E4" w:rsidRDefault="002F15E4" w:rsidP="00396336">
      <w:pPr>
        <w:autoSpaceDE w:val="0"/>
        <w:autoSpaceDN w:val="0"/>
        <w:adjustRightInd w:val="0"/>
        <w:rPr>
          <w:b/>
          <w:color w:val="221F1F"/>
        </w:rPr>
      </w:pPr>
    </w:p>
    <w:sectPr w:rsidR="002F15E4" w:rsidSect="00C02D4C">
      <w:footerReference w:type="default" r:id="rId21"/>
      <w:pgSz w:w="12240" w:h="15840"/>
      <w:pgMar w:top="720" w:right="1080" w:bottom="630" w:left="1080" w:header="720" w:footer="16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981E42" w14:textId="77777777" w:rsidR="006645D8" w:rsidRDefault="006645D8" w:rsidP="00C279D9">
      <w:r>
        <w:separator/>
      </w:r>
    </w:p>
  </w:endnote>
  <w:endnote w:type="continuationSeparator" w:id="0">
    <w:p w14:paraId="71DF1F74" w14:textId="77777777" w:rsidR="006645D8" w:rsidRDefault="006645D8" w:rsidP="00C27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3F5FD8" w14:textId="6143A2D4" w:rsidR="0024679E" w:rsidRDefault="0024679E">
    <w:pPr>
      <w:pStyle w:val="Footer"/>
      <w:jc w:val="right"/>
    </w:pPr>
    <w:r>
      <w:t xml:space="preserve">Page </w:t>
    </w:r>
    <w:r w:rsidR="004E6B6D">
      <w:rPr>
        <w:b/>
      </w:rPr>
      <w:fldChar w:fldCharType="begin"/>
    </w:r>
    <w:r>
      <w:rPr>
        <w:b/>
      </w:rPr>
      <w:instrText xml:space="preserve"> PAGE </w:instrText>
    </w:r>
    <w:r w:rsidR="004E6B6D">
      <w:rPr>
        <w:b/>
      </w:rPr>
      <w:fldChar w:fldCharType="separate"/>
    </w:r>
    <w:r w:rsidR="00797567">
      <w:rPr>
        <w:b/>
        <w:noProof/>
      </w:rPr>
      <w:t>6</w:t>
    </w:r>
    <w:r w:rsidR="004E6B6D">
      <w:rPr>
        <w:b/>
      </w:rPr>
      <w:fldChar w:fldCharType="end"/>
    </w:r>
    <w:r>
      <w:t xml:space="preserve"> of </w:t>
    </w:r>
    <w:r w:rsidR="004E6B6D">
      <w:rPr>
        <w:b/>
      </w:rPr>
      <w:fldChar w:fldCharType="begin"/>
    </w:r>
    <w:r>
      <w:rPr>
        <w:b/>
      </w:rPr>
      <w:instrText xml:space="preserve"> NUMPAGES  </w:instrText>
    </w:r>
    <w:r w:rsidR="004E6B6D">
      <w:rPr>
        <w:b/>
      </w:rPr>
      <w:fldChar w:fldCharType="separate"/>
    </w:r>
    <w:r w:rsidR="00797567">
      <w:rPr>
        <w:b/>
        <w:noProof/>
      </w:rPr>
      <w:t>6</w:t>
    </w:r>
    <w:r w:rsidR="004E6B6D">
      <w:rPr>
        <w:b/>
      </w:rPr>
      <w:fldChar w:fldCharType="end"/>
    </w:r>
  </w:p>
  <w:p w14:paraId="7D4CA6C6" w14:textId="77777777" w:rsidR="0024679E" w:rsidRDefault="002467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215384" w14:textId="77777777" w:rsidR="006645D8" w:rsidRDefault="006645D8" w:rsidP="00C279D9">
      <w:r>
        <w:separator/>
      </w:r>
    </w:p>
  </w:footnote>
  <w:footnote w:type="continuationSeparator" w:id="0">
    <w:p w14:paraId="1ADC3948" w14:textId="77777777" w:rsidR="006645D8" w:rsidRDefault="006645D8" w:rsidP="00C279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947BD"/>
    <w:multiLevelType w:val="hybridMultilevel"/>
    <w:tmpl w:val="DF76577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0D344F8"/>
    <w:multiLevelType w:val="hybridMultilevel"/>
    <w:tmpl w:val="B84CBC08"/>
    <w:lvl w:ilvl="0" w:tplc="4798F21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1E14ED5"/>
    <w:multiLevelType w:val="hybridMultilevel"/>
    <w:tmpl w:val="EDAA45AA"/>
    <w:lvl w:ilvl="0" w:tplc="873EEFEC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7003E2"/>
    <w:multiLevelType w:val="hybridMultilevel"/>
    <w:tmpl w:val="3586DEAA"/>
    <w:lvl w:ilvl="0" w:tplc="EB2ED7B6">
      <w:start w:val="2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664F16"/>
    <w:multiLevelType w:val="hybridMultilevel"/>
    <w:tmpl w:val="6F78E8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DF341D"/>
    <w:multiLevelType w:val="hybridMultilevel"/>
    <w:tmpl w:val="7EAE38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D92328"/>
    <w:multiLevelType w:val="hybridMultilevel"/>
    <w:tmpl w:val="FE909BFA"/>
    <w:lvl w:ilvl="0" w:tplc="1604D42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C971CB"/>
    <w:multiLevelType w:val="hybridMultilevel"/>
    <w:tmpl w:val="1548DBC8"/>
    <w:lvl w:ilvl="0" w:tplc="181678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1EE0B0E"/>
    <w:multiLevelType w:val="hybridMultilevel"/>
    <w:tmpl w:val="255EFA26"/>
    <w:lvl w:ilvl="0" w:tplc="0409000D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486E86"/>
    <w:multiLevelType w:val="hybridMultilevel"/>
    <w:tmpl w:val="6374B4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E57E09"/>
    <w:multiLevelType w:val="hybridMultilevel"/>
    <w:tmpl w:val="899811CC"/>
    <w:lvl w:ilvl="0" w:tplc="10FE4B1E">
      <w:start w:val="2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6A2BF6"/>
    <w:multiLevelType w:val="hybridMultilevel"/>
    <w:tmpl w:val="B84CBC08"/>
    <w:lvl w:ilvl="0" w:tplc="4798F21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9A75A54"/>
    <w:multiLevelType w:val="hybridMultilevel"/>
    <w:tmpl w:val="C56E7ED8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1A29434B"/>
    <w:multiLevelType w:val="hybridMultilevel"/>
    <w:tmpl w:val="C56E7ED8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A2F29B2"/>
    <w:multiLevelType w:val="hybridMultilevel"/>
    <w:tmpl w:val="9A0AE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DF5C33"/>
    <w:multiLevelType w:val="hybridMultilevel"/>
    <w:tmpl w:val="FD1264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F44A43"/>
    <w:multiLevelType w:val="hybridMultilevel"/>
    <w:tmpl w:val="8228CF32"/>
    <w:lvl w:ilvl="0" w:tplc="04090017">
      <w:start w:val="1"/>
      <w:numFmt w:val="lowerLetter"/>
      <w:lvlText w:val="%1)"/>
      <w:lvlJc w:val="left"/>
      <w:pPr>
        <w:tabs>
          <w:tab w:val="num" w:pos="2160"/>
        </w:tabs>
        <w:ind w:left="21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7" w15:restartNumberingAfterBreak="0">
    <w:nsid w:val="20E229D7"/>
    <w:multiLevelType w:val="hybridMultilevel"/>
    <w:tmpl w:val="21BA61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100A15"/>
    <w:multiLevelType w:val="hybridMultilevel"/>
    <w:tmpl w:val="71FC3F4C"/>
    <w:lvl w:ilvl="0" w:tplc="8954DA0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2B10E04"/>
    <w:multiLevelType w:val="hybridMultilevel"/>
    <w:tmpl w:val="DEECB25A"/>
    <w:lvl w:ilvl="0" w:tplc="1D4EB240">
      <w:start w:val="1"/>
      <w:numFmt w:val="decimal"/>
      <w:lvlText w:val="%1."/>
      <w:lvlJc w:val="left"/>
      <w:pPr>
        <w:ind w:left="72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25210D75"/>
    <w:multiLevelType w:val="hybridMultilevel"/>
    <w:tmpl w:val="21BA61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5E46263"/>
    <w:multiLevelType w:val="hybridMultilevel"/>
    <w:tmpl w:val="07780A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81E516A"/>
    <w:multiLevelType w:val="hybridMultilevel"/>
    <w:tmpl w:val="3452A6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82686F"/>
    <w:multiLevelType w:val="hybridMultilevel"/>
    <w:tmpl w:val="B834299A"/>
    <w:lvl w:ilvl="0" w:tplc="6E10F1C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C834E43"/>
    <w:multiLevelType w:val="hybridMultilevel"/>
    <w:tmpl w:val="DA7A357A"/>
    <w:lvl w:ilvl="0" w:tplc="EE2C9B2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EE83625"/>
    <w:multiLevelType w:val="hybridMultilevel"/>
    <w:tmpl w:val="A3F09770"/>
    <w:lvl w:ilvl="0" w:tplc="8902A580">
      <w:start w:val="1"/>
      <w:numFmt w:val="lowerLetter"/>
      <w:lvlText w:val="%1)"/>
      <w:lvlJc w:val="left"/>
      <w:pPr>
        <w:ind w:left="108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44F7965"/>
    <w:multiLevelType w:val="hybridMultilevel"/>
    <w:tmpl w:val="B84CBC08"/>
    <w:lvl w:ilvl="0" w:tplc="4798F21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366B787F"/>
    <w:multiLevelType w:val="hybridMultilevel"/>
    <w:tmpl w:val="D278D46A"/>
    <w:lvl w:ilvl="0" w:tplc="753E4BBE">
      <w:start w:val="1"/>
      <w:numFmt w:val="upperLetter"/>
      <w:lvlText w:val="%1."/>
      <w:lvlJc w:val="left"/>
      <w:pPr>
        <w:ind w:left="57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28" w15:restartNumberingAfterBreak="0">
    <w:nsid w:val="3E07477E"/>
    <w:multiLevelType w:val="hybridMultilevel"/>
    <w:tmpl w:val="F58EEF9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F124E9D"/>
    <w:multiLevelType w:val="hybridMultilevel"/>
    <w:tmpl w:val="26640F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4275752"/>
    <w:multiLevelType w:val="hybridMultilevel"/>
    <w:tmpl w:val="5C72E4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591075E"/>
    <w:multiLevelType w:val="hybridMultilevel"/>
    <w:tmpl w:val="A32439F6"/>
    <w:lvl w:ilvl="0" w:tplc="6E10F1C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6F27698"/>
    <w:multiLevelType w:val="hybridMultilevel"/>
    <w:tmpl w:val="EF867D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ACD6E65"/>
    <w:multiLevelType w:val="hybridMultilevel"/>
    <w:tmpl w:val="B40476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DAD321D"/>
    <w:multiLevelType w:val="hybridMultilevel"/>
    <w:tmpl w:val="508207E8"/>
    <w:lvl w:ilvl="0" w:tplc="CE4CD6D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3995DB1"/>
    <w:multiLevelType w:val="hybridMultilevel"/>
    <w:tmpl w:val="ECA62212"/>
    <w:lvl w:ilvl="0" w:tplc="455C4720">
      <w:start w:val="1"/>
      <w:numFmt w:val="lowerLetter"/>
      <w:lvlText w:val="%1)"/>
      <w:lvlJc w:val="left"/>
      <w:pPr>
        <w:ind w:left="1275" w:hanging="915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A94366"/>
    <w:multiLevelType w:val="hybridMultilevel"/>
    <w:tmpl w:val="D9C617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7B1972"/>
    <w:multiLevelType w:val="hybridMultilevel"/>
    <w:tmpl w:val="A32439F6"/>
    <w:lvl w:ilvl="0" w:tplc="6E10F1C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E081264"/>
    <w:multiLevelType w:val="hybridMultilevel"/>
    <w:tmpl w:val="B40476B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663ED7"/>
    <w:multiLevelType w:val="hybridMultilevel"/>
    <w:tmpl w:val="6896A9BA"/>
    <w:lvl w:ilvl="0" w:tplc="73D4F7D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C1E0CC2"/>
    <w:multiLevelType w:val="hybridMultilevel"/>
    <w:tmpl w:val="20BC1636"/>
    <w:lvl w:ilvl="0" w:tplc="73D4F7D8">
      <w:start w:val="24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CE70A1"/>
    <w:multiLevelType w:val="hybridMultilevel"/>
    <w:tmpl w:val="1EEE195A"/>
    <w:lvl w:ilvl="0" w:tplc="1FD44A6A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D981DCB"/>
    <w:multiLevelType w:val="hybridMultilevel"/>
    <w:tmpl w:val="D3E80F14"/>
    <w:lvl w:ilvl="0" w:tplc="73D4F7D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2"/>
      <w:numFmt w:val="lowerRoman"/>
      <w:lvlText w:val="%3)"/>
      <w:lvlJc w:val="left"/>
      <w:pPr>
        <w:ind w:left="1260" w:hanging="720"/>
      </w:pPr>
      <w:rPr>
        <w:rFonts w:hint="default"/>
        <w:b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1540C7"/>
    <w:multiLevelType w:val="hybridMultilevel"/>
    <w:tmpl w:val="2690E8C0"/>
    <w:lvl w:ilvl="0" w:tplc="7DCA4FE0">
      <w:start w:val="1"/>
      <w:numFmt w:val="lowerRoman"/>
      <w:lvlText w:val="%1)"/>
      <w:lvlJc w:val="left"/>
      <w:pPr>
        <w:ind w:left="126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19"/>
  </w:num>
  <w:num w:numId="2">
    <w:abstractNumId w:val="29"/>
  </w:num>
  <w:num w:numId="3">
    <w:abstractNumId w:val="7"/>
  </w:num>
  <w:num w:numId="4">
    <w:abstractNumId w:val="42"/>
  </w:num>
  <w:num w:numId="5">
    <w:abstractNumId w:val="0"/>
  </w:num>
  <w:num w:numId="6">
    <w:abstractNumId w:val="18"/>
  </w:num>
  <w:num w:numId="7">
    <w:abstractNumId w:val="23"/>
  </w:num>
  <w:num w:numId="8">
    <w:abstractNumId w:val="24"/>
  </w:num>
  <w:num w:numId="9">
    <w:abstractNumId w:val="43"/>
  </w:num>
  <w:num w:numId="10">
    <w:abstractNumId w:val="8"/>
  </w:num>
  <w:num w:numId="11">
    <w:abstractNumId w:val="37"/>
  </w:num>
  <w:num w:numId="12">
    <w:abstractNumId w:val="31"/>
  </w:num>
  <w:num w:numId="13">
    <w:abstractNumId w:val="6"/>
  </w:num>
  <w:num w:numId="14">
    <w:abstractNumId w:val="27"/>
  </w:num>
  <w:num w:numId="15">
    <w:abstractNumId w:val="3"/>
  </w:num>
  <w:num w:numId="16">
    <w:abstractNumId w:val="10"/>
  </w:num>
  <w:num w:numId="17">
    <w:abstractNumId w:val="39"/>
  </w:num>
  <w:num w:numId="18">
    <w:abstractNumId w:val="14"/>
  </w:num>
  <w:num w:numId="19">
    <w:abstractNumId w:val="40"/>
  </w:num>
  <w:num w:numId="20">
    <w:abstractNumId w:val="21"/>
  </w:num>
  <w:num w:numId="21">
    <w:abstractNumId w:val="2"/>
  </w:num>
  <w:num w:numId="22">
    <w:abstractNumId w:val="5"/>
  </w:num>
  <w:num w:numId="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2"/>
  </w:num>
  <w:num w:numId="28">
    <w:abstractNumId w:val="20"/>
  </w:num>
  <w:num w:numId="2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7"/>
  </w:num>
  <w:num w:numId="31">
    <w:abstractNumId w:val="9"/>
  </w:num>
  <w:num w:numId="32">
    <w:abstractNumId w:val="25"/>
  </w:num>
  <w:num w:numId="33">
    <w:abstractNumId w:val="30"/>
  </w:num>
  <w:num w:numId="34">
    <w:abstractNumId w:val="28"/>
  </w:num>
  <w:num w:numId="35">
    <w:abstractNumId w:val="32"/>
  </w:num>
  <w:num w:numId="36">
    <w:abstractNumId w:val="41"/>
  </w:num>
  <w:num w:numId="37">
    <w:abstractNumId w:val="11"/>
  </w:num>
  <w:num w:numId="38">
    <w:abstractNumId w:val="1"/>
  </w:num>
  <w:num w:numId="39">
    <w:abstractNumId w:val="26"/>
  </w:num>
  <w:num w:numId="40">
    <w:abstractNumId w:val="4"/>
  </w:num>
  <w:num w:numId="41">
    <w:abstractNumId w:val="36"/>
  </w:num>
  <w:num w:numId="42">
    <w:abstractNumId w:val="34"/>
  </w:num>
  <w:num w:numId="43">
    <w:abstractNumId w:val="33"/>
  </w:num>
  <w:num w:numId="44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jUyNjU3NjEzMjdV0lEKTi0uzszPAykwrgUAubhHWSwAAAA="/>
  </w:docVars>
  <w:rsids>
    <w:rsidRoot w:val="002B5372"/>
    <w:rsid w:val="00011B17"/>
    <w:rsid w:val="000258B4"/>
    <w:rsid w:val="00026AF0"/>
    <w:rsid w:val="00030AD6"/>
    <w:rsid w:val="00032AFA"/>
    <w:rsid w:val="00032B45"/>
    <w:rsid w:val="00044C0B"/>
    <w:rsid w:val="000455F7"/>
    <w:rsid w:val="000460E2"/>
    <w:rsid w:val="00052D5A"/>
    <w:rsid w:val="000579BD"/>
    <w:rsid w:val="00063202"/>
    <w:rsid w:val="00063A0A"/>
    <w:rsid w:val="000641BF"/>
    <w:rsid w:val="0007406C"/>
    <w:rsid w:val="00074185"/>
    <w:rsid w:val="00074296"/>
    <w:rsid w:val="00081201"/>
    <w:rsid w:val="00081C18"/>
    <w:rsid w:val="000A04EF"/>
    <w:rsid w:val="000A29ED"/>
    <w:rsid w:val="000A3228"/>
    <w:rsid w:val="000A7EFE"/>
    <w:rsid w:val="000D5AA7"/>
    <w:rsid w:val="000E448D"/>
    <w:rsid w:val="000E5BFF"/>
    <w:rsid w:val="000E5DC8"/>
    <w:rsid w:val="000F3933"/>
    <w:rsid w:val="000F4BF4"/>
    <w:rsid w:val="0010050F"/>
    <w:rsid w:val="00106A29"/>
    <w:rsid w:val="00112BB8"/>
    <w:rsid w:val="00112F61"/>
    <w:rsid w:val="00117BD2"/>
    <w:rsid w:val="001207D1"/>
    <w:rsid w:val="00120A3D"/>
    <w:rsid w:val="00127A3C"/>
    <w:rsid w:val="00127C36"/>
    <w:rsid w:val="00133799"/>
    <w:rsid w:val="00134C1A"/>
    <w:rsid w:val="00136381"/>
    <w:rsid w:val="001407FC"/>
    <w:rsid w:val="00143D26"/>
    <w:rsid w:val="00143FEF"/>
    <w:rsid w:val="00144F3D"/>
    <w:rsid w:val="00145402"/>
    <w:rsid w:val="00152CEA"/>
    <w:rsid w:val="00153721"/>
    <w:rsid w:val="001600FF"/>
    <w:rsid w:val="00161ED5"/>
    <w:rsid w:val="0016424A"/>
    <w:rsid w:val="00164E93"/>
    <w:rsid w:val="00167A7C"/>
    <w:rsid w:val="00170635"/>
    <w:rsid w:val="001734D7"/>
    <w:rsid w:val="00183887"/>
    <w:rsid w:val="001853EA"/>
    <w:rsid w:val="00185506"/>
    <w:rsid w:val="00193642"/>
    <w:rsid w:val="001943E1"/>
    <w:rsid w:val="001A3B38"/>
    <w:rsid w:val="001A572E"/>
    <w:rsid w:val="001A65FA"/>
    <w:rsid w:val="001A7043"/>
    <w:rsid w:val="001B33DE"/>
    <w:rsid w:val="001B4FA6"/>
    <w:rsid w:val="001C0CB2"/>
    <w:rsid w:val="001D11E7"/>
    <w:rsid w:val="001D1487"/>
    <w:rsid w:val="001D203E"/>
    <w:rsid w:val="001D2E46"/>
    <w:rsid w:val="001D71B8"/>
    <w:rsid w:val="001D7F75"/>
    <w:rsid w:val="001E18F4"/>
    <w:rsid w:val="001E703A"/>
    <w:rsid w:val="001F5DA9"/>
    <w:rsid w:val="002040C9"/>
    <w:rsid w:val="002157A0"/>
    <w:rsid w:val="00220E78"/>
    <w:rsid w:val="00223BC9"/>
    <w:rsid w:val="00226DF1"/>
    <w:rsid w:val="00226FF5"/>
    <w:rsid w:val="002341E3"/>
    <w:rsid w:val="002349B9"/>
    <w:rsid w:val="00235833"/>
    <w:rsid w:val="00237474"/>
    <w:rsid w:val="002405B3"/>
    <w:rsid w:val="00246590"/>
    <w:rsid w:val="0024679E"/>
    <w:rsid w:val="00247839"/>
    <w:rsid w:val="00253D82"/>
    <w:rsid w:val="0025743B"/>
    <w:rsid w:val="002735F4"/>
    <w:rsid w:val="00291D8F"/>
    <w:rsid w:val="002A4C7E"/>
    <w:rsid w:val="002B2825"/>
    <w:rsid w:val="002B5372"/>
    <w:rsid w:val="002B7E97"/>
    <w:rsid w:val="002C2C47"/>
    <w:rsid w:val="002C2EB1"/>
    <w:rsid w:val="002C5359"/>
    <w:rsid w:val="002C5599"/>
    <w:rsid w:val="002C682E"/>
    <w:rsid w:val="002C7E24"/>
    <w:rsid w:val="002E16DD"/>
    <w:rsid w:val="002E2D3F"/>
    <w:rsid w:val="002E50B1"/>
    <w:rsid w:val="002F15E4"/>
    <w:rsid w:val="002F2064"/>
    <w:rsid w:val="002F246C"/>
    <w:rsid w:val="0030088A"/>
    <w:rsid w:val="00307F2A"/>
    <w:rsid w:val="0031329F"/>
    <w:rsid w:val="00316883"/>
    <w:rsid w:val="00322E09"/>
    <w:rsid w:val="0032471E"/>
    <w:rsid w:val="00325464"/>
    <w:rsid w:val="00331DFD"/>
    <w:rsid w:val="0033398F"/>
    <w:rsid w:val="00333C7A"/>
    <w:rsid w:val="00343DFB"/>
    <w:rsid w:val="00345419"/>
    <w:rsid w:val="003458C0"/>
    <w:rsid w:val="00346665"/>
    <w:rsid w:val="003510DD"/>
    <w:rsid w:val="00361322"/>
    <w:rsid w:val="00371403"/>
    <w:rsid w:val="00383B32"/>
    <w:rsid w:val="00385028"/>
    <w:rsid w:val="00387E4E"/>
    <w:rsid w:val="003941E1"/>
    <w:rsid w:val="00395DF8"/>
    <w:rsid w:val="00396336"/>
    <w:rsid w:val="003A00D1"/>
    <w:rsid w:val="003A20D9"/>
    <w:rsid w:val="003B0849"/>
    <w:rsid w:val="003B3C57"/>
    <w:rsid w:val="003B4931"/>
    <w:rsid w:val="003B6B2C"/>
    <w:rsid w:val="003B77B0"/>
    <w:rsid w:val="003C1852"/>
    <w:rsid w:val="003C4426"/>
    <w:rsid w:val="003C5B3E"/>
    <w:rsid w:val="003D13E7"/>
    <w:rsid w:val="003D6D8C"/>
    <w:rsid w:val="003E0765"/>
    <w:rsid w:val="003E7DAF"/>
    <w:rsid w:val="003F18AF"/>
    <w:rsid w:val="0040108A"/>
    <w:rsid w:val="00410437"/>
    <w:rsid w:val="00424055"/>
    <w:rsid w:val="0043751B"/>
    <w:rsid w:val="004378B2"/>
    <w:rsid w:val="00440FB7"/>
    <w:rsid w:val="0044288A"/>
    <w:rsid w:val="0046251A"/>
    <w:rsid w:val="00465705"/>
    <w:rsid w:val="004758E4"/>
    <w:rsid w:val="0047741E"/>
    <w:rsid w:val="00480575"/>
    <w:rsid w:val="004855B7"/>
    <w:rsid w:val="00485B43"/>
    <w:rsid w:val="00493090"/>
    <w:rsid w:val="0049541D"/>
    <w:rsid w:val="00496A2F"/>
    <w:rsid w:val="004A0E29"/>
    <w:rsid w:val="004A369D"/>
    <w:rsid w:val="004A7EA9"/>
    <w:rsid w:val="004B4838"/>
    <w:rsid w:val="004B67C0"/>
    <w:rsid w:val="004D043C"/>
    <w:rsid w:val="004D1111"/>
    <w:rsid w:val="004D14C9"/>
    <w:rsid w:val="004D150A"/>
    <w:rsid w:val="004D47D3"/>
    <w:rsid w:val="004E0BD9"/>
    <w:rsid w:val="004E458B"/>
    <w:rsid w:val="004E6AF4"/>
    <w:rsid w:val="004E6B6D"/>
    <w:rsid w:val="004F0107"/>
    <w:rsid w:val="004F1E6D"/>
    <w:rsid w:val="004F1F85"/>
    <w:rsid w:val="004F66C5"/>
    <w:rsid w:val="004F6D21"/>
    <w:rsid w:val="0050202C"/>
    <w:rsid w:val="005049D2"/>
    <w:rsid w:val="005067E8"/>
    <w:rsid w:val="00517CEE"/>
    <w:rsid w:val="00523C23"/>
    <w:rsid w:val="0052507A"/>
    <w:rsid w:val="00534E84"/>
    <w:rsid w:val="00541294"/>
    <w:rsid w:val="0054559E"/>
    <w:rsid w:val="0055344B"/>
    <w:rsid w:val="0055636A"/>
    <w:rsid w:val="005618B7"/>
    <w:rsid w:val="00561E43"/>
    <w:rsid w:val="005635CA"/>
    <w:rsid w:val="00564D4D"/>
    <w:rsid w:val="00570FD7"/>
    <w:rsid w:val="005726BA"/>
    <w:rsid w:val="0057299D"/>
    <w:rsid w:val="005760FB"/>
    <w:rsid w:val="00580131"/>
    <w:rsid w:val="00580326"/>
    <w:rsid w:val="0058218F"/>
    <w:rsid w:val="00592BA2"/>
    <w:rsid w:val="00593E66"/>
    <w:rsid w:val="00594AD0"/>
    <w:rsid w:val="00595EAA"/>
    <w:rsid w:val="005B7ADA"/>
    <w:rsid w:val="005C1F91"/>
    <w:rsid w:val="005C78EA"/>
    <w:rsid w:val="005D0AFE"/>
    <w:rsid w:val="005D0BA7"/>
    <w:rsid w:val="005D6B26"/>
    <w:rsid w:val="005D6EB5"/>
    <w:rsid w:val="005D787D"/>
    <w:rsid w:val="005D796F"/>
    <w:rsid w:val="005E7B4E"/>
    <w:rsid w:val="005F603E"/>
    <w:rsid w:val="005F75B2"/>
    <w:rsid w:val="00601686"/>
    <w:rsid w:val="00610BAE"/>
    <w:rsid w:val="00611C68"/>
    <w:rsid w:val="00614F84"/>
    <w:rsid w:val="0062757A"/>
    <w:rsid w:val="006334E0"/>
    <w:rsid w:val="006350E6"/>
    <w:rsid w:val="00635ED6"/>
    <w:rsid w:val="00636F69"/>
    <w:rsid w:val="00640F5C"/>
    <w:rsid w:val="006447C5"/>
    <w:rsid w:val="00647813"/>
    <w:rsid w:val="00657778"/>
    <w:rsid w:val="0065798A"/>
    <w:rsid w:val="006645D8"/>
    <w:rsid w:val="00664683"/>
    <w:rsid w:val="0066489B"/>
    <w:rsid w:val="006722E5"/>
    <w:rsid w:val="00673AA8"/>
    <w:rsid w:val="00676890"/>
    <w:rsid w:val="00677099"/>
    <w:rsid w:val="00697A61"/>
    <w:rsid w:val="006A1A78"/>
    <w:rsid w:val="006B18E9"/>
    <w:rsid w:val="006C631B"/>
    <w:rsid w:val="006D0C2F"/>
    <w:rsid w:val="006D0D66"/>
    <w:rsid w:val="006E2020"/>
    <w:rsid w:val="006E3A0C"/>
    <w:rsid w:val="006E5EDD"/>
    <w:rsid w:val="006E6B10"/>
    <w:rsid w:val="006E70BF"/>
    <w:rsid w:val="006F4E70"/>
    <w:rsid w:val="006F6184"/>
    <w:rsid w:val="006F6A29"/>
    <w:rsid w:val="007001E1"/>
    <w:rsid w:val="00700585"/>
    <w:rsid w:val="00710418"/>
    <w:rsid w:val="0071185F"/>
    <w:rsid w:val="00716829"/>
    <w:rsid w:val="00720425"/>
    <w:rsid w:val="0072278B"/>
    <w:rsid w:val="007232F4"/>
    <w:rsid w:val="007270F6"/>
    <w:rsid w:val="00727E47"/>
    <w:rsid w:val="007357A9"/>
    <w:rsid w:val="00745782"/>
    <w:rsid w:val="00745F06"/>
    <w:rsid w:val="00746860"/>
    <w:rsid w:val="00747BD5"/>
    <w:rsid w:val="00750E3F"/>
    <w:rsid w:val="007577B2"/>
    <w:rsid w:val="00761A16"/>
    <w:rsid w:val="00762EBC"/>
    <w:rsid w:val="00771732"/>
    <w:rsid w:val="0077417D"/>
    <w:rsid w:val="0077681E"/>
    <w:rsid w:val="00786722"/>
    <w:rsid w:val="00794835"/>
    <w:rsid w:val="00797567"/>
    <w:rsid w:val="007A227C"/>
    <w:rsid w:val="007B6BDB"/>
    <w:rsid w:val="007C04D9"/>
    <w:rsid w:val="007C5E4B"/>
    <w:rsid w:val="007C6E88"/>
    <w:rsid w:val="007D236D"/>
    <w:rsid w:val="007D2A34"/>
    <w:rsid w:val="007D6647"/>
    <w:rsid w:val="007E3AD4"/>
    <w:rsid w:val="007E789C"/>
    <w:rsid w:val="00814E09"/>
    <w:rsid w:val="00815694"/>
    <w:rsid w:val="008237AF"/>
    <w:rsid w:val="008273AB"/>
    <w:rsid w:val="008476CA"/>
    <w:rsid w:val="00852781"/>
    <w:rsid w:val="00852D82"/>
    <w:rsid w:val="00856AEA"/>
    <w:rsid w:val="008575E0"/>
    <w:rsid w:val="0086460D"/>
    <w:rsid w:val="008702D6"/>
    <w:rsid w:val="00873420"/>
    <w:rsid w:val="008755EB"/>
    <w:rsid w:val="00881B60"/>
    <w:rsid w:val="00884F4B"/>
    <w:rsid w:val="0088508D"/>
    <w:rsid w:val="00890F98"/>
    <w:rsid w:val="00892339"/>
    <w:rsid w:val="008A30D7"/>
    <w:rsid w:val="008A4FE0"/>
    <w:rsid w:val="008A519D"/>
    <w:rsid w:val="008A6777"/>
    <w:rsid w:val="008B7636"/>
    <w:rsid w:val="008C043F"/>
    <w:rsid w:val="008D0F60"/>
    <w:rsid w:val="008E6180"/>
    <w:rsid w:val="008E7692"/>
    <w:rsid w:val="008E7DE0"/>
    <w:rsid w:val="008F02FF"/>
    <w:rsid w:val="008F14EB"/>
    <w:rsid w:val="008F2CB1"/>
    <w:rsid w:val="008F611E"/>
    <w:rsid w:val="008F6157"/>
    <w:rsid w:val="00903585"/>
    <w:rsid w:val="009104DC"/>
    <w:rsid w:val="00911238"/>
    <w:rsid w:val="0091323C"/>
    <w:rsid w:val="009148DA"/>
    <w:rsid w:val="009164AF"/>
    <w:rsid w:val="00916BB1"/>
    <w:rsid w:val="0092294F"/>
    <w:rsid w:val="0092368C"/>
    <w:rsid w:val="00923E7F"/>
    <w:rsid w:val="00930A10"/>
    <w:rsid w:val="0093318E"/>
    <w:rsid w:val="009378A0"/>
    <w:rsid w:val="009408D4"/>
    <w:rsid w:val="00944D9A"/>
    <w:rsid w:val="00946000"/>
    <w:rsid w:val="00946436"/>
    <w:rsid w:val="009518ED"/>
    <w:rsid w:val="00955D0B"/>
    <w:rsid w:val="009577F0"/>
    <w:rsid w:val="00974EF2"/>
    <w:rsid w:val="00975D3C"/>
    <w:rsid w:val="00983110"/>
    <w:rsid w:val="009851DB"/>
    <w:rsid w:val="00991281"/>
    <w:rsid w:val="00995986"/>
    <w:rsid w:val="00995EB4"/>
    <w:rsid w:val="009B31DA"/>
    <w:rsid w:val="009B38D2"/>
    <w:rsid w:val="009B5461"/>
    <w:rsid w:val="009C1563"/>
    <w:rsid w:val="009C310E"/>
    <w:rsid w:val="009D0923"/>
    <w:rsid w:val="009D28F8"/>
    <w:rsid w:val="009D2DB2"/>
    <w:rsid w:val="009D768F"/>
    <w:rsid w:val="009E41E9"/>
    <w:rsid w:val="009E5983"/>
    <w:rsid w:val="009F3060"/>
    <w:rsid w:val="009F4ED7"/>
    <w:rsid w:val="00A010BC"/>
    <w:rsid w:val="00A012CB"/>
    <w:rsid w:val="00A06090"/>
    <w:rsid w:val="00A11B78"/>
    <w:rsid w:val="00A15595"/>
    <w:rsid w:val="00A17D91"/>
    <w:rsid w:val="00A227BE"/>
    <w:rsid w:val="00A37936"/>
    <w:rsid w:val="00A431FC"/>
    <w:rsid w:val="00A43F6C"/>
    <w:rsid w:val="00A442B2"/>
    <w:rsid w:val="00A536FF"/>
    <w:rsid w:val="00A57ED0"/>
    <w:rsid w:val="00A61F6E"/>
    <w:rsid w:val="00A63EDE"/>
    <w:rsid w:val="00A747D0"/>
    <w:rsid w:val="00A83ED5"/>
    <w:rsid w:val="00A846AD"/>
    <w:rsid w:val="00A87377"/>
    <w:rsid w:val="00A90F0E"/>
    <w:rsid w:val="00A92161"/>
    <w:rsid w:val="00A9575F"/>
    <w:rsid w:val="00AB048C"/>
    <w:rsid w:val="00AB2EB9"/>
    <w:rsid w:val="00AB4E23"/>
    <w:rsid w:val="00AC22A5"/>
    <w:rsid w:val="00AD196F"/>
    <w:rsid w:val="00AD2043"/>
    <w:rsid w:val="00AD3F9A"/>
    <w:rsid w:val="00AD52D3"/>
    <w:rsid w:val="00AE681F"/>
    <w:rsid w:val="00AF075B"/>
    <w:rsid w:val="00AF0E14"/>
    <w:rsid w:val="00B00797"/>
    <w:rsid w:val="00B021FF"/>
    <w:rsid w:val="00B025FA"/>
    <w:rsid w:val="00B04308"/>
    <w:rsid w:val="00B055FE"/>
    <w:rsid w:val="00B07E3C"/>
    <w:rsid w:val="00B12348"/>
    <w:rsid w:val="00B12F2F"/>
    <w:rsid w:val="00B16B8A"/>
    <w:rsid w:val="00B22AB2"/>
    <w:rsid w:val="00B24D1B"/>
    <w:rsid w:val="00B33520"/>
    <w:rsid w:val="00B3613F"/>
    <w:rsid w:val="00B408AE"/>
    <w:rsid w:val="00B44486"/>
    <w:rsid w:val="00B5296C"/>
    <w:rsid w:val="00B53768"/>
    <w:rsid w:val="00B54AB2"/>
    <w:rsid w:val="00B55E8D"/>
    <w:rsid w:val="00B576E0"/>
    <w:rsid w:val="00B60EAD"/>
    <w:rsid w:val="00B64B18"/>
    <w:rsid w:val="00B6669E"/>
    <w:rsid w:val="00B67CB7"/>
    <w:rsid w:val="00B70271"/>
    <w:rsid w:val="00B777DE"/>
    <w:rsid w:val="00B846C0"/>
    <w:rsid w:val="00B92C56"/>
    <w:rsid w:val="00BA08D2"/>
    <w:rsid w:val="00BA2E6F"/>
    <w:rsid w:val="00BA50FE"/>
    <w:rsid w:val="00BA7BA7"/>
    <w:rsid w:val="00BB1D90"/>
    <w:rsid w:val="00BB1F35"/>
    <w:rsid w:val="00BB3F1C"/>
    <w:rsid w:val="00BB593A"/>
    <w:rsid w:val="00BC1409"/>
    <w:rsid w:val="00BC1B45"/>
    <w:rsid w:val="00BC40EC"/>
    <w:rsid w:val="00BC506F"/>
    <w:rsid w:val="00BD254D"/>
    <w:rsid w:val="00BD2D38"/>
    <w:rsid w:val="00BE163A"/>
    <w:rsid w:val="00BE66D1"/>
    <w:rsid w:val="00BE7763"/>
    <w:rsid w:val="00BF3991"/>
    <w:rsid w:val="00C02D4C"/>
    <w:rsid w:val="00C14FA3"/>
    <w:rsid w:val="00C169AF"/>
    <w:rsid w:val="00C21487"/>
    <w:rsid w:val="00C21D04"/>
    <w:rsid w:val="00C25BEE"/>
    <w:rsid w:val="00C279D9"/>
    <w:rsid w:val="00C36223"/>
    <w:rsid w:val="00C37BDB"/>
    <w:rsid w:val="00C41D94"/>
    <w:rsid w:val="00C44D7B"/>
    <w:rsid w:val="00C46B08"/>
    <w:rsid w:val="00C56021"/>
    <w:rsid w:val="00C626B1"/>
    <w:rsid w:val="00C63B42"/>
    <w:rsid w:val="00C64946"/>
    <w:rsid w:val="00C6746E"/>
    <w:rsid w:val="00C73D46"/>
    <w:rsid w:val="00C846A0"/>
    <w:rsid w:val="00C91FA8"/>
    <w:rsid w:val="00C95262"/>
    <w:rsid w:val="00C972E6"/>
    <w:rsid w:val="00CA5AE7"/>
    <w:rsid w:val="00CB4811"/>
    <w:rsid w:val="00CB48BE"/>
    <w:rsid w:val="00CD3628"/>
    <w:rsid w:val="00CD7F72"/>
    <w:rsid w:val="00D0216B"/>
    <w:rsid w:val="00D022A1"/>
    <w:rsid w:val="00D04E66"/>
    <w:rsid w:val="00D24BB4"/>
    <w:rsid w:val="00D357CF"/>
    <w:rsid w:val="00D404F2"/>
    <w:rsid w:val="00D459E0"/>
    <w:rsid w:val="00D4788F"/>
    <w:rsid w:val="00D47B21"/>
    <w:rsid w:val="00D516B7"/>
    <w:rsid w:val="00D55896"/>
    <w:rsid w:val="00D60665"/>
    <w:rsid w:val="00D61BFA"/>
    <w:rsid w:val="00D61F0B"/>
    <w:rsid w:val="00D642BD"/>
    <w:rsid w:val="00D65C24"/>
    <w:rsid w:val="00D66B8B"/>
    <w:rsid w:val="00D711BB"/>
    <w:rsid w:val="00D7677C"/>
    <w:rsid w:val="00D779B2"/>
    <w:rsid w:val="00D80608"/>
    <w:rsid w:val="00D868DE"/>
    <w:rsid w:val="00D9028A"/>
    <w:rsid w:val="00D95BC0"/>
    <w:rsid w:val="00D9653C"/>
    <w:rsid w:val="00DA02AC"/>
    <w:rsid w:val="00DA40F0"/>
    <w:rsid w:val="00DA5BEC"/>
    <w:rsid w:val="00DA6E16"/>
    <w:rsid w:val="00DB1778"/>
    <w:rsid w:val="00DC0DE5"/>
    <w:rsid w:val="00DC43C2"/>
    <w:rsid w:val="00DD20D7"/>
    <w:rsid w:val="00DD5377"/>
    <w:rsid w:val="00DD60E4"/>
    <w:rsid w:val="00DE0A6E"/>
    <w:rsid w:val="00DE43B8"/>
    <w:rsid w:val="00DF0CC0"/>
    <w:rsid w:val="00DF5269"/>
    <w:rsid w:val="00DF5CBE"/>
    <w:rsid w:val="00DF7BEC"/>
    <w:rsid w:val="00E03A5C"/>
    <w:rsid w:val="00E06D09"/>
    <w:rsid w:val="00E06DFE"/>
    <w:rsid w:val="00E13031"/>
    <w:rsid w:val="00E20112"/>
    <w:rsid w:val="00E20D20"/>
    <w:rsid w:val="00E306F8"/>
    <w:rsid w:val="00E3126C"/>
    <w:rsid w:val="00E312E7"/>
    <w:rsid w:val="00E33566"/>
    <w:rsid w:val="00E47190"/>
    <w:rsid w:val="00E500B1"/>
    <w:rsid w:val="00E52E12"/>
    <w:rsid w:val="00E55DDA"/>
    <w:rsid w:val="00E563E0"/>
    <w:rsid w:val="00E60318"/>
    <w:rsid w:val="00E61E88"/>
    <w:rsid w:val="00E67B11"/>
    <w:rsid w:val="00E710A8"/>
    <w:rsid w:val="00E75CF4"/>
    <w:rsid w:val="00E84184"/>
    <w:rsid w:val="00E90887"/>
    <w:rsid w:val="00E96B95"/>
    <w:rsid w:val="00EA00A3"/>
    <w:rsid w:val="00EA139C"/>
    <w:rsid w:val="00EA2EEB"/>
    <w:rsid w:val="00EA31E3"/>
    <w:rsid w:val="00EA40AF"/>
    <w:rsid w:val="00EB14E3"/>
    <w:rsid w:val="00EB1645"/>
    <w:rsid w:val="00EB2BAF"/>
    <w:rsid w:val="00EB5928"/>
    <w:rsid w:val="00EC0A0B"/>
    <w:rsid w:val="00EC2235"/>
    <w:rsid w:val="00EC3198"/>
    <w:rsid w:val="00EC36C2"/>
    <w:rsid w:val="00EC36EF"/>
    <w:rsid w:val="00EC4235"/>
    <w:rsid w:val="00EC7752"/>
    <w:rsid w:val="00ED1E2B"/>
    <w:rsid w:val="00ED4CC0"/>
    <w:rsid w:val="00EE0194"/>
    <w:rsid w:val="00EE45AD"/>
    <w:rsid w:val="00F071F1"/>
    <w:rsid w:val="00F16134"/>
    <w:rsid w:val="00F161D2"/>
    <w:rsid w:val="00F23E5F"/>
    <w:rsid w:val="00F26AF9"/>
    <w:rsid w:val="00F26B48"/>
    <w:rsid w:val="00F31702"/>
    <w:rsid w:val="00F3705D"/>
    <w:rsid w:val="00F40E13"/>
    <w:rsid w:val="00F41097"/>
    <w:rsid w:val="00F425EA"/>
    <w:rsid w:val="00F43029"/>
    <w:rsid w:val="00F4419A"/>
    <w:rsid w:val="00F44B52"/>
    <w:rsid w:val="00F51177"/>
    <w:rsid w:val="00F524BE"/>
    <w:rsid w:val="00F56E8D"/>
    <w:rsid w:val="00F5738F"/>
    <w:rsid w:val="00F606AE"/>
    <w:rsid w:val="00F70456"/>
    <w:rsid w:val="00F73031"/>
    <w:rsid w:val="00F90496"/>
    <w:rsid w:val="00F961D0"/>
    <w:rsid w:val="00F97BF4"/>
    <w:rsid w:val="00FA03B0"/>
    <w:rsid w:val="00FA6496"/>
    <w:rsid w:val="00FA74D9"/>
    <w:rsid w:val="00FB0602"/>
    <w:rsid w:val="00FB4436"/>
    <w:rsid w:val="00FC05FD"/>
    <w:rsid w:val="00FC08A5"/>
    <w:rsid w:val="00FC67B3"/>
    <w:rsid w:val="00FD171B"/>
    <w:rsid w:val="00FD7060"/>
    <w:rsid w:val="00FE21A6"/>
    <w:rsid w:val="00FF296D"/>
    <w:rsid w:val="00FF3E90"/>
    <w:rsid w:val="00FF4956"/>
    <w:rsid w:val="00FF4F9D"/>
    <w:rsid w:val="00FF7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F8B98"/>
  <w15:chartTrackingRefBased/>
  <w15:docId w15:val="{27787DDD-3288-45FE-9899-929972716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5694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31DFD"/>
    <w:rPr>
      <w:sz w:val="22"/>
      <w:szCs w:val="22"/>
    </w:rPr>
  </w:style>
  <w:style w:type="character" w:customStyle="1" w:styleId="apple-style-span">
    <w:name w:val="apple-style-span"/>
    <w:basedOn w:val="DefaultParagraphFont"/>
    <w:rsid w:val="00A442B2"/>
  </w:style>
  <w:style w:type="character" w:customStyle="1" w:styleId="apple-converted-space">
    <w:name w:val="apple-converted-space"/>
    <w:basedOn w:val="DefaultParagraphFont"/>
    <w:rsid w:val="00A442B2"/>
  </w:style>
  <w:style w:type="character" w:styleId="Emphasis">
    <w:name w:val="Emphasis"/>
    <w:uiPriority w:val="20"/>
    <w:qFormat/>
    <w:rsid w:val="00A442B2"/>
    <w:rPr>
      <w:i/>
      <w:iCs/>
    </w:rPr>
  </w:style>
  <w:style w:type="paragraph" w:styleId="ListParagraph">
    <w:name w:val="List Paragraph"/>
    <w:basedOn w:val="Normal"/>
    <w:uiPriority w:val="34"/>
    <w:qFormat/>
    <w:rsid w:val="00594AD0"/>
    <w:pPr>
      <w:ind w:left="720"/>
      <w:contextualSpacing/>
    </w:pPr>
  </w:style>
  <w:style w:type="table" w:styleId="TableGrid">
    <w:name w:val="Table Grid"/>
    <w:basedOn w:val="TableNormal"/>
    <w:uiPriority w:val="59"/>
    <w:rsid w:val="00C37BD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071F1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F071F1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279D9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C279D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279D9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C279D9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A57ED0"/>
    <w:pPr>
      <w:spacing w:before="100" w:beforeAutospacing="1" w:after="100" w:afterAutospacing="1"/>
    </w:pPr>
  </w:style>
  <w:style w:type="paragraph" w:customStyle="1" w:styleId="Default">
    <w:name w:val="Default"/>
    <w:rsid w:val="00EE0194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GB" w:eastAsia="en-GB"/>
    </w:rPr>
  </w:style>
  <w:style w:type="paragraph" w:styleId="HTMLPreformatted">
    <w:name w:val="HTML Preformatted"/>
    <w:basedOn w:val="Normal"/>
    <w:link w:val="HTMLPreformattedChar"/>
    <w:unhideWhenUsed/>
    <w:rsid w:val="004D14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rsid w:val="004D14C9"/>
    <w:rPr>
      <w:rFonts w:ascii="Courier New" w:eastAsia="Times New Roman" w:hAnsi="Courier New" w:cs="Courier New"/>
    </w:rPr>
  </w:style>
  <w:style w:type="table" w:styleId="LightList">
    <w:name w:val="Light List"/>
    <w:basedOn w:val="TableNormal"/>
    <w:uiPriority w:val="61"/>
    <w:rsid w:val="00AD3F9A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styleId="BodyTextIndent2">
    <w:name w:val="Body Text Indent 2"/>
    <w:basedOn w:val="Normal"/>
    <w:link w:val="BodyTextIndent2Char"/>
    <w:rsid w:val="00B60EA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B60EAD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56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6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198352C32A6745BFAA02E49D43E72D" ma:contentTypeVersion="3" ma:contentTypeDescription="Create a new document." ma:contentTypeScope="" ma:versionID="629ef3b3328930ca6220e127c36e9789">
  <xsd:schema xmlns:xsd="http://www.w3.org/2001/XMLSchema" xmlns:xs="http://www.w3.org/2001/XMLSchema" xmlns:p="http://schemas.microsoft.com/office/2006/metadata/properties" xmlns:ns2="691f91d8-852e-4e9a-a0ad-1f370ef578c2" targetNamespace="http://schemas.microsoft.com/office/2006/metadata/properties" ma:root="true" ma:fieldsID="e9ff829de067295632955c445b142763" ns2:_="">
    <xsd:import namespace="691f91d8-852e-4e9a-a0ad-1f370ef578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f91d8-852e-4e9a-a0ad-1f370ef578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C89BB6-9374-4759-8E3F-9681FD861C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9E22B7-F912-42F1-A095-331954F174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1D30EBF-6F23-4258-B344-C85DA238FA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f91d8-852e-4e9a-a0ad-1f370ef578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1F4436-1E85-4228-81FD-3B54EC2FF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3</TotalTime>
  <Pages>1</Pages>
  <Words>485</Words>
  <Characters>27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tauseef</dc:creator>
  <cp:keywords/>
  <cp:lastModifiedBy>user</cp:lastModifiedBy>
  <cp:revision>87</cp:revision>
  <cp:lastPrinted>2021-03-30T08:28:00Z</cp:lastPrinted>
  <dcterms:created xsi:type="dcterms:W3CDTF">2018-09-28T04:07:00Z</dcterms:created>
  <dcterms:modified xsi:type="dcterms:W3CDTF">2021-06-08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98352C32A6745BFAA02E49D43E72D</vt:lpwstr>
  </property>
</Properties>
</file>